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57B71" w14:textId="77777777" w:rsidR="00417175" w:rsidRPr="008C0F84" w:rsidRDefault="00615442" w:rsidP="00417175">
      <w:pPr>
        <w:jc w:val="center"/>
        <w:rPr>
          <w:sz w:val="96"/>
          <w:szCs w:val="96"/>
        </w:rPr>
      </w:pPr>
      <w:r>
        <w:rPr>
          <w:noProof/>
          <w:sz w:val="96"/>
          <w:szCs w:val="96"/>
          <w:lang w:eastAsia="zh-TW"/>
        </w:rPr>
        <w:pict w14:anchorId="44BEDDDA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alt="" style="position:absolute;left:0;text-align:left;margin-left:1.5pt;margin-top:8.75pt;width:492.4pt;height:447.45pt;z-index:-251658752;mso-wrap-style:square;mso-wrap-edited:f;mso-width-percent:0;mso-height-percent:0;mso-width-percent:0;mso-height-percent:0;mso-width-relative:margin;mso-height-relative:margin;v-text-anchor:top" stroked="f">
            <v:textbox style="mso-next-textbox:#_x0000_s1027">
              <w:txbxContent>
                <w:p w14:paraId="04D8878D" w14:textId="77777777" w:rsidR="00B84F68" w:rsidRDefault="00B84F68"/>
              </w:txbxContent>
            </v:textbox>
          </v:shape>
        </w:pict>
      </w:r>
    </w:p>
    <w:p w14:paraId="42ED7E09" w14:textId="77777777" w:rsidR="00417175" w:rsidRPr="008C0F84" w:rsidRDefault="00417175" w:rsidP="00FC3D06">
      <w:pPr>
        <w:rPr>
          <w:sz w:val="96"/>
          <w:szCs w:val="96"/>
        </w:rPr>
      </w:pPr>
      <w:r w:rsidRPr="008C0F84">
        <w:rPr>
          <w:sz w:val="96"/>
          <w:szCs w:val="96"/>
        </w:rPr>
        <w:t>Ninety Degrees South</w:t>
      </w:r>
    </w:p>
    <w:p w14:paraId="2C08ECE6" w14:textId="77777777" w:rsidR="001B06AD" w:rsidRDefault="00615442" w:rsidP="00D16780">
      <w:pPr>
        <w:ind w:left="-360" w:right="-180" w:hanging="270"/>
        <w:rPr>
          <w:sz w:val="48"/>
          <w:szCs w:val="48"/>
        </w:rPr>
      </w:pPr>
      <w:r>
        <w:rPr>
          <w:noProof/>
          <w:sz w:val="36"/>
          <w:szCs w:val="36"/>
          <w:lang w:eastAsia="zh-TW"/>
        </w:rPr>
        <w:pict w14:anchorId="2390F977">
          <v:shape id="_x0000_s1026" type="#_x0000_t202" alt="" style="position:absolute;left:0;text-align:left;margin-left:161.8pt;margin-top:.15pt;width:372.85pt;height:38.75pt;z-index:251660288;mso-wrap-style:square;mso-wrap-edited:f;mso-width-percent:0;mso-height-percent:0;mso-width-percent:0;mso-height-percent:0;mso-width-relative:margin;mso-height-relative:margin;v-text-anchor:top" filled="f" stroked="f">
            <v:textbox>
              <w:txbxContent>
                <w:p w14:paraId="5F37A075" w14:textId="77777777" w:rsidR="00B84F68" w:rsidRPr="00D16780" w:rsidRDefault="00B84F68" w:rsidP="00D16780">
                  <w:pPr>
                    <w:ind w:firstLine="0"/>
                    <w:rPr>
                      <w:sz w:val="40"/>
                      <w:u w:val="single"/>
                    </w:rPr>
                  </w:pPr>
                  <w:r w:rsidRPr="00D16780">
                    <w:rPr>
                      <w:rStyle w:val="hgkelc"/>
                      <w:sz w:val="40"/>
                      <w:u w:val="single"/>
                    </w:rPr>
                    <w:t xml:space="preserve">What's </w:t>
                  </w:r>
                  <w:r w:rsidRPr="00D16780">
                    <w:rPr>
                      <w:rStyle w:val="hgkelc"/>
                      <w:bCs/>
                      <w:sz w:val="40"/>
                      <w:u w:val="single"/>
                    </w:rPr>
                    <w:t>done in the dark will come to light</w:t>
                  </w:r>
                </w:p>
              </w:txbxContent>
            </v:textbox>
          </v:shape>
        </w:pict>
      </w:r>
      <w:r w:rsidR="00417175" w:rsidRPr="008C0F84">
        <w:rPr>
          <w:sz w:val="48"/>
          <w:szCs w:val="48"/>
        </w:rPr>
        <w:t xml:space="preserve">EPISODE </w:t>
      </w:r>
      <w:r w:rsidR="001B06AD">
        <w:rPr>
          <w:sz w:val="48"/>
          <w:szCs w:val="48"/>
        </w:rPr>
        <w:t>EIGHTEEN</w:t>
      </w:r>
      <w:r w:rsidR="00417175" w:rsidRPr="008C0F84">
        <w:rPr>
          <w:sz w:val="48"/>
          <w:szCs w:val="48"/>
        </w:rPr>
        <w:t xml:space="preserve">: </w:t>
      </w:r>
    </w:p>
    <w:p w14:paraId="6D74EDEC" w14:textId="77777777" w:rsidR="00526F62" w:rsidRDefault="00526F62" w:rsidP="00526F62">
      <w:pPr>
        <w:pStyle w:val="NoSpacing"/>
        <w:jc w:val="center"/>
        <w:rPr>
          <w:sz w:val="36"/>
          <w:szCs w:val="36"/>
        </w:rPr>
      </w:pPr>
    </w:p>
    <w:p w14:paraId="39D863AE" w14:textId="77777777" w:rsidR="00526F62" w:rsidRDefault="00526F62" w:rsidP="00526F62">
      <w:pPr>
        <w:pStyle w:val="NoSpacing"/>
        <w:jc w:val="center"/>
        <w:rPr>
          <w:sz w:val="36"/>
          <w:szCs w:val="36"/>
        </w:rPr>
      </w:pPr>
    </w:p>
    <w:p w14:paraId="3D74E83F" w14:textId="77777777" w:rsidR="00417175" w:rsidRPr="00526F62" w:rsidRDefault="00417175" w:rsidP="00526F62">
      <w:pPr>
        <w:pStyle w:val="NoSpacing"/>
        <w:jc w:val="center"/>
        <w:rPr>
          <w:sz w:val="44"/>
          <w:szCs w:val="36"/>
        </w:rPr>
      </w:pPr>
      <w:r w:rsidRPr="00526F62">
        <w:rPr>
          <w:sz w:val="44"/>
          <w:szCs w:val="36"/>
        </w:rPr>
        <w:t xml:space="preserve">DRAFT 1: </w:t>
      </w:r>
      <w:r w:rsidR="00B66688" w:rsidRPr="00526F62">
        <w:rPr>
          <w:sz w:val="44"/>
          <w:szCs w:val="36"/>
        </w:rPr>
        <w:t>April 29</w:t>
      </w:r>
      <w:r w:rsidR="00BC433F" w:rsidRPr="00526F62">
        <w:rPr>
          <w:sz w:val="44"/>
          <w:szCs w:val="36"/>
        </w:rPr>
        <w:t>,</w:t>
      </w:r>
      <w:r w:rsidRPr="00526F62">
        <w:rPr>
          <w:sz w:val="44"/>
          <w:szCs w:val="36"/>
        </w:rPr>
        <w:t xml:space="preserve"> 2021</w:t>
      </w:r>
    </w:p>
    <w:p w14:paraId="48FE9127" w14:textId="77777777" w:rsidR="00526F62" w:rsidRPr="00526F62" w:rsidRDefault="00526F62" w:rsidP="00526F62">
      <w:pPr>
        <w:pStyle w:val="NoSpacing"/>
        <w:jc w:val="center"/>
        <w:rPr>
          <w:sz w:val="44"/>
          <w:szCs w:val="36"/>
        </w:rPr>
      </w:pPr>
      <w:r w:rsidRPr="00526F62">
        <w:rPr>
          <w:sz w:val="44"/>
          <w:szCs w:val="36"/>
        </w:rPr>
        <w:t>DRAFT 2: May 4, 2021</w:t>
      </w:r>
    </w:p>
    <w:p w14:paraId="69135DF5" w14:textId="1B2E271B" w:rsidR="00417175" w:rsidRPr="00C96625" w:rsidRDefault="00C96625" w:rsidP="00417175">
      <w:pPr>
        <w:jc w:val="center"/>
        <w:rPr>
          <w:color w:val="FF0000"/>
          <w:sz w:val="44"/>
          <w:szCs w:val="44"/>
        </w:rPr>
      </w:pPr>
      <w:r w:rsidRPr="00C96625">
        <w:rPr>
          <w:color w:val="FF0000"/>
          <w:sz w:val="44"/>
          <w:szCs w:val="44"/>
        </w:rPr>
        <w:t>FINAL: JULY 27, 2021</w:t>
      </w:r>
    </w:p>
    <w:p w14:paraId="27086336" w14:textId="77777777" w:rsidR="00417175" w:rsidRPr="008C0F84" w:rsidRDefault="00417175" w:rsidP="00417175">
      <w:pPr>
        <w:jc w:val="center"/>
        <w:rPr>
          <w:sz w:val="36"/>
          <w:szCs w:val="36"/>
        </w:rPr>
      </w:pPr>
    </w:p>
    <w:p w14:paraId="07D2D4FB" w14:textId="77777777" w:rsidR="00417175" w:rsidRPr="008C0F84" w:rsidRDefault="00417175" w:rsidP="00FC3D06">
      <w:pPr>
        <w:ind w:firstLine="0"/>
        <w:rPr>
          <w:sz w:val="36"/>
          <w:szCs w:val="36"/>
        </w:rPr>
      </w:pPr>
    </w:p>
    <w:p w14:paraId="3E4143CD" w14:textId="77777777" w:rsidR="006640BC" w:rsidRPr="00526F62" w:rsidRDefault="00417175" w:rsidP="00526F62">
      <w:pPr>
        <w:jc w:val="center"/>
        <w:rPr>
          <w:sz w:val="36"/>
          <w:szCs w:val="36"/>
        </w:rPr>
      </w:pPr>
      <w:r w:rsidRPr="008C0F84">
        <w:rPr>
          <w:sz w:val="36"/>
          <w:szCs w:val="36"/>
        </w:rPr>
        <w:t>Brian M Bradley</w:t>
      </w:r>
    </w:p>
    <w:p w14:paraId="68D2E62A" w14:textId="77777777" w:rsidR="008C0F84" w:rsidRPr="008C0F84" w:rsidRDefault="008C0F84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8C0F84">
        <w:rPr>
          <w:rFonts w:cstheme="minorHAnsi"/>
          <w:sz w:val="28"/>
          <w:szCs w:val="28"/>
        </w:rPr>
        <w:lastRenderedPageBreak/>
        <w:t>INTRO MUSIC</w:t>
      </w:r>
    </w:p>
    <w:p w14:paraId="7DD4B92A" w14:textId="77777777" w:rsidR="00BB062C" w:rsidRDefault="00BB062C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4D06D47" w14:textId="77777777" w:rsidR="00FB4418" w:rsidRDefault="003B4B9C" w:rsidP="00FB4418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E658E1">
        <w:rPr>
          <w:sz w:val="28"/>
          <w:szCs w:val="28"/>
        </w:rPr>
        <w:tab/>
      </w:r>
      <w:r w:rsidR="00FB4418">
        <w:rPr>
          <w:sz w:val="28"/>
          <w:szCs w:val="28"/>
          <w:u w:val="single"/>
        </w:rPr>
        <w:t>BASS' OFFICE. PHONE CALL IN PROCESS.  ELEVATED STATION NOISE</w:t>
      </w:r>
    </w:p>
    <w:p w14:paraId="2AFD21B9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C038362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3DD423E3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0E719AC7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t's all the</w:t>
      </w:r>
      <w:r w:rsidR="00526F62">
        <w:rPr>
          <w:sz w:val="28"/>
          <w:szCs w:val="28"/>
        </w:rPr>
        <w:t>y're</w:t>
      </w:r>
      <w:r>
        <w:rPr>
          <w:sz w:val="28"/>
          <w:szCs w:val="28"/>
        </w:rPr>
        <w:t xml:space="preserve"> telling us right now.  Chuck's death is due to </w:t>
      </w:r>
      <w:r w:rsidR="00526F62">
        <w:rPr>
          <w:sz w:val="28"/>
          <w:szCs w:val="28"/>
        </w:rPr>
        <w:tab/>
      </w:r>
      <w:r w:rsidR="00526F62">
        <w:rPr>
          <w:sz w:val="28"/>
          <w:szCs w:val="28"/>
        </w:rPr>
        <w:tab/>
      </w:r>
      <w:r w:rsidR="00526F62">
        <w:rPr>
          <w:sz w:val="28"/>
          <w:szCs w:val="28"/>
        </w:rPr>
        <w:tab/>
      </w:r>
      <w:r>
        <w:rPr>
          <w:sz w:val="28"/>
          <w:szCs w:val="28"/>
        </w:rPr>
        <w:t>him being run off the road, car rolling down the mountainside</w:t>
      </w:r>
      <w:r w:rsidR="00526F62">
        <w:rPr>
          <w:sz w:val="28"/>
          <w:szCs w:val="28"/>
        </w:rPr>
        <w:t xml:space="preserve">, </w:t>
      </w:r>
      <w:r w:rsidR="00526F62">
        <w:rPr>
          <w:sz w:val="28"/>
          <w:szCs w:val="28"/>
        </w:rPr>
        <w:tab/>
      </w:r>
      <w:r w:rsidR="00526F62">
        <w:rPr>
          <w:sz w:val="28"/>
          <w:szCs w:val="28"/>
        </w:rPr>
        <w:tab/>
      </w:r>
      <w:r w:rsidR="00526F62">
        <w:rPr>
          <w:sz w:val="28"/>
          <w:szCs w:val="28"/>
        </w:rPr>
        <w:tab/>
        <w:t>and</w:t>
      </w:r>
      <w:r>
        <w:rPr>
          <w:sz w:val="28"/>
          <w:szCs w:val="28"/>
        </w:rPr>
        <w:t xml:space="preserve"> being treated as a hit</w:t>
      </w:r>
      <w:r w:rsidR="00526F62">
        <w:rPr>
          <w:sz w:val="28"/>
          <w:szCs w:val="28"/>
        </w:rPr>
        <w:t>-and-</w:t>
      </w:r>
      <w:r>
        <w:rPr>
          <w:sz w:val="28"/>
          <w:szCs w:val="28"/>
        </w:rPr>
        <w:t xml:space="preserve">run traffic fatality. </w:t>
      </w:r>
    </w:p>
    <w:p w14:paraId="374B7991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838F22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316F4EE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Worried)</w:t>
      </w:r>
    </w:p>
    <w:p w14:paraId="22BEFF51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d what about Diane? I've left emails and voice message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elling her to go to ground, hideout.  If they killed Charli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ecause of what we're doing down here, she'd be the nex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easiest target</w:t>
      </w:r>
      <w:r w:rsidR="00526F62">
        <w:rPr>
          <w:sz w:val="28"/>
          <w:szCs w:val="28"/>
        </w:rPr>
        <w:t>—h</w:t>
      </w:r>
      <w:r>
        <w:rPr>
          <w:sz w:val="28"/>
          <w:szCs w:val="28"/>
        </w:rPr>
        <w:t>eard from her?</w:t>
      </w:r>
    </w:p>
    <w:p w14:paraId="14558A64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AADF24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263F467D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VO, </w:t>
      </w:r>
      <w:r w:rsidR="00A80BC2">
        <w:rPr>
          <w:sz w:val="28"/>
          <w:szCs w:val="28"/>
        </w:rPr>
        <w:t>concerned</w:t>
      </w:r>
      <w:r>
        <w:rPr>
          <w:sz w:val="28"/>
          <w:szCs w:val="28"/>
        </w:rPr>
        <w:t>)</w:t>
      </w:r>
    </w:p>
    <w:p w14:paraId="647FFE27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thing</w:t>
      </w:r>
      <w:r w:rsidR="00A80BC2">
        <w:rPr>
          <w:sz w:val="28"/>
          <w:szCs w:val="28"/>
        </w:rPr>
        <w:t>, silent</w:t>
      </w:r>
      <w:r>
        <w:rPr>
          <w:sz w:val="28"/>
          <w:szCs w:val="28"/>
        </w:rPr>
        <w:t>.  I'm sure she is Okay Bass</w:t>
      </w:r>
      <w:r w:rsidR="00A80BC2">
        <w:rPr>
          <w:sz w:val="28"/>
          <w:szCs w:val="28"/>
        </w:rPr>
        <w:t xml:space="preserve">, if you told her </w:t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  <w:t>to…lamb it</w:t>
      </w:r>
      <w:r w:rsidR="00526F62">
        <w:rPr>
          <w:sz w:val="28"/>
          <w:szCs w:val="28"/>
        </w:rPr>
        <w:t>,</w:t>
      </w:r>
      <w:r w:rsidR="00A80BC2">
        <w:rPr>
          <w:sz w:val="28"/>
          <w:szCs w:val="28"/>
        </w:rPr>
        <w:t xml:space="preserve"> she must have got the message</w:t>
      </w:r>
      <w:r>
        <w:rPr>
          <w:sz w:val="28"/>
          <w:szCs w:val="28"/>
        </w:rPr>
        <w:t xml:space="preserve">.  How are </w:t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</w:r>
      <w:r w:rsidR="00526F62">
        <w:rPr>
          <w:sz w:val="28"/>
          <w:szCs w:val="28"/>
        </w:rPr>
        <w:tab/>
      </w:r>
      <w:r>
        <w:rPr>
          <w:sz w:val="28"/>
          <w:szCs w:val="28"/>
        </w:rPr>
        <w:t>*you* doing with all this</w:t>
      </w:r>
      <w:r w:rsidR="00A80BC2">
        <w:rPr>
          <w:sz w:val="28"/>
          <w:szCs w:val="28"/>
        </w:rPr>
        <w:t>?</w:t>
      </w:r>
    </w:p>
    <w:p w14:paraId="1D4608B8" w14:textId="77777777" w:rsidR="00C82E4F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2C93990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CB1FE11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mposed</w:t>
      </w:r>
      <w:r w:rsidR="00A80BC2">
        <w:rPr>
          <w:sz w:val="28"/>
          <w:szCs w:val="28"/>
        </w:rPr>
        <w:t>, deflects the question</w:t>
      </w:r>
      <w:r>
        <w:rPr>
          <w:sz w:val="28"/>
          <w:szCs w:val="28"/>
        </w:rPr>
        <w:t>)</w:t>
      </w:r>
    </w:p>
    <w:p w14:paraId="736C80DA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o has the investigation?</w:t>
      </w:r>
    </w:p>
    <w:p w14:paraId="2498319E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B44F24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094D02A1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6A6A995A" w14:textId="77777777" w:rsidR="00C82E4F" w:rsidRDefault="00C82E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A80BC2">
        <w:rPr>
          <w:sz w:val="28"/>
          <w:szCs w:val="28"/>
        </w:rPr>
        <w:t>(sigh)…</w:t>
      </w:r>
      <w:r w:rsidR="00AC6356">
        <w:rPr>
          <w:sz w:val="28"/>
          <w:szCs w:val="28"/>
        </w:rPr>
        <w:t xml:space="preserve">Bureau and </w:t>
      </w:r>
      <w:r w:rsidR="005A1298">
        <w:rPr>
          <w:sz w:val="28"/>
          <w:szCs w:val="28"/>
        </w:rPr>
        <w:t>Honolulu PD</w:t>
      </w:r>
      <w:r w:rsidR="00AC6356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 </w:t>
      </w:r>
    </w:p>
    <w:p w14:paraId="1689FABF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6653E30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50F983F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noyed)</w:t>
      </w:r>
    </w:p>
    <w:p w14:paraId="32507670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 should have it. Charlie was one of us. </w:t>
      </w:r>
    </w:p>
    <w:p w14:paraId="53DC8073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38ACD8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24BB7FB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DDE608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44CEB68B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493DD33A" w14:textId="2AA7208B" w:rsidR="005A1298" w:rsidRDefault="005A1298" w:rsidP="00DB6650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Bass, your presence down there notwithstanding, </w:t>
      </w:r>
      <w:r w:rsidR="00F30766">
        <w:rPr>
          <w:sz w:val="28"/>
          <w:szCs w:val="28"/>
        </w:rPr>
        <w:t>you</w:t>
      </w:r>
      <w:r>
        <w:rPr>
          <w:sz w:val="28"/>
          <w:szCs w:val="28"/>
        </w:rPr>
        <w:t xml:space="preserve">'re not an investigative service.  </w:t>
      </w:r>
      <w:r w:rsidR="00C96625">
        <w:rPr>
          <w:sz w:val="28"/>
          <w:szCs w:val="28"/>
        </w:rPr>
        <w:t>You</w:t>
      </w:r>
      <w:r>
        <w:rPr>
          <w:sz w:val="28"/>
          <w:szCs w:val="28"/>
        </w:rPr>
        <w:t xml:space="preserve">'re bodyguards, babysitters, and bad-guy hunters.  Beyond that, nobody up here is ready for it.  You, better than </w:t>
      </w:r>
      <w:r w:rsidR="00526F62">
        <w:rPr>
          <w:sz w:val="28"/>
          <w:szCs w:val="28"/>
        </w:rPr>
        <w:t>anyone,</w:t>
      </w:r>
      <w:r>
        <w:rPr>
          <w:sz w:val="28"/>
          <w:szCs w:val="28"/>
        </w:rPr>
        <w:t xml:space="preserve"> knew how much Chuck was loved</w:t>
      </w:r>
      <w:proofErr w:type="gramStart"/>
      <w:r w:rsidR="00DB6650">
        <w:rPr>
          <w:sz w:val="28"/>
          <w:szCs w:val="28"/>
        </w:rPr>
        <w:t>…..</w:t>
      </w:r>
      <w:proofErr w:type="gramEnd"/>
      <w:r w:rsidR="00DB6650">
        <w:rPr>
          <w:sz w:val="28"/>
          <w:szCs w:val="28"/>
        </w:rPr>
        <w:t>IS loved</w:t>
      </w:r>
      <w:r>
        <w:rPr>
          <w:sz w:val="28"/>
          <w:szCs w:val="28"/>
        </w:rPr>
        <w:t xml:space="preserve">, respected. </w:t>
      </w:r>
    </w:p>
    <w:p w14:paraId="63DD4504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AD8857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E543BF0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, I know. I'm </w:t>
      </w:r>
      <w:proofErr w:type="gramStart"/>
      <w:r>
        <w:rPr>
          <w:sz w:val="28"/>
          <w:szCs w:val="28"/>
        </w:rPr>
        <w:t>well aware</w:t>
      </w:r>
      <w:proofErr w:type="gramEnd"/>
      <w:r>
        <w:rPr>
          <w:sz w:val="28"/>
          <w:szCs w:val="28"/>
        </w:rPr>
        <w:t>.</w:t>
      </w:r>
    </w:p>
    <w:p w14:paraId="708C20DB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D55404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7504EB00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58B85F20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's not good up here, Bass. Everybody is walking around in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aze</w:t>
      </w:r>
      <w:r w:rsidR="00526F62">
        <w:rPr>
          <w:sz w:val="28"/>
          <w:szCs w:val="28"/>
        </w:rPr>
        <w:t>, n</w:t>
      </w:r>
      <w:r>
        <w:rPr>
          <w:sz w:val="28"/>
          <w:szCs w:val="28"/>
        </w:rPr>
        <w:t xml:space="preserve">ot believing what's going on.  Numb, just…in shock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've; we've lost good people before</w:t>
      </w:r>
      <w:r w:rsidR="00526F62">
        <w:rPr>
          <w:sz w:val="28"/>
          <w:szCs w:val="28"/>
        </w:rPr>
        <w:t>,</w:t>
      </w:r>
      <w:r>
        <w:rPr>
          <w:sz w:val="28"/>
          <w:szCs w:val="28"/>
        </w:rPr>
        <w:t xml:space="preserve"> but not like this.</w:t>
      </w:r>
    </w:p>
    <w:p w14:paraId="34263FD8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6C068E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A1298">
        <w:rPr>
          <w:sz w:val="28"/>
          <w:szCs w:val="28"/>
          <w:u w:val="single"/>
        </w:rPr>
        <w:t>2SP</w:t>
      </w:r>
    </w:p>
    <w:p w14:paraId="5D443B31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1D9FBD31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429B3FB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who did they put in his chair?</w:t>
      </w:r>
    </w:p>
    <w:p w14:paraId="1EEA59FC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8ADC0F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28F82D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17C5B031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1604F31D" w14:textId="77777777" w:rsidR="005A1298" w:rsidRDefault="005A129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hort term, Director Washington put Matt To</w:t>
      </w:r>
      <w:r w:rsidR="00720FB4">
        <w:rPr>
          <w:sz w:val="28"/>
          <w:szCs w:val="28"/>
        </w:rPr>
        <w:t>r</w:t>
      </w:r>
      <w:r>
        <w:rPr>
          <w:sz w:val="28"/>
          <w:szCs w:val="28"/>
        </w:rPr>
        <w:t xml:space="preserve">rez as acting US </w:t>
      </w:r>
      <w:r w:rsidR="00720FB4">
        <w:rPr>
          <w:sz w:val="28"/>
          <w:szCs w:val="28"/>
        </w:rPr>
        <w:tab/>
      </w:r>
      <w:r w:rsidR="00720FB4">
        <w:rPr>
          <w:sz w:val="28"/>
          <w:szCs w:val="28"/>
        </w:rPr>
        <w:tab/>
      </w:r>
      <w:r w:rsidR="00720FB4">
        <w:rPr>
          <w:sz w:val="28"/>
          <w:szCs w:val="28"/>
        </w:rPr>
        <w:tab/>
      </w:r>
      <w:r>
        <w:rPr>
          <w:sz w:val="28"/>
          <w:szCs w:val="28"/>
        </w:rPr>
        <w:t xml:space="preserve">Marshal of </w:t>
      </w:r>
      <w:r w:rsidR="00720FB4">
        <w:rPr>
          <w:sz w:val="28"/>
          <w:szCs w:val="28"/>
        </w:rPr>
        <w:t>District 7</w:t>
      </w:r>
      <w:r>
        <w:rPr>
          <w:sz w:val="28"/>
          <w:szCs w:val="28"/>
        </w:rPr>
        <w:t xml:space="preserve">. </w:t>
      </w:r>
    </w:p>
    <w:p w14:paraId="56EF528F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63F2C8A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09C75E3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rustrated)</w:t>
      </w:r>
    </w:p>
    <w:p w14:paraId="7D635170" w14:textId="2702D04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d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not Torrez!  The man has no spine and second</w:t>
      </w:r>
      <w:r w:rsidR="008C290C">
        <w:rPr>
          <w:sz w:val="28"/>
          <w:szCs w:val="28"/>
        </w:rPr>
        <w:t>-</w:t>
      </w:r>
      <w:r>
        <w:rPr>
          <w:sz w:val="28"/>
          <w:szCs w:val="28"/>
        </w:rPr>
        <w:t xml:space="preserve">guesse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every decision made.  If Washington was looking for a yes-ma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ackey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3A658F">
        <w:rPr>
          <w:sz w:val="28"/>
          <w:szCs w:val="28"/>
        </w:rPr>
        <w:t>he</w:t>
      </w:r>
      <w:r>
        <w:rPr>
          <w:sz w:val="28"/>
          <w:szCs w:val="28"/>
        </w:rPr>
        <w:t xml:space="preserve"> couldn't have made a better choice.   Any word 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A658F">
        <w:rPr>
          <w:sz w:val="28"/>
          <w:szCs w:val="28"/>
        </w:rPr>
        <w:tab/>
      </w:r>
      <w:r>
        <w:rPr>
          <w:sz w:val="28"/>
          <w:szCs w:val="28"/>
        </w:rPr>
        <w:t>long term?</w:t>
      </w:r>
    </w:p>
    <w:p w14:paraId="66383CEE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86716C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B9F27C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E984600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 w:rsidRPr="00720FB4">
        <w:rPr>
          <w:sz w:val="28"/>
          <w:szCs w:val="28"/>
          <w:u w:val="single"/>
        </w:rPr>
        <w:t>OUTSIDE HALLWAY NOISE</w:t>
      </w:r>
    </w:p>
    <w:p w14:paraId="32C26EBA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1EB1CE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7C981CAD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729107D0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t's only been five days, Bass.  DC is tight</w:t>
      </w:r>
      <w:r w:rsidR="008C290C">
        <w:rPr>
          <w:sz w:val="28"/>
          <w:szCs w:val="28"/>
        </w:rPr>
        <w:t>-</w:t>
      </w:r>
      <w:r>
        <w:rPr>
          <w:sz w:val="28"/>
          <w:szCs w:val="28"/>
        </w:rPr>
        <w:t xml:space="preserve">lipped, but I d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hear things.</w:t>
      </w:r>
    </w:p>
    <w:p w14:paraId="40E5B737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B28E2C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8051BFB" w14:textId="77777777" w:rsidR="00720FB4" w:rsidRDefault="003300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nce…….</w:t>
      </w:r>
      <w:r w:rsidR="00720FB4">
        <w:rPr>
          <w:sz w:val="28"/>
          <w:szCs w:val="28"/>
        </w:rPr>
        <w:t xml:space="preserve"> why I'm asking. What do you hear?</w:t>
      </w:r>
    </w:p>
    <w:p w14:paraId="670F3889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F8BD21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5A7C8144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7577E537" w14:textId="77777777" w:rsidR="00720FB4" w:rsidRDefault="00720F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nne Murphy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out of Ohio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is a strong contender.  Sonya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Chaves in the souther</w:t>
      </w:r>
      <w:r w:rsidR="008C290C">
        <w:rPr>
          <w:sz w:val="28"/>
          <w:szCs w:val="28"/>
        </w:rPr>
        <w:t>n</w:t>
      </w:r>
      <w:r>
        <w:rPr>
          <w:sz w:val="28"/>
          <w:szCs w:val="28"/>
        </w:rPr>
        <w:t xml:space="preserve"> border district was mentioned, but I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doubt she'd take it. She like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 xml:space="preserve"> where she is.  Scott Cannon's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name was being toss</w:t>
      </w:r>
      <w:r w:rsidR="008C290C">
        <w:rPr>
          <w:sz w:val="28"/>
          <w:szCs w:val="28"/>
        </w:rPr>
        <w:t>ed</w:t>
      </w:r>
      <w:r>
        <w:rPr>
          <w:sz w:val="28"/>
          <w:szCs w:val="28"/>
        </w:rPr>
        <w:t xml:space="preserve"> about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and honestly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I think </w:t>
      </w:r>
      <w:r w:rsidR="003300BA">
        <w:rPr>
          <w:sz w:val="28"/>
          <w:szCs w:val="28"/>
        </w:rPr>
        <w:t xml:space="preserve">he </w:t>
      </w:r>
      <w:r>
        <w:rPr>
          <w:sz w:val="28"/>
          <w:szCs w:val="28"/>
        </w:rPr>
        <w:t xml:space="preserve">might </w:t>
      </w:r>
      <w:r w:rsidR="003300BA">
        <w:rPr>
          <w:sz w:val="28"/>
          <w:szCs w:val="28"/>
        </w:rPr>
        <w:tab/>
      </w:r>
      <w:r w:rsidR="003300BA">
        <w:rPr>
          <w:sz w:val="28"/>
          <w:szCs w:val="28"/>
        </w:rPr>
        <w:tab/>
      </w:r>
      <w:r w:rsidR="003300BA">
        <w:rPr>
          <w:sz w:val="28"/>
          <w:szCs w:val="28"/>
        </w:rPr>
        <w:tab/>
      </w:r>
      <w:r>
        <w:rPr>
          <w:sz w:val="28"/>
          <w:szCs w:val="28"/>
        </w:rPr>
        <w:t xml:space="preserve">want it, then somebody named Jerry Dysart.  </w:t>
      </w:r>
      <w:r w:rsidR="008C290C">
        <w:rPr>
          <w:sz w:val="28"/>
          <w:szCs w:val="28"/>
        </w:rPr>
        <w:t>I d</w:t>
      </w:r>
      <w:r>
        <w:rPr>
          <w:sz w:val="28"/>
          <w:szCs w:val="28"/>
        </w:rPr>
        <w:t xml:space="preserve">on't know </w:t>
      </w:r>
      <w:r w:rsidR="003300BA">
        <w:rPr>
          <w:sz w:val="28"/>
          <w:szCs w:val="28"/>
        </w:rPr>
        <w:tab/>
      </w:r>
      <w:r w:rsidR="003300BA">
        <w:rPr>
          <w:sz w:val="28"/>
          <w:szCs w:val="28"/>
        </w:rPr>
        <w:tab/>
      </w:r>
      <w:r w:rsidR="003300BA">
        <w:rPr>
          <w:sz w:val="28"/>
          <w:szCs w:val="28"/>
        </w:rPr>
        <w:tab/>
      </w:r>
      <w:r>
        <w:rPr>
          <w:sz w:val="28"/>
          <w:szCs w:val="28"/>
        </w:rPr>
        <w:t xml:space="preserve">them. </w:t>
      </w:r>
    </w:p>
    <w:p w14:paraId="13A1752E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19257A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3BF82E6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hinking)</w:t>
      </w:r>
    </w:p>
    <w:p w14:paraId="250D99A2" w14:textId="4A11999C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met Murphy one time. She's a </w:t>
      </w:r>
      <w:r w:rsidR="00C96625">
        <w:rPr>
          <w:sz w:val="28"/>
          <w:szCs w:val="28"/>
        </w:rPr>
        <w:t>pit-bull</w:t>
      </w:r>
      <w:r>
        <w:rPr>
          <w:sz w:val="28"/>
          <w:szCs w:val="28"/>
        </w:rPr>
        <w:t xml:space="preserve">, sees her target a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gets it. She'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 xml:space="preserve"> one of Pete Elliot's crew. Good Marshal Material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ut I thought she stepped into an admin role? Public affairs 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mething? </w:t>
      </w:r>
    </w:p>
    <w:p w14:paraId="15CB9ACB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FE2767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373A6319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55F89743" w14:textId="343D96EA" w:rsidR="00941BA4" w:rsidRDefault="00941BA4" w:rsidP="000A3DE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She did, but </w:t>
      </w:r>
      <w:r w:rsidR="008C290C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word is she wants it and wants it bad.  I'm betting she'll be </w:t>
      </w:r>
      <w:r w:rsidR="005031F3">
        <w:rPr>
          <w:sz w:val="28"/>
          <w:szCs w:val="28"/>
        </w:rPr>
        <w:t>your</w:t>
      </w:r>
      <w:r>
        <w:rPr>
          <w:sz w:val="28"/>
          <w:szCs w:val="28"/>
        </w:rPr>
        <w:t xml:space="preserve"> new bo</w:t>
      </w:r>
      <w:r w:rsidR="008C290C">
        <w:rPr>
          <w:sz w:val="28"/>
          <w:szCs w:val="28"/>
        </w:rPr>
        <w:t xml:space="preserve">ss in six to eight </w:t>
      </w:r>
      <w:r w:rsidR="000A3DE6">
        <w:rPr>
          <w:sz w:val="28"/>
          <w:szCs w:val="28"/>
        </w:rPr>
        <w:t>weeks and after senate confirmation</w:t>
      </w:r>
      <w:r w:rsidR="008C290C">
        <w:rPr>
          <w:sz w:val="28"/>
          <w:szCs w:val="28"/>
        </w:rPr>
        <w:t>.  So…</w:t>
      </w:r>
      <w:r>
        <w:rPr>
          <w:sz w:val="28"/>
          <w:szCs w:val="28"/>
        </w:rPr>
        <w:t xml:space="preserve">when you coming home? </w:t>
      </w:r>
    </w:p>
    <w:p w14:paraId="3CCFD5BC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C475276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DOOR CLOSE IN BACKGROUND</w:t>
      </w:r>
    </w:p>
    <w:p w14:paraId="27331F15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3C3487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B81F51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996656D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9BE024F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96B3FFB" w14:textId="77777777" w:rsidR="00941BA4" w:rsidRDefault="00941BA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2824B44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hinking)</w:t>
      </w:r>
    </w:p>
    <w:p w14:paraId="2B8E2355" w14:textId="785C18DA" w:rsidR="00941BA4" w:rsidRDefault="00941BA4" w:rsidP="005031F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Tomorrow morning, flight leaves at </w:t>
      </w:r>
      <w:r w:rsidR="005031F3">
        <w:rPr>
          <w:sz w:val="28"/>
          <w:szCs w:val="28"/>
        </w:rPr>
        <w:t>oh-</w:t>
      </w:r>
      <w:proofErr w:type="gramStart"/>
      <w:r w:rsidR="005031F3">
        <w:rPr>
          <w:sz w:val="28"/>
          <w:szCs w:val="28"/>
        </w:rPr>
        <w:t>Nine-Hundred</w:t>
      </w:r>
      <w:proofErr w:type="gramEnd"/>
      <w:r>
        <w:rPr>
          <w:sz w:val="28"/>
          <w:szCs w:val="28"/>
        </w:rPr>
        <w:t xml:space="preserve"> for </w:t>
      </w:r>
      <w:r w:rsidR="00531AF5">
        <w:rPr>
          <w:sz w:val="28"/>
          <w:szCs w:val="28"/>
        </w:rPr>
        <w:t xml:space="preserve">McMurdo, then </w:t>
      </w:r>
      <w:r w:rsidR="00A80BC2">
        <w:rPr>
          <w:sz w:val="28"/>
          <w:szCs w:val="28"/>
        </w:rPr>
        <w:t>five hours</w:t>
      </w:r>
      <w:r w:rsidR="00531AF5">
        <w:rPr>
          <w:sz w:val="28"/>
          <w:szCs w:val="28"/>
        </w:rPr>
        <w:t xml:space="preserve"> to </w:t>
      </w:r>
      <w:r>
        <w:rPr>
          <w:sz w:val="28"/>
          <w:szCs w:val="28"/>
        </w:rPr>
        <w:t xml:space="preserve">Christchurch, </w:t>
      </w:r>
      <w:r w:rsidR="00531AF5">
        <w:rPr>
          <w:sz w:val="28"/>
          <w:szCs w:val="28"/>
        </w:rPr>
        <w:t>and finally</w:t>
      </w:r>
      <w:r w:rsidR="00A80BC2">
        <w:rPr>
          <w:sz w:val="28"/>
          <w:szCs w:val="28"/>
        </w:rPr>
        <w:t xml:space="preserve"> twelve hours</w:t>
      </w:r>
      <w:r w:rsidR="00531AF5">
        <w:rPr>
          <w:sz w:val="28"/>
          <w:szCs w:val="28"/>
        </w:rPr>
        <w:t xml:space="preserve"> back home to</w:t>
      </w:r>
      <w:r>
        <w:rPr>
          <w:sz w:val="28"/>
          <w:szCs w:val="28"/>
        </w:rPr>
        <w:t xml:space="preserve"> Honolulu.</w:t>
      </w:r>
      <w:r w:rsidR="00A80BC2">
        <w:rPr>
          <w:sz w:val="28"/>
          <w:szCs w:val="28"/>
        </w:rPr>
        <w:t xml:space="preserve"> </w:t>
      </w:r>
      <w:r w:rsidR="00531AF5">
        <w:rPr>
          <w:sz w:val="28"/>
          <w:szCs w:val="28"/>
        </w:rPr>
        <w:t xml:space="preserve">Assuming no mechanical issues, I should be stateside Saturday night.  Looking forward to warm air and regular food. </w:t>
      </w:r>
      <w:r w:rsidR="00A80BC2">
        <w:rPr>
          <w:sz w:val="28"/>
          <w:szCs w:val="28"/>
        </w:rPr>
        <w:t xml:space="preserve"> I'll connect with Diane, and then I'm going to find the people who did this to Charlie</w:t>
      </w:r>
      <w:r w:rsidR="003A658F">
        <w:rPr>
          <w:sz w:val="28"/>
          <w:szCs w:val="28"/>
        </w:rPr>
        <w:t xml:space="preserve"> &amp; Janet</w:t>
      </w:r>
      <w:r w:rsidR="00A80BC2">
        <w:rPr>
          <w:sz w:val="28"/>
          <w:szCs w:val="28"/>
        </w:rPr>
        <w:t>.</w:t>
      </w:r>
    </w:p>
    <w:p w14:paraId="06EE2D21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45F5C5" w14:textId="77777777" w:rsidR="00531AF5" w:rsidRDefault="00531A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</w:r>
      <w:r w:rsidR="00A80BC2">
        <w:rPr>
          <w:sz w:val="28"/>
          <w:szCs w:val="28"/>
        </w:rPr>
        <w:tab/>
        <w:t>FIONA</w:t>
      </w:r>
    </w:p>
    <w:p w14:paraId="68F27BE7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39883824" w14:textId="7CE76AAE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ass.  </w:t>
      </w:r>
      <w:r w:rsidR="003A658F">
        <w:rPr>
          <w:sz w:val="28"/>
          <w:szCs w:val="28"/>
        </w:rPr>
        <w:t>Their</w:t>
      </w:r>
      <w:r>
        <w:rPr>
          <w:sz w:val="28"/>
          <w:szCs w:val="28"/>
        </w:rPr>
        <w:t xml:space="preserve"> funeral is set for the 15</w:t>
      </w:r>
      <w:r w:rsidRPr="00A80BC2">
        <w:rPr>
          <w:sz w:val="28"/>
          <w:szCs w:val="28"/>
          <w:vertAlign w:val="superscript"/>
        </w:rPr>
        <w:t>th</w:t>
      </w:r>
      <w:r w:rsidR="008C290C">
        <w:rPr>
          <w:sz w:val="28"/>
          <w:szCs w:val="28"/>
        </w:rPr>
        <w:t>—</w:t>
      </w:r>
      <w:r>
        <w:rPr>
          <w:sz w:val="28"/>
          <w:szCs w:val="28"/>
        </w:rPr>
        <w:t xml:space="preserve">Tuesday morning. Let'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end </w:t>
      </w:r>
      <w:r w:rsidR="003A658F">
        <w:rPr>
          <w:sz w:val="28"/>
          <w:szCs w:val="28"/>
        </w:rPr>
        <w:t>Chuck</w:t>
      </w:r>
      <w:r>
        <w:rPr>
          <w:sz w:val="28"/>
          <w:szCs w:val="28"/>
        </w:rPr>
        <w:t xml:space="preserve"> off with the dignity and respect he deserves. No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eave a trail of ruffed up thugs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and pistol</w:t>
      </w:r>
      <w:r w:rsidR="008C290C">
        <w:rPr>
          <w:sz w:val="28"/>
          <w:szCs w:val="28"/>
        </w:rPr>
        <w:t>-</w:t>
      </w:r>
      <w:r>
        <w:rPr>
          <w:sz w:val="28"/>
          <w:szCs w:val="28"/>
        </w:rPr>
        <w:t>whipped dealers.</w:t>
      </w:r>
    </w:p>
    <w:p w14:paraId="39DE9425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E62BD4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B2C3C6E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Determined)</w:t>
      </w:r>
    </w:p>
    <w:p w14:paraId="4B172EB0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Oh</w:t>
      </w:r>
      <w:proofErr w:type="gramEnd"/>
      <w:r>
        <w:rPr>
          <w:sz w:val="28"/>
          <w:szCs w:val="28"/>
        </w:rPr>
        <w:t xml:space="preserve"> this goes much higher up than that!  Elements of the NSF, </w:t>
      </w:r>
      <w:r w:rsidR="00345479">
        <w:rPr>
          <w:sz w:val="28"/>
          <w:szCs w:val="28"/>
        </w:rPr>
        <w:tab/>
      </w:r>
      <w:r w:rsidR="00345479">
        <w:rPr>
          <w:sz w:val="28"/>
          <w:szCs w:val="28"/>
        </w:rPr>
        <w:tab/>
      </w:r>
      <w:r w:rsidR="00345479">
        <w:rPr>
          <w:sz w:val="28"/>
          <w:szCs w:val="28"/>
        </w:rPr>
        <w:tab/>
      </w:r>
      <w:r>
        <w:rPr>
          <w:sz w:val="28"/>
          <w:szCs w:val="28"/>
        </w:rPr>
        <w:t>the DIA…the Beauregard; Bo-Lo</w:t>
      </w:r>
      <w:r w:rsidR="008C290C">
        <w:rPr>
          <w:sz w:val="28"/>
          <w:szCs w:val="28"/>
        </w:rPr>
        <w:t>w</w:t>
      </w:r>
      <w:r>
        <w:rPr>
          <w:sz w:val="28"/>
          <w:szCs w:val="28"/>
        </w:rPr>
        <w:t xml:space="preserve"> spineless </w:t>
      </w:r>
      <w:r w:rsidR="00345479">
        <w:rPr>
          <w:sz w:val="28"/>
          <w:szCs w:val="28"/>
        </w:rPr>
        <w:t>weasels</w:t>
      </w:r>
      <w:r>
        <w:rPr>
          <w:sz w:val="28"/>
          <w:szCs w:val="28"/>
        </w:rPr>
        <w:t xml:space="preserve"> who</w:t>
      </w:r>
      <w:r w:rsidR="008C290C">
        <w:rPr>
          <w:sz w:val="28"/>
          <w:szCs w:val="28"/>
        </w:rPr>
        <w:t>m</w:t>
      </w:r>
      <w:r>
        <w:rPr>
          <w:sz w:val="28"/>
          <w:szCs w:val="28"/>
        </w:rPr>
        <w:t xml:space="preserve"> I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 xml:space="preserve">know are listening in right now…Charlie was killed over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whatever this Project Atlas is. Whatever th</w:t>
      </w:r>
      <w:r w:rsidR="008C290C">
        <w:rPr>
          <w:sz w:val="28"/>
          <w:szCs w:val="28"/>
        </w:rPr>
        <w:t xml:space="preserve">ey have running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  <w:t xml:space="preserve">under the ice. </w:t>
      </w:r>
      <w:r w:rsidR="00345479">
        <w:rPr>
          <w:sz w:val="28"/>
          <w:szCs w:val="28"/>
        </w:rPr>
        <w:t xml:space="preserve">I'm coming.  I'm coming for every one of them,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345479">
        <w:rPr>
          <w:sz w:val="28"/>
          <w:szCs w:val="28"/>
        </w:rPr>
        <w:t xml:space="preserve">and there is nothing ... </w:t>
      </w:r>
    </w:p>
    <w:p w14:paraId="5366F0E6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349507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0F45EF7C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, ANGRY</w:t>
      </w:r>
      <w:r w:rsidR="003300BA">
        <w:rPr>
          <w:sz w:val="28"/>
          <w:szCs w:val="28"/>
        </w:rPr>
        <w:t>, Irish temper angry</w:t>
      </w:r>
      <w:r>
        <w:rPr>
          <w:sz w:val="28"/>
          <w:szCs w:val="28"/>
        </w:rPr>
        <w:t>)</w:t>
      </w:r>
    </w:p>
    <w:p w14:paraId="09011588" w14:textId="15EAB957" w:rsidR="00345479" w:rsidRDefault="00345479" w:rsidP="005031F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 w:rsidRPr="00B84F68">
        <w:rPr>
          <w:b/>
          <w:sz w:val="28"/>
          <w:szCs w:val="28"/>
        </w:rPr>
        <w:t xml:space="preserve">BASS </w:t>
      </w:r>
      <w:r w:rsidR="005031F3">
        <w:rPr>
          <w:b/>
          <w:sz w:val="28"/>
          <w:szCs w:val="28"/>
        </w:rPr>
        <w:t xml:space="preserve">WYATT </w:t>
      </w:r>
      <w:r w:rsidRPr="00B84F68">
        <w:rPr>
          <w:b/>
          <w:sz w:val="28"/>
          <w:szCs w:val="28"/>
        </w:rPr>
        <w:t>MARLOW!</w:t>
      </w:r>
      <w:r w:rsidR="003300BA">
        <w:rPr>
          <w:sz w:val="28"/>
          <w:szCs w:val="28"/>
        </w:rPr>
        <w:t xml:space="preserve"> </w:t>
      </w:r>
      <w:r w:rsidR="00F30766" w:rsidRPr="00F30766">
        <w:rPr>
          <w:b/>
          <w:sz w:val="28"/>
          <w:szCs w:val="28"/>
        </w:rPr>
        <w:t>THAT IS ENOUGH!</w:t>
      </w:r>
      <w:r>
        <w:rPr>
          <w:sz w:val="28"/>
          <w:szCs w:val="28"/>
        </w:rPr>
        <w:t xml:space="preserve">  </w:t>
      </w:r>
      <w:r w:rsidR="003300BA">
        <w:rPr>
          <w:sz w:val="28"/>
          <w:szCs w:val="28"/>
        </w:rPr>
        <w:t xml:space="preserve">(Calmer) </w:t>
      </w:r>
      <w:r>
        <w:rPr>
          <w:sz w:val="28"/>
          <w:szCs w:val="28"/>
        </w:rPr>
        <w:t xml:space="preserve">We all loved </w:t>
      </w:r>
      <w:r w:rsidR="003300BA">
        <w:rPr>
          <w:sz w:val="28"/>
          <w:szCs w:val="28"/>
        </w:rPr>
        <w:t xml:space="preserve">…love </w:t>
      </w:r>
      <w:r>
        <w:rPr>
          <w:sz w:val="28"/>
          <w:szCs w:val="28"/>
        </w:rPr>
        <w:t xml:space="preserve">Charlie, you don't get to make this your vendetta. </w:t>
      </w:r>
    </w:p>
    <w:p w14:paraId="09A3BFB4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9FDFFD4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04C64FF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till deflecting)</w:t>
      </w:r>
    </w:p>
    <w:p w14:paraId="1DCB6394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'm not gonna cause a dust</w:t>
      </w:r>
      <w:r w:rsidR="008C290C">
        <w:rPr>
          <w:sz w:val="28"/>
          <w:szCs w:val="28"/>
        </w:rPr>
        <w:t>-</w:t>
      </w:r>
      <w:r>
        <w:rPr>
          <w:sz w:val="28"/>
          <w:szCs w:val="28"/>
        </w:rPr>
        <w:t xml:space="preserve">up.  Just going to make sure Charli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gets justice. Hell, we all get justice. </w:t>
      </w:r>
    </w:p>
    <w:p w14:paraId="1EB7EF8C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16D8BFA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8453DF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926F13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7CBBF64E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51E4F656" w14:textId="77777777" w:rsidR="00A80BC2" w:rsidRDefault="00A80B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ass. Last thing before I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go…</w:t>
      </w:r>
      <w:r w:rsidR="00345479">
        <w:rPr>
          <w:sz w:val="28"/>
          <w:szCs w:val="28"/>
        </w:rPr>
        <w:t xml:space="preserve"> Chuck left some stuff for </w:t>
      </w:r>
      <w:r w:rsidR="00345479">
        <w:rPr>
          <w:sz w:val="28"/>
          <w:szCs w:val="28"/>
        </w:rPr>
        <w:tab/>
      </w:r>
      <w:r w:rsidR="00345479">
        <w:rPr>
          <w:sz w:val="28"/>
          <w:szCs w:val="28"/>
        </w:rPr>
        <w:tab/>
      </w:r>
      <w:r w:rsidR="00345479">
        <w:rPr>
          <w:sz w:val="28"/>
          <w:szCs w:val="28"/>
        </w:rPr>
        <w:tab/>
        <w:t xml:space="preserve">you.  There was a thumb drive with your name.  We have it </w:t>
      </w:r>
      <w:r w:rsidR="00345479">
        <w:rPr>
          <w:sz w:val="28"/>
          <w:szCs w:val="28"/>
        </w:rPr>
        <w:tab/>
      </w:r>
      <w:r w:rsidR="00345479">
        <w:rPr>
          <w:sz w:val="28"/>
          <w:szCs w:val="28"/>
        </w:rPr>
        <w:tab/>
      </w:r>
      <w:r w:rsidR="00345479">
        <w:rPr>
          <w:sz w:val="28"/>
          <w:szCs w:val="28"/>
        </w:rPr>
        <w:tab/>
        <w:t xml:space="preserve">locked up for when you get back. </w:t>
      </w:r>
    </w:p>
    <w:p w14:paraId="57CB1F93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6873E8B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KNOCK ON BASS' DOOR</w:t>
      </w:r>
    </w:p>
    <w:p w14:paraId="2D7722CE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7EF72D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7DD57FB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o the outside)</w:t>
      </w:r>
    </w:p>
    <w:p w14:paraId="018521D6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WO SECONDS. (</w:t>
      </w:r>
      <w:proofErr w:type="gramStart"/>
      <w:r>
        <w:rPr>
          <w:sz w:val="28"/>
          <w:szCs w:val="28"/>
        </w:rPr>
        <w:t>back</w:t>
      </w:r>
      <w:proofErr w:type="gramEnd"/>
      <w:r>
        <w:rPr>
          <w:sz w:val="28"/>
          <w:szCs w:val="28"/>
        </w:rPr>
        <w:t xml:space="preserve"> to call) Thanks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Fi. Appreciate you being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y eyes and ears up there.</w:t>
      </w:r>
    </w:p>
    <w:p w14:paraId="6B6FC6B6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272842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IONA</w:t>
      </w:r>
    </w:p>
    <w:p w14:paraId="0B403FD3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3ADD3EF2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ravel safe.  I'll see you in a few days.</w:t>
      </w:r>
    </w:p>
    <w:p w14:paraId="54C493B8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463D077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PHONE LINE CLICKS CLOSED</w:t>
      </w:r>
    </w:p>
    <w:p w14:paraId="544117CE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03B2AFA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8EC9D4C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ome in.</w:t>
      </w:r>
    </w:p>
    <w:p w14:paraId="085B5CB5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00350A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DOOR OPENS</w:t>
      </w:r>
    </w:p>
    <w:p w14:paraId="06FF9DB3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17518012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eputy Marshal?</w:t>
      </w:r>
    </w:p>
    <w:p w14:paraId="2CAAF42E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6640AF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ECC475A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ome in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Mr. Kelley. What's up?</w:t>
      </w:r>
    </w:p>
    <w:p w14:paraId="6DDA1000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1A4B4B4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06B53C07" w14:textId="77777777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omber)</w:t>
      </w:r>
    </w:p>
    <w:p w14:paraId="71CC9BD3" w14:textId="4C292A19" w:rsidR="00345479" w:rsidRDefault="0034547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just wanted to tell you…McMurdo radioed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and the LC-130 </w:t>
      </w:r>
      <w:r w:rsidR="00772795">
        <w:rPr>
          <w:sz w:val="28"/>
          <w:szCs w:val="28"/>
        </w:rPr>
        <w:tab/>
      </w:r>
      <w:r w:rsidR="00772795">
        <w:rPr>
          <w:sz w:val="28"/>
          <w:szCs w:val="28"/>
        </w:rPr>
        <w:tab/>
      </w:r>
      <w:r w:rsidR="00772795">
        <w:rPr>
          <w:sz w:val="28"/>
          <w:szCs w:val="28"/>
        </w:rPr>
        <w:tab/>
        <w:t>from Christchurch arrived. The</w:t>
      </w:r>
      <w:r w:rsidR="008C290C">
        <w:rPr>
          <w:sz w:val="28"/>
          <w:szCs w:val="28"/>
        </w:rPr>
        <w:t>y're</w:t>
      </w:r>
      <w:r w:rsidR="00772795">
        <w:rPr>
          <w:sz w:val="28"/>
          <w:szCs w:val="28"/>
        </w:rPr>
        <w:t xml:space="preserve"> on schedule for unloading, </w:t>
      </w:r>
      <w:r w:rsidR="00772795">
        <w:rPr>
          <w:sz w:val="28"/>
          <w:szCs w:val="28"/>
        </w:rPr>
        <w:tab/>
      </w:r>
      <w:r w:rsidR="00772795">
        <w:rPr>
          <w:sz w:val="28"/>
          <w:szCs w:val="28"/>
        </w:rPr>
        <w:tab/>
      </w:r>
      <w:r w:rsidR="00772795">
        <w:rPr>
          <w:sz w:val="28"/>
          <w:szCs w:val="28"/>
        </w:rPr>
        <w:tab/>
        <w:t xml:space="preserve">refueling and will be on the Iceway on time for your flight out </w:t>
      </w:r>
      <w:r w:rsidR="00772795">
        <w:rPr>
          <w:sz w:val="28"/>
          <w:szCs w:val="28"/>
        </w:rPr>
        <w:tab/>
      </w:r>
      <w:r w:rsidR="00772795">
        <w:rPr>
          <w:sz w:val="28"/>
          <w:szCs w:val="28"/>
        </w:rPr>
        <w:tab/>
      </w:r>
      <w:r w:rsidR="00772795">
        <w:rPr>
          <w:sz w:val="28"/>
          <w:szCs w:val="28"/>
        </w:rPr>
        <w:tab/>
        <w:t xml:space="preserve">tomorrow.  Are you really leaving </w:t>
      </w:r>
      <w:r w:rsidR="00C96625">
        <w:rPr>
          <w:sz w:val="28"/>
          <w:szCs w:val="28"/>
        </w:rPr>
        <w:t>us?</w:t>
      </w:r>
      <w:r w:rsidR="00772795">
        <w:rPr>
          <w:sz w:val="28"/>
          <w:szCs w:val="28"/>
        </w:rPr>
        <w:t xml:space="preserve">  Forever?</w:t>
      </w:r>
    </w:p>
    <w:p w14:paraId="5182F233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79274CE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897DA5A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4A08E88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plaining)</w:t>
      </w:r>
    </w:p>
    <w:p w14:paraId="0E88B719" w14:textId="273FC2B9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NSF was </w:t>
      </w:r>
      <w:proofErr w:type="gramStart"/>
      <w:r>
        <w:rPr>
          <w:sz w:val="28"/>
          <w:szCs w:val="28"/>
        </w:rPr>
        <w:t>pretty clear</w:t>
      </w:r>
      <w:proofErr w:type="gramEnd"/>
      <w:r>
        <w:rPr>
          <w:sz w:val="28"/>
          <w:szCs w:val="28"/>
        </w:rPr>
        <w:t xml:space="preserve"> when I first got here. Find the killer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ind </w:t>
      </w:r>
      <w:r w:rsidR="00BC3F42">
        <w:rPr>
          <w:sz w:val="28"/>
          <w:szCs w:val="28"/>
        </w:rPr>
        <w:t>them</w:t>
      </w:r>
      <w:r>
        <w:rPr>
          <w:sz w:val="28"/>
          <w:szCs w:val="28"/>
        </w:rPr>
        <w:t xml:space="preserve"> quickly and then leave.  I'm just doing what the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sked </w:t>
      </w:r>
      <w:r w:rsidR="008C290C">
        <w:rPr>
          <w:sz w:val="28"/>
          <w:szCs w:val="28"/>
        </w:rPr>
        <w:t>me to do</w:t>
      </w:r>
      <w:r>
        <w:rPr>
          <w:sz w:val="28"/>
          <w:szCs w:val="28"/>
        </w:rPr>
        <w:t>.</w:t>
      </w:r>
    </w:p>
    <w:p w14:paraId="2DE4FCB2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BEFE7F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6E363310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)</w:t>
      </w:r>
    </w:p>
    <w:p w14:paraId="3051E05A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ll, yeah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I guess so.  But…well shoot. A lot of us here; we'r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ally going to miss you!</w:t>
      </w:r>
    </w:p>
    <w:p w14:paraId="5018BA21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FA9713B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269DE32" w14:textId="77777777" w:rsidR="00772795" w:rsidRDefault="0077279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appreciate that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Mr. Kelley, I honestly do; but this is the life o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 US Marshal. We drift into town. We find the </w:t>
      </w:r>
      <w:r w:rsidR="005272CF">
        <w:rPr>
          <w:sz w:val="28"/>
          <w:szCs w:val="28"/>
        </w:rPr>
        <w:t xml:space="preserve">bad guy and </w:t>
      </w:r>
      <w:r w:rsidR="005272CF">
        <w:rPr>
          <w:sz w:val="28"/>
          <w:szCs w:val="28"/>
        </w:rPr>
        <w:tab/>
      </w:r>
      <w:r w:rsidR="005272CF">
        <w:rPr>
          <w:sz w:val="28"/>
          <w:szCs w:val="28"/>
        </w:rPr>
        <w:tab/>
      </w:r>
      <w:r w:rsidR="005272CF">
        <w:rPr>
          <w:sz w:val="28"/>
          <w:szCs w:val="28"/>
        </w:rPr>
        <w:tab/>
        <w:t xml:space="preserve">then </w:t>
      </w:r>
      <w:r>
        <w:rPr>
          <w:sz w:val="28"/>
          <w:szCs w:val="28"/>
        </w:rPr>
        <w:t xml:space="preserve">drift onward to the next </w:t>
      </w:r>
      <w:r w:rsidR="008C290C">
        <w:rPr>
          <w:sz w:val="28"/>
          <w:szCs w:val="28"/>
        </w:rPr>
        <w:t>city</w:t>
      </w:r>
      <w:r>
        <w:rPr>
          <w:sz w:val="28"/>
          <w:szCs w:val="28"/>
        </w:rPr>
        <w:t xml:space="preserve"> and next </w:t>
      </w:r>
      <w:r w:rsidR="008C290C">
        <w:rPr>
          <w:sz w:val="28"/>
          <w:szCs w:val="28"/>
        </w:rPr>
        <w:t xml:space="preserve">bad guy. It's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5272CF">
        <w:rPr>
          <w:sz w:val="28"/>
          <w:szCs w:val="28"/>
        </w:rPr>
        <w:t xml:space="preserve">exactly like </w:t>
      </w:r>
      <w:r>
        <w:rPr>
          <w:sz w:val="28"/>
          <w:szCs w:val="28"/>
        </w:rPr>
        <w:t xml:space="preserve">the old western TV shows. </w:t>
      </w:r>
    </w:p>
    <w:p w14:paraId="327DDE03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1BAD543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1794305A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)</w:t>
      </w:r>
    </w:p>
    <w:p w14:paraId="2B0FAB56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h, I know that.  We're used to having people come, stay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alf a </w:t>
      </w:r>
      <w:proofErr w:type="gramStart"/>
      <w:r>
        <w:rPr>
          <w:sz w:val="28"/>
          <w:szCs w:val="28"/>
        </w:rPr>
        <w:t>year</w:t>
      </w:r>
      <w:proofErr w:type="gramEnd"/>
      <w:r>
        <w:rPr>
          <w:sz w:val="28"/>
          <w:szCs w:val="28"/>
        </w:rPr>
        <w:t xml:space="preserve"> and then head back out…just; well; they're just no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usually so…</w:t>
      </w:r>
      <w:r w:rsidR="00824715">
        <w:rPr>
          <w:sz w:val="28"/>
          <w:szCs w:val="28"/>
        </w:rPr>
        <w:t>……</w:t>
      </w:r>
      <w:r>
        <w:rPr>
          <w:sz w:val="28"/>
          <w:szCs w:val="28"/>
        </w:rPr>
        <w:t>cool.</w:t>
      </w:r>
    </w:p>
    <w:p w14:paraId="132CD664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296D21" w14:textId="77777777" w:rsidR="005272CF" w:rsidRP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82741">
        <w:rPr>
          <w:sz w:val="28"/>
          <w:szCs w:val="28"/>
          <w:u w:val="single"/>
        </w:rPr>
        <w:t>HALLWAYS CONVERSASTION PASSING BY</w:t>
      </w:r>
    </w:p>
    <w:p w14:paraId="624C6AAC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A5209A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1E07ECC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Appreciated) </w:t>
      </w:r>
    </w:p>
    <w:p w14:paraId="7C6D438E" w14:textId="16C1673D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 again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Mr. Kelly.  I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admit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I'll have a har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ime forgetting this place</w:t>
      </w:r>
      <w:r w:rsidR="005D4A99">
        <w:rPr>
          <w:sz w:val="28"/>
          <w:szCs w:val="28"/>
        </w:rPr>
        <w:t>,</w:t>
      </w:r>
      <w:r>
        <w:rPr>
          <w:sz w:val="28"/>
          <w:szCs w:val="28"/>
        </w:rPr>
        <w:t xml:space="preserve"> or my time here. </w:t>
      </w:r>
    </w:p>
    <w:p w14:paraId="06C58A90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61600C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 hope it's al</w:t>
      </w:r>
      <w:r w:rsidR="008C290C">
        <w:rPr>
          <w:sz w:val="28"/>
          <w:szCs w:val="28"/>
        </w:rPr>
        <w:t xml:space="preserve">l </w:t>
      </w:r>
      <w:r>
        <w:rPr>
          <w:sz w:val="28"/>
          <w:szCs w:val="28"/>
        </w:rPr>
        <w:t xml:space="preserve">right with you, but a bunch of us put together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going away party for you tonight in the galley.  With only fou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ays left before the summer close and the last fligh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leaves until October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we wanted to do…something!</w:t>
      </w:r>
    </w:p>
    <w:p w14:paraId="29AE8CDE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5EF8B1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E77622F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FE94A5" w14:textId="77777777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599432D" w14:textId="1F942266" w:rsidR="005272CF" w:rsidRDefault="005272C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'm honored. I</w:t>
      </w:r>
      <w:r w:rsidR="005D4A99">
        <w:rPr>
          <w:sz w:val="28"/>
          <w:szCs w:val="28"/>
        </w:rPr>
        <w:t xml:space="preserve">’ll </w:t>
      </w:r>
      <w:r>
        <w:rPr>
          <w:sz w:val="28"/>
          <w:szCs w:val="28"/>
        </w:rPr>
        <w:t>be happy to attend.  What time?</w:t>
      </w:r>
    </w:p>
    <w:p w14:paraId="73B2E8E4" w14:textId="77777777" w:rsidR="003C5A4A" w:rsidRDefault="003C5A4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19D60F9" w14:textId="77777777" w:rsidR="003C5A4A" w:rsidRDefault="003C5A4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7D9E0AE4" w14:textId="77777777" w:rsidR="003C5A4A" w:rsidRDefault="003C5A4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cited)</w:t>
      </w:r>
    </w:p>
    <w:p w14:paraId="3314D63F" w14:textId="1A7F16DB" w:rsidR="003C5A4A" w:rsidRDefault="003C5A4A" w:rsidP="00BC3F42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>19:00 hrs.</w:t>
      </w:r>
      <w:r w:rsidR="00D20CB3">
        <w:rPr>
          <w:sz w:val="28"/>
          <w:szCs w:val="28"/>
        </w:rPr>
        <w:t xml:space="preserve">  We're down to only 60 people left on station…the last of the summer team will be going out on Monday the 14</w:t>
      </w:r>
      <w:r w:rsidR="00D20CB3" w:rsidRPr="00D20CB3">
        <w:rPr>
          <w:sz w:val="28"/>
          <w:szCs w:val="28"/>
          <w:vertAlign w:val="superscript"/>
        </w:rPr>
        <w:t>th</w:t>
      </w:r>
      <w:r w:rsidR="00D20CB3">
        <w:rPr>
          <w:sz w:val="28"/>
          <w:szCs w:val="28"/>
        </w:rPr>
        <w:t xml:space="preserve">.  I believe…there are only </w:t>
      </w:r>
      <w:r w:rsidR="00BC3F42">
        <w:rPr>
          <w:sz w:val="28"/>
          <w:szCs w:val="28"/>
        </w:rPr>
        <w:t>three</w:t>
      </w:r>
      <w:r w:rsidR="00D20CB3">
        <w:rPr>
          <w:sz w:val="28"/>
          <w:szCs w:val="28"/>
        </w:rPr>
        <w:t xml:space="preserve"> of you going tomorrow.  Well, </w:t>
      </w:r>
      <w:r w:rsidR="00BC3F42">
        <w:rPr>
          <w:sz w:val="28"/>
          <w:szCs w:val="28"/>
        </w:rPr>
        <w:t>four</w:t>
      </w:r>
      <w:r w:rsidR="00D20CB3">
        <w:rPr>
          <w:sz w:val="28"/>
          <w:szCs w:val="28"/>
        </w:rPr>
        <w:t xml:space="preserve"> including…Josh.</w:t>
      </w:r>
    </w:p>
    <w:p w14:paraId="416C0DD2" w14:textId="77777777" w:rsidR="003C5A4A" w:rsidRDefault="003C5A4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95B1072" w14:textId="77777777" w:rsidR="00282741" w:rsidRDefault="003C5A4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282741">
        <w:rPr>
          <w:sz w:val="28"/>
          <w:szCs w:val="28"/>
        </w:rPr>
        <w:tab/>
        <w:t>BASS</w:t>
      </w:r>
    </w:p>
    <w:p w14:paraId="6592D97A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robing)</w:t>
      </w:r>
    </w:p>
    <w:p w14:paraId="4DAE0505" w14:textId="24165A52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D4A99">
        <w:rPr>
          <w:sz w:val="28"/>
          <w:szCs w:val="28"/>
        </w:rPr>
        <w:t>S</w:t>
      </w:r>
      <w:r>
        <w:rPr>
          <w:sz w:val="28"/>
          <w:szCs w:val="28"/>
        </w:rPr>
        <w:t>o…lots of party attendees tonight?</w:t>
      </w:r>
    </w:p>
    <w:p w14:paraId="280379A5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5E66D7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489C0CEA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cited)</w:t>
      </w:r>
    </w:p>
    <w:p w14:paraId="25A83970" w14:textId="1F8E1063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h, absolutely!  (pause) Well…I'm not sure that Doct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E4C5C">
        <w:rPr>
          <w:sz w:val="28"/>
          <w:szCs w:val="28"/>
        </w:rPr>
        <w:t>Waynewright</w:t>
      </w:r>
      <w:r>
        <w:rPr>
          <w:sz w:val="28"/>
          <w:szCs w:val="28"/>
        </w:rPr>
        <w:t xml:space="preserve"> will attend, he seemed...</w:t>
      </w:r>
    </w:p>
    <w:p w14:paraId="41B03BA7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0ED57D4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C4F118B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'm not surprised in the least.  Anybody…else not expected?</w:t>
      </w:r>
    </w:p>
    <w:p w14:paraId="1060DDD0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2A1FA5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3E0CE7CA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wkward)</w:t>
      </w:r>
    </w:p>
    <w:p w14:paraId="10250B20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h, um yeah.   Doctor Jennings.  She, um.  </w:t>
      </w:r>
      <w:r w:rsidR="00415464">
        <w:rPr>
          <w:sz w:val="28"/>
          <w:szCs w:val="28"/>
        </w:rPr>
        <w:t>I'm sorry</w:t>
      </w:r>
      <w:r w:rsidR="008C290C">
        <w:rPr>
          <w:sz w:val="28"/>
          <w:szCs w:val="28"/>
        </w:rPr>
        <w:t>.</w:t>
      </w:r>
      <w:r w:rsidR="0041546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he didn't </w:t>
      </w:r>
      <w:r w:rsidR="00415464">
        <w:rPr>
          <w:sz w:val="28"/>
          <w:szCs w:val="28"/>
        </w:rPr>
        <w:tab/>
      </w:r>
      <w:r w:rsidR="00415464">
        <w:rPr>
          <w:sz w:val="28"/>
          <w:szCs w:val="28"/>
        </w:rPr>
        <w:tab/>
      </w:r>
      <w:r w:rsidR="00415464">
        <w:rPr>
          <w:sz w:val="28"/>
          <w:szCs w:val="28"/>
        </w:rPr>
        <w:tab/>
      </w:r>
      <w:r>
        <w:rPr>
          <w:sz w:val="28"/>
          <w:szCs w:val="28"/>
        </w:rPr>
        <w:t xml:space="preserve">respond to the invite. </w:t>
      </w:r>
    </w:p>
    <w:p w14:paraId="78287CD3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499F51" w14:textId="77777777" w:rsidR="00282741" w:rsidRPr="00415464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15464">
        <w:rPr>
          <w:sz w:val="28"/>
          <w:szCs w:val="28"/>
          <w:u w:val="single"/>
        </w:rPr>
        <w:t>2SP</w:t>
      </w:r>
    </w:p>
    <w:p w14:paraId="5771B938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DB8E88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1F7D48B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t a problem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Mr. Kelley. I'm a big</w:t>
      </w:r>
      <w:r w:rsidR="008C290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boy, I can deal with it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ything else? </w:t>
      </w:r>
    </w:p>
    <w:p w14:paraId="5BA1A9DE" w14:textId="2A591ABD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639EE0" w14:textId="03D2C587" w:rsidR="00810A73" w:rsidRDefault="00810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F090D4" w14:textId="77777777" w:rsidR="00810A73" w:rsidRDefault="00810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FE8D87" w14:textId="77777777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378852C1" w14:textId="72F0E51C" w:rsidR="00282741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>Oh, no.  No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that’s pretty much it.  I'll leave you to it then. I'm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ure you have lots to pack and paperwork to prepare. </w:t>
      </w:r>
    </w:p>
    <w:p w14:paraId="1E926A0C" w14:textId="77777777" w:rsidR="00810A73" w:rsidRDefault="00810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3DB805F" w14:textId="77777777" w:rsidR="00282741" w:rsidRP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15464">
        <w:rPr>
          <w:sz w:val="28"/>
          <w:szCs w:val="28"/>
          <w:u w:val="single"/>
        </w:rPr>
        <w:t>CHAIR SCOOT OUT</w:t>
      </w:r>
    </w:p>
    <w:p w14:paraId="16D87037" w14:textId="77777777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0855AE33" w14:textId="77777777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5A088130" w14:textId="5CE4705B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ee you </w:t>
      </w:r>
      <w:r w:rsidR="00333025">
        <w:rPr>
          <w:sz w:val="28"/>
          <w:szCs w:val="28"/>
        </w:rPr>
        <w:t>tonight,</w:t>
      </w:r>
      <w:r>
        <w:rPr>
          <w:sz w:val="28"/>
          <w:szCs w:val="28"/>
        </w:rPr>
        <w:t xml:space="preserve"> Deputy Marshal.</w:t>
      </w:r>
    </w:p>
    <w:p w14:paraId="13510427" w14:textId="77777777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6190D5C" w14:textId="77777777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A2236F3" w14:textId="77777777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ee you tonight.</w:t>
      </w:r>
    </w:p>
    <w:p w14:paraId="7DA2C86A" w14:textId="77777777" w:rsid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EF76ED" w14:textId="77777777" w:rsidR="00415464" w:rsidRPr="00415464" w:rsidRDefault="0041546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15464">
        <w:rPr>
          <w:sz w:val="28"/>
          <w:szCs w:val="28"/>
          <w:u w:val="single"/>
        </w:rPr>
        <w:t>DOOR CLOSES AND FADE OUT</w:t>
      </w:r>
    </w:p>
    <w:p w14:paraId="45B25C02" w14:textId="77777777" w:rsidR="0097404E" w:rsidRDefault="0028274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6808081" w14:textId="77777777" w:rsidR="003C5A4A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97404E">
        <w:rPr>
          <w:sz w:val="28"/>
          <w:szCs w:val="28"/>
          <w:u w:val="single"/>
        </w:rPr>
        <w:t xml:space="preserve">FADE IN, BASS WALKING DOWN THE HALLWAY IN THE ELEVATED STATION. </w:t>
      </w:r>
      <w:r w:rsidRPr="0097404E">
        <w:rPr>
          <w:sz w:val="28"/>
          <w:szCs w:val="28"/>
        </w:rPr>
        <w:tab/>
      </w:r>
      <w:r w:rsidRPr="0097404E">
        <w:rPr>
          <w:sz w:val="28"/>
          <w:szCs w:val="28"/>
          <w:u w:val="single"/>
        </w:rPr>
        <w:t xml:space="preserve">DOOR OPENS INTO THE RESTROOM. </w:t>
      </w:r>
    </w:p>
    <w:p w14:paraId="6ACED583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E1FE13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97404E">
        <w:rPr>
          <w:sz w:val="28"/>
          <w:szCs w:val="28"/>
          <w:u w:val="single"/>
        </w:rPr>
        <w:t>2SP, SLIGHT SOUND OF SCRUBBING IN BACKGROUND</w:t>
      </w:r>
    </w:p>
    <w:p w14:paraId="47DCDF91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F798E25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54F24CA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o himself)</w:t>
      </w:r>
    </w:p>
    <w:p w14:paraId="78434341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always </w:t>
      </w:r>
      <w:r w:rsidR="008C290C">
        <w:rPr>
          <w:sz w:val="28"/>
          <w:szCs w:val="28"/>
        </w:rPr>
        <w:t>forget</w:t>
      </w:r>
      <w:r>
        <w:rPr>
          <w:sz w:val="28"/>
          <w:szCs w:val="28"/>
        </w:rPr>
        <w:t xml:space="preserve"> to pause this thing when I come in here. </w:t>
      </w:r>
    </w:p>
    <w:p w14:paraId="477807C7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2CF3E2C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SOUND OF MIC ON FABRIC, THEN…</w:t>
      </w:r>
    </w:p>
    <w:p w14:paraId="439118DE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73D24B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66575252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cho</w:t>
      </w:r>
      <w:r w:rsidR="008C290C">
        <w:rPr>
          <w:sz w:val="28"/>
          <w:szCs w:val="28"/>
        </w:rPr>
        <w:t>ing</w:t>
      </w:r>
      <w:r>
        <w:rPr>
          <w:sz w:val="28"/>
          <w:szCs w:val="28"/>
        </w:rPr>
        <w:t xml:space="preserve"> off walls)</w:t>
      </w:r>
    </w:p>
    <w:p w14:paraId="3EFE1424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ovarishch? This is you?</w:t>
      </w:r>
    </w:p>
    <w:p w14:paraId="345788B0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D239916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MIC ON FABRIC SOUND STOPS</w:t>
      </w:r>
    </w:p>
    <w:p w14:paraId="79B4AFF7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CF81CE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AB3850A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y Mikhail. I'm sorry, I didn't know this one was out of servic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or cleaning.  I'll use the one downstairs. </w:t>
      </w:r>
    </w:p>
    <w:p w14:paraId="0403BC3C" w14:textId="10614FD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04093B9" w14:textId="486FBE8E" w:rsidR="005365C2" w:rsidRDefault="005365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1EE16B9" w14:textId="77777777" w:rsidR="005365C2" w:rsidRDefault="005365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58F6FB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5607C2F7" w14:textId="118DF073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 w:rsidR="005D4A99">
        <w:rPr>
          <w:sz w:val="28"/>
          <w:szCs w:val="28"/>
        </w:rPr>
        <w:t>Meh</w:t>
      </w:r>
      <w:r>
        <w:rPr>
          <w:sz w:val="28"/>
          <w:szCs w:val="28"/>
        </w:rPr>
        <w:t xml:space="preserve">! Am almost done here. Two minutes, then you can use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o, tonight we party, Da?</w:t>
      </w:r>
    </w:p>
    <w:p w14:paraId="79C3F9AB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E4E0F67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3B1CD0B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t's what I was told</w:t>
      </w:r>
      <w:r w:rsidR="008C290C">
        <w:rPr>
          <w:sz w:val="28"/>
          <w:szCs w:val="28"/>
        </w:rPr>
        <w:t>;</w:t>
      </w:r>
      <w:r>
        <w:rPr>
          <w:sz w:val="28"/>
          <w:szCs w:val="28"/>
        </w:rPr>
        <w:t xml:space="preserve"> they're throwing me a going awa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arty. </w:t>
      </w:r>
    </w:p>
    <w:p w14:paraId="1713E4C2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13B9E12" w14:textId="77777777" w:rsidR="0097404E" w:rsidRP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97404E">
        <w:rPr>
          <w:sz w:val="28"/>
          <w:szCs w:val="28"/>
          <w:u w:val="single"/>
        </w:rPr>
        <w:t>SCRUBBING STOPS</w:t>
      </w:r>
    </w:p>
    <w:p w14:paraId="172C1034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0765184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2621F864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0042DA17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y they throw </w:t>
      </w:r>
      <w:r w:rsidR="008C290C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party to celebrate you going away? </w:t>
      </w:r>
    </w:p>
    <w:p w14:paraId="1FB55BF4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9570F1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F1A927B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light amusement)</w:t>
      </w:r>
    </w:p>
    <w:p w14:paraId="39727D15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, it's a party to celebrate the time I had here and wish m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 xml:space="preserve">well; not to enjoy the fact that I'm leaving. </w:t>
      </w:r>
    </w:p>
    <w:p w14:paraId="783566F7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3BC17DA" w14:textId="77777777" w:rsidR="0097404E" w:rsidRP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97404E">
        <w:rPr>
          <w:sz w:val="28"/>
          <w:szCs w:val="28"/>
          <w:u w:val="single"/>
        </w:rPr>
        <w:t>SCRUBBING RESUMES</w:t>
      </w:r>
    </w:p>
    <w:p w14:paraId="51EBE56E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1CD81A1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23F2E112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Understands)</w:t>
      </w:r>
    </w:p>
    <w:p w14:paraId="37B13260" w14:textId="20BD6D54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h, is like party for dead person, the wak</w:t>
      </w:r>
      <w:r w:rsidR="00333025">
        <w:rPr>
          <w:sz w:val="28"/>
          <w:szCs w:val="28"/>
        </w:rPr>
        <w:t>ing</w:t>
      </w:r>
      <w:r w:rsidR="005D4A99">
        <w:rPr>
          <w:sz w:val="28"/>
          <w:szCs w:val="28"/>
        </w:rPr>
        <w:t>?</w:t>
      </w:r>
    </w:p>
    <w:p w14:paraId="23E6679D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21CA99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0664440" w14:textId="1B103FDC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="005D4A99">
        <w:rPr>
          <w:sz w:val="28"/>
          <w:szCs w:val="28"/>
        </w:rPr>
        <w:t>Mmmmmmm</w:t>
      </w:r>
      <w:proofErr w:type="spellEnd"/>
      <w:r w:rsidR="005D4A99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I suppose…yeah. </w:t>
      </w:r>
    </w:p>
    <w:p w14:paraId="6E54F79B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CABE387" w14:textId="77777777" w:rsidR="005E3415" w:rsidRP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3415">
        <w:rPr>
          <w:sz w:val="28"/>
          <w:szCs w:val="28"/>
          <w:u w:val="single"/>
        </w:rPr>
        <w:t>2SP</w:t>
      </w:r>
      <w:r w:rsidRPr="005E3415">
        <w:rPr>
          <w:sz w:val="28"/>
          <w:szCs w:val="28"/>
        </w:rPr>
        <w:tab/>
      </w:r>
    </w:p>
    <w:p w14:paraId="7944A1C2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FE8902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37DB038B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o, you going to take Smarty-pants job offer on station?</w:t>
      </w:r>
    </w:p>
    <w:p w14:paraId="6823C1F6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D4EBBC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9645E52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urprised)</w:t>
      </w:r>
    </w:p>
    <w:p w14:paraId="6A832D27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ow'd you hear about that?</w:t>
      </w:r>
    </w:p>
    <w:p w14:paraId="4568284E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DF0AD5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52AF66B1" w14:textId="596EAB2B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>Meh, Mikhail has his way</w:t>
      </w:r>
      <w:r w:rsidR="005D4A99">
        <w:rPr>
          <w:sz w:val="28"/>
          <w:szCs w:val="28"/>
        </w:rPr>
        <w:t>s</w:t>
      </w:r>
      <w:r>
        <w:rPr>
          <w:sz w:val="28"/>
          <w:szCs w:val="28"/>
        </w:rPr>
        <w:t xml:space="preserve">.  Hears things when people don'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ink Mikhail is around.</w:t>
      </w:r>
    </w:p>
    <w:p w14:paraId="2B11A403" w14:textId="77777777" w:rsidR="005365C2" w:rsidRDefault="005365C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E0381EC" w14:textId="77777777" w:rsidR="005E3415" w:rsidRP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3415">
        <w:rPr>
          <w:sz w:val="28"/>
          <w:szCs w:val="28"/>
          <w:u w:val="single"/>
        </w:rPr>
        <w:t>SCRUBBING STOPS</w:t>
      </w:r>
    </w:p>
    <w:p w14:paraId="579C0A9B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4FCE47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48A937D5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inished! Plea</w:t>
      </w:r>
      <w:r w:rsidR="00B84F68">
        <w:rPr>
          <w:sz w:val="28"/>
          <w:szCs w:val="28"/>
        </w:rPr>
        <w:t>se, commence with the urination!</w:t>
      </w:r>
    </w:p>
    <w:p w14:paraId="1ECFCF81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5585BA3" w14:textId="77777777" w:rsidR="0097404E" w:rsidRP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3415">
        <w:rPr>
          <w:sz w:val="28"/>
          <w:szCs w:val="28"/>
          <w:u w:val="single"/>
        </w:rPr>
        <w:t>ROBOTIC FEMALE VOICE –PAUSED</w:t>
      </w:r>
    </w:p>
    <w:p w14:paraId="49C0328A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D5FA60E" w14:textId="77777777" w:rsidR="005E3415" w:rsidRP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3415">
        <w:rPr>
          <w:sz w:val="28"/>
          <w:szCs w:val="28"/>
          <w:u w:val="single"/>
        </w:rPr>
        <w:t>1SP</w:t>
      </w:r>
    </w:p>
    <w:p w14:paraId="097263B2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46759D7" w14:textId="77777777" w:rsidR="005E3415" w:rsidRP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3415">
        <w:rPr>
          <w:sz w:val="28"/>
          <w:szCs w:val="28"/>
          <w:u w:val="single"/>
        </w:rPr>
        <w:t>ROBOTIC FEMALE VOICE - UNPAUSED</w:t>
      </w:r>
    </w:p>
    <w:p w14:paraId="0BEE4D19" w14:textId="77777777" w:rsidR="0097404E" w:rsidRDefault="0097404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E3415" w:rsidRPr="005E3415">
        <w:rPr>
          <w:sz w:val="28"/>
          <w:szCs w:val="28"/>
          <w:u w:val="single"/>
        </w:rPr>
        <w:t>SOUND OF SINK RUNNING WATER AND HANDWASHING</w:t>
      </w:r>
      <w:r w:rsidRPr="005E3415">
        <w:rPr>
          <w:sz w:val="28"/>
          <w:szCs w:val="28"/>
          <w:u w:val="single"/>
        </w:rPr>
        <w:tab/>
      </w:r>
    </w:p>
    <w:p w14:paraId="50107034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21AD569B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1E03860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 xml:space="preserve">so because of that, there is still a conversation that needs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ake place before I make a final decision.</w:t>
      </w:r>
    </w:p>
    <w:p w14:paraId="61DF79F6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56D052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7E82C096" w14:textId="04FF2917" w:rsidR="005E3415" w:rsidRDefault="0015040C" w:rsidP="00333025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proofErr w:type="spellStart"/>
      <w:r>
        <w:rPr>
          <w:sz w:val="28"/>
          <w:szCs w:val="28"/>
        </w:rPr>
        <w:t>Mmm</w:t>
      </w:r>
      <w:proofErr w:type="spellEnd"/>
      <w:r w:rsidR="00333025">
        <w:rPr>
          <w:sz w:val="28"/>
          <w:szCs w:val="28"/>
        </w:rPr>
        <w:t>…</w:t>
      </w:r>
      <w:r w:rsidR="005E3415">
        <w:rPr>
          <w:sz w:val="28"/>
          <w:szCs w:val="28"/>
        </w:rPr>
        <w:t xml:space="preserve"> You mean little church mouse</w:t>
      </w:r>
      <w:r w:rsidR="00333025">
        <w:rPr>
          <w:sz w:val="28"/>
          <w:szCs w:val="28"/>
        </w:rPr>
        <w:t xml:space="preserve"> Doctor</w:t>
      </w:r>
      <w:r w:rsidR="005E3415">
        <w:rPr>
          <w:sz w:val="28"/>
          <w:szCs w:val="28"/>
        </w:rPr>
        <w:t xml:space="preserve">.  You </w:t>
      </w:r>
      <w:proofErr w:type="gramStart"/>
      <w:r w:rsidR="005E3415">
        <w:rPr>
          <w:sz w:val="28"/>
          <w:szCs w:val="28"/>
        </w:rPr>
        <w:t>need</w:t>
      </w:r>
      <w:r w:rsidR="00333025">
        <w:rPr>
          <w:sz w:val="28"/>
          <w:szCs w:val="28"/>
        </w:rPr>
        <w:t>s</w:t>
      </w:r>
      <w:proofErr w:type="gramEnd"/>
      <w:r w:rsidR="005E3415">
        <w:rPr>
          <w:sz w:val="28"/>
          <w:szCs w:val="28"/>
        </w:rPr>
        <w:t xml:space="preserve"> to tell her</w:t>
      </w:r>
      <w:r w:rsidR="00333025">
        <w:rPr>
          <w:sz w:val="28"/>
          <w:szCs w:val="28"/>
        </w:rPr>
        <w:t>!</w:t>
      </w:r>
      <w:r w:rsidR="005E3415">
        <w:rPr>
          <w:sz w:val="28"/>
          <w:szCs w:val="28"/>
        </w:rPr>
        <w:t xml:space="preserve"> </w:t>
      </w:r>
    </w:p>
    <w:p w14:paraId="792342C9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C60271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F5898C5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erious)</w:t>
      </w:r>
    </w:p>
    <w:p w14:paraId="44E990BD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khail, let me deal with that. It's for me to decide. </w:t>
      </w:r>
    </w:p>
    <w:p w14:paraId="4F626DF6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E216544" w14:textId="77777777" w:rsidR="00160EE1" w:rsidRPr="00160EE1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160EE1" w:rsidRPr="00160EE1">
        <w:rPr>
          <w:sz w:val="28"/>
          <w:szCs w:val="28"/>
          <w:u w:val="single"/>
        </w:rPr>
        <w:t>WATER TURNS OFF</w:t>
      </w:r>
    </w:p>
    <w:p w14:paraId="32368E96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208E2C3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59F03D9D" w14:textId="77777777" w:rsidR="005E3415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15040C">
        <w:rPr>
          <w:sz w:val="28"/>
          <w:szCs w:val="28"/>
        </w:rPr>
        <w:t>Apologetic</w:t>
      </w:r>
      <w:r>
        <w:rPr>
          <w:sz w:val="28"/>
          <w:szCs w:val="28"/>
        </w:rPr>
        <w:t>)</w:t>
      </w:r>
    </w:p>
    <w:p w14:paraId="5A6272A6" w14:textId="4BD80EE0" w:rsidR="0015040C" w:rsidRDefault="005E34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5040C">
        <w:rPr>
          <w:sz w:val="28"/>
          <w:szCs w:val="28"/>
        </w:rPr>
        <w:t xml:space="preserve">Ah! This reminds me of story of my friends, back </w:t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  <w:t xml:space="preserve">in Russia.  In my younger days, we have group of friends. We </w:t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  <w:t xml:space="preserve">do everything together. Grow up together.  Young adults. One </w:t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  <w:t>friend…</w:t>
      </w:r>
      <w:proofErr w:type="spellStart"/>
      <w:r w:rsidR="0015040C">
        <w:rPr>
          <w:sz w:val="28"/>
          <w:szCs w:val="28"/>
        </w:rPr>
        <w:t>Rostlav</w:t>
      </w:r>
      <w:proofErr w:type="spellEnd"/>
      <w:r w:rsidR="0015040C">
        <w:rPr>
          <w:sz w:val="28"/>
          <w:szCs w:val="28"/>
        </w:rPr>
        <w:t xml:space="preserve">, he has the love feelings for another friend, </w:t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  <w:t xml:space="preserve">Renata.  </w:t>
      </w:r>
      <w:proofErr w:type="gramStart"/>
      <w:r w:rsidR="0015040C">
        <w:rPr>
          <w:sz w:val="28"/>
          <w:szCs w:val="28"/>
        </w:rPr>
        <w:t>Renata;</w:t>
      </w:r>
      <w:proofErr w:type="gramEnd"/>
      <w:r w:rsidR="0015040C">
        <w:rPr>
          <w:sz w:val="28"/>
          <w:szCs w:val="28"/>
        </w:rPr>
        <w:t xml:space="preserve"> she is not aware of this.  YEARS go by. </w:t>
      </w:r>
      <w:proofErr w:type="spellStart"/>
      <w:r w:rsidR="00304A67">
        <w:rPr>
          <w:sz w:val="28"/>
          <w:szCs w:val="28"/>
        </w:rPr>
        <w:t>Rostlav</w:t>
      </w:r>
      <w:proofErr w:type="spellEnd"/>
      <w:r w:rsidR="0015040C">
        <w:rPr>
          <w:sz w:val="28"/>
          <w:szCs w:val="28"/>
        </w:rPr>
        <w:t xml:space="preserve"> </w:t>
      </w:r>
      <w:r w:rsidR="0015040C">
        <w:rPr>
          <w:sz w:val="28"/>
          <w:szCs w:val="28"/>
        </w:rPr>
        <w:tab/>
      </w:r>
      <w:r w:rsidR="0015040C">
        <w:rPr>
          <w:sz w:val="28"/>
          <w:szCs w:val="28"/>
        </w:rPr>
        <w:tab/>
      </w:r>
      <w:r w:rsidR="00304A67">
        <w:rPr>
          <w:sz w:val="28"/>
          <w:szCs w:val="28"/>
        </w:rPr>
        <w:tab/>
      </w:r>
      <w:r w:rsidR="0015040C">
        <w:rPr>
          <w:sz w:val="28"/>
          <w:szCs w:val="28"/>
        </w:rPr>
        <w:t>never tells Renata how his feelings are.</w:t>
      </w:r>
      <w:r>
        <w:rPr>
          <w:sz w:val="28"/>
          <w:szCs w:val="28"/>
        </w:rPr>
        <w:tab/>
      </w:r>
    </w:p>
    <w:p w14:paraId="3ABF9811" w14:textId="77777777" w:rsidR="00333025" w:rsidRDefault="0033302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D542B8" w14:textId="77777777" w:rsidR="005E3415" w:rsidRDefault="0015040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15040C">
        <w:rPr>
          <w:sz w:val="28"/>
          <w:szCs w:val="28"/>
          <w:u w:val="single"/>
        </w:rPr>
        <w:t>DOOR OPENS…</w:t>
      </w:r>
      <w:r w:rsidR="005E3415" w:rsidRPr="0015040C">
        <w:rPr>
          <w:sz w:val="28"/>
          <w:szCs w:val="28"/>
        </w:rPr>
        <w:tab/>
      </w:r>
    </w:p>
    <w:p w14:paraId="1F4CDEE1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0F2811" w14:textId="77777777" w:rsidR="0044036B" w:rsidRDefault="0044036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5780F535" w14:textId="77777777" w:rsidR="0044036B" w:rsidRDefault="0044036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In Russian)</w:t>
      </w:r>
    </w:p>
    <w:p w14:paraId="094BD4B7" w14:textId="77777777" w:rsidR="0044036B" w:rsidRPr="00160EE1" w:rsidRDefault="0044036B" w:rsidP="00160EE1">
      <w:pPr>
        <w:pStyle w:val="NoSpacing"/>
        <w:rPr>
          <w:sz w:val="28"/>
          <w:szCs w:val="28"/>
          <w:lang w:bidi="ar-SA"/>
        </w:rPr>
      </w:pPr>
      <w:r>
        <w:tab/>
      </w:r>
      <w:r>
        <w:tab/>
      </w:r>
      <w:r w:rsidR="00160EE1">
        <w:tab/>
      </w:r>
      <w:r w:rsidRPr="00160EE1">
        <w:rPr>
          <w:sz w:val="28"/>
          <w:szCs w:val="28"/>
          <w:lang w:bidi="ar-SA"/>
        </w:rPr>
        <w:t xml:space="preserve">YA </w:t>
      </w:r>
      <w:proofErr w:type="spellStart"/>
      <w:r w:rsidRPr="00160EE1">
        <w:rPr>
          <w:sz w:val="28"/>
          <w:szCs w:val="28"/>
          <w:lang w:bidi="ar-SA"/>
        </w:rPr>
        <w:t>ubirayus</w:t>
      </w:r>
      <w:proofErr w:type="spellEnd"/>
      <w:r w:rsidRPr="00160EE1">
        <w:rPr>
          <w:sz w:val="28"/>
          <w:szCs w:val="28"/>
          <w:lang w:bidi="ar-SA"/>
        </w:rPr>
        <w:t xml:space="preserve">' </w:t>
      </w:r>
      <w:proofErr w:type="spellStart"/>
      <w:r w:rsidRPr="00160EE1">
        <w:rPr>
          <w:sz w:val="28"/>
          <w:szCs w:val="28"/>
          <w:lang w:bidi="ar-SA"/>
        </w:rPr>
        <w:t>zdes</w:t>
      </w:r>
      <w:proofErr w:type="spellEnd"/>
      <w:r w:rsidRPr="00160EE1">
        <w:rPr>
          <w:sz w:val="28"/>
          <w:szCs w:val="28"/>
          <w:lang w:bidi="ar-SA"/>
        </w:rPr>
        <w:t>' (</w:t>
      </w:r>
      <w:proofErr w:type="spellStart"/>
      <w:r w:rsidRPr="00160EE1">
        <w:rPr>
          <w:sz w:val="28"/>
          <w:szCs w:val="28"/>
          <w:lang w:bidi="ar-SA"/>
        </w:rPr>
        <w:t>Yaow</w:t>
      </w:r>
      <w:proofErr w:type="spellEnd"/>
      <w:r w:rsidRPr="00160EE1">
        <w:rPr>
          <w:sz w:val="28"/>
          <w:szCs w:val="28"/>
          <w:lang w:bidi="ar-SA"/>
        </w:rPr>
        <w:t>-vis-</w:t>
      </w:r>
      <w:r w:rsidR="00160EE1" w:rsidRPr="00160EE1">
        <w:rPr>
          <w:sz w:val="28"/>
          <w:szCs w:val="28"/>
          <w:lang w:bidi="ar-SA"/>
        </w:rPr>
        <w:t>ah-vis</w:t>
      </w:r>
      <w:r w:rsidRPr="00160EE1">
        <w:rPr>
          <w:sz w:val="28"/>
          <w:szCs w:val="28"/>
          <w:lang w:bidi="ar-SA"/>
        </w:rPr>
        <w:t>-</w:t>
      </w:r>
      <w:proofErr w:type="spellStart"/>
      <w:r w:rsidRPr="00160EE1">
        <w:rPr>
          <w:sz w:val="28"/>
          <w:szCs w:val="28"/>
          <w:lang w:bidi="ar-SA"/>
        </w:rPr>
        <w:t>s</w:t>
      </w:r>
      <w:r w:rsidR="00160EE1" w:rsidRPr="00160EE1">
        <w:rPr>
          <w:sz w:val="28"/>
          <w:szCs w:val="28"/>
          <w:lang w:bidi="ar-SA"/>
        </w:rPr>
        <w:t>la</w:t>
      </w:r>
      <w:r w:rsidRPr="00160EE1">
        <w:rPr>
          <w:sz w:val="28"/>
          <w:szCs w:val="28"/>
          <w:lang w:bidi="ar-SA"/>
        </w:rPr>
        <w:t>s</w:t>
      </w:r>
      <w:proofErr w:type="spellEnd"/>
      <w:r w:rsidRPr="00160EE1">
        <w:rPr>
          <w:sz w:val="28"/>
          <w:szCs w:val="28"/>
          <w:lang w:bidi="ar-SA"/>
        </w:rPr>
        <w:t>)</w:t>
      </w:r>
      <w:r w:rsidR="00160EE1">
        <w:rPr>
          <w:sz w:val="28"/>
          <w:szCs w:val="28"/>
          <w:lang w:bidi="ar-SA"/>
        </w:rPr>
        <w:t xml:space="preserve"> </w:t>
      </w:r>
      <w:r w:rsidR="00160EE1" w:rsidRPr="00160EE1">
        <w:rPr>
          <w:sz w:val="28"/>
          <w:szCs w:val="28"/>
          <w:lang w:bidi="ar-SA"/>
        </w:rPr>
        <w:t>USE DOWNSTAIRS!</w:t>
      </w:r>
    </w:p>
    <w:p w14:paraId="3D2C1785" w14:textId="77777777" w:rsidR="0044036B" w:rsidRDefault="0044036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F8F1524" w14:textId="77777777" w:rsidR="00160EE1" w:rsidRPr="00160EE1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160EE1" w:rsidRPr="00160EE1">
        <w:rPr>
          <w:sz w:val="28"/>
          <w:szCs w:val="28"/>
          <w:u w:val="single"/>
        </w:rPr>
        <w:t>DOOR CLOSES</w:t>
      </w:r>
    </w:p>
    <w:p w14:paraId="0F2AFF64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9455B9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78A99576" w14:textId="73AA8524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ere was I?  Ah Da!  So, one day</w:t>
      </w:r>
      <w:r w:rsidR="00333025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333025">
        <w:rPr>
          <w:sz w:val="28"/>
          <w:szCs w:val="28"/>
        </w:rPr>
        <w:t>f</w:t>
      </w:r>
      <w:r>
        <w:rPr>
          <w:sz w:val="28"/>
          <w:szCs w:val="28"/>
        </w:rPr>
        <w:t xml:space="preserve">eeling come out. He say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 cares. She says I cares too.  All hugs and kisses and (kiss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oises)</w:t>
      </w:r>
    </w:p>
    <w:p w14:paraId="1CD7C86E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D30E17B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746E407" w14:textId="220F8C78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EE6371">
        <w:rPr>
          <w:sz w:val="28"/>
          <w:szCs w:val="28"/>
        </w:rPr>
        <w:t>Slightly</w:t>
      </w:r>
      <w:r>
        <w:rPr>
          <w:sz w:val="28"/>
          <w:szCs w:val="28"/>
        </w:rPr>
        <w:t xml:space="preserve"> amused)</w:t>
      </w:r>
    </w:p>
    <w:p w14:paraId="75A6D128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khail; trust me.  I get it. </w:t>
      </w:r>
    </w:p>
    <w:p w14:paraId="1BB2EC09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15DC87" w14:textId="77777777" w:rsidR="00160EE1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73B9F6EA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ecounting)</w:t>
      </w:r>
    </w:p>
    <w:p w14:paraId="404260F9" w14:textId="7D3F5B2F" w:rsidR="007436A5" w:rsidRDefault="00160E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 w:rsidR="0012365A">
        <w:rPr>
          <w:sz w:val="28"/>
          <w:szCs w:val="28"/>
        </w:rPr>
        <w:t>Later on</w:t>
      </w:r>
      <w:proofErr w:type="gramEnd"/>
      <w:r>
        <w:rPr>
          <w:sz w:val="28"/>
          <w:szCs w:val="28"/>
        </w:rPr>
        <w:t xml:space="preserve">, they have fight. Nobody remembers what is figh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bout.  But they go separate ways.  All of us, Marina, Nestor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04A67">
        <w:rPr>
          <w:sz w:val="28"/>
          <w:szCs w:val="28"/>
        </w:rPr>
        <w:t>Joseph</w:t>
      </w:r>
      <w:r>
        <w:rPr>
          <w:sz w:val="28"/>
          <w:szCs w:val="28"/>
        </w:rPr>
        <w:t xml:space="preserve"> and Oleysa</w:t>
      </w:r>
      <w:r w:rsidR="007436A5">
        <w:rPr>
          <w:sz w:val="28"/>
          <w:szCs w:val="28"/>
        </w:rPr>
        <w:t xml:space="preserve"> knew they should be together, but it takes </w:t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  <w:t xml:space="preserve">many years, and almost </w:t>
      </w:r>
      <w:proofErr w:type="spellStart"/>
      <w:r w:rsidR="007436A5">
        <w:rPr>
          <w:sz w:val="28"/>
          <w:szCs w:val="28"/>
        </w:rPr>
        <w:t>did.not.happen</w:t>
      </w:r>
      <w:proofErr w:type="spellEnd"/>
      <w:r w:rsidR="007436A5">
        <w:rPr>
          <w:sz w:val="28"/>
          <w:szCs w:val="28"/>
        </w:rPr>
        <w:t xml:space="preserve">.  </w:t>
      </w:r>
      <w:proofErr w:type="spellStart"/>
      <w:r w:rsidR="007436A5">
        <w:rPr>
          <w:sz w:val="28"/>
          <w:szCs w:val="28"/>
        </w:rPr>
        <w:t>Rostlav</w:t>
      </w:r>
      <w:proofErr w:type="spellEnd"/>
      <w:r w:rsidR="007436A5">
        <w:rPr>
          <w:sz w:val="28"/>
          <w:szCs w:val="28"/>
        </w:rPr>
        <w:t xml:space="preserve">; he decides </w:t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  <w:t xml:space="preserve">he has the strong feelings, but only after Renata gets job to go </w:t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  <w:t xml:space="preserve">to Paris.  So he goes to airport, tells her…but is too late. She </w:t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</w:r>
      <w:r w:rsidR="007436A5">
        <w:rPr>
          <w:sz w:val="28"/>
          <w:szCs w:val="28"/>
        </w:rPr>
        <w:tab/>
        <w:t>is getting on plane. Mind is made up.</w:t>
      </w:r>
    </w:p>
    <w:p w14:paraId="4D8F14EF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2304EC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2SP</w:t>
      </w:r>
    </w:p>
    <w:p w14:paraId="2B807B05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AFC4BE0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3BF7C125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)</w:t>
      </w:r>
    </w:p>
    <w:p w14:paraId="2C4D76B6" w14:textId="73462E47" w:rsidR="000D390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y heart.  It breaks for </w:t>
      </w:r>
      <w:proofErr w:type="spellStart"/>
      <w:r>
        <w:rPr>
          <w:sz w:val="28"/>
          <w:szCs w:val="28"/>
        </w:rPr>
        <w:t>Rostlav</w:t>
      </w:r>
      <w:proofErr w:type="spellEnd"/>
      <w:r>
        <w:rPr>
          <w:sz w:val="28"/>
          <w:szCs w:val="28"/>
        </w:rPr>
        <w:t xml:space="preserve">. He is good man. Stubbor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an, like mule who get hit on head with shovel, but good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ike …other tovarishch I have, now.  </w:t>
      </w:r>
    </w:p>
    <w:p w14:paraId="666A4D2E" w14:textId="171FD36D" w:rsidR="00D742EB" w:rsidRDefault="00D742E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FEBDC9" w14:textId="77777777" w:rsidR="00D742EB" w:rsidRDefault="00D742E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F025B7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BE3BEA9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ighs)</w:t>
      </w:r>
    </w:p>
    <w:p w14:paraId="6B1649C9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khail, if it makes you feel better. I haven't decided one wa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r the other about the job.  As for Kendra…I fully intend to talk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 her before </w:t>
      </w:r>
      <w:r w:rsidR="008C290C">
        <w:rPr>
          <w:sz w:val="28"/>
          <w:szCs w:val="28"/>
        </w:rPr>
        <w:t>leaving and making</w:t>
      </w:r>
      <w:r>
        <w:rPr>
          <w:sz w:val="28"/>
          <w:szCs w:val="28"/>
        </w:rPr>
        <w:t xml:space="preserve"> the final decision. </w:t>
      </w:r>
    </w:p>
    <w:p w14:paraId="51198F8A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CA49425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30D448AD" w14:textId="79E05475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ook into </w:t>
      </w:r>
      <w:r w:rsidR="00333025">
        <w:rPr>
          <w:sz w:val="28"/>
          <w:szCs w:val="28"/>
        </w:rPr>
        <w:t>yourself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8C290C">
        <w:rPr>
          <w:sz w:val="28"/>
          <w:szCs w:val="28"/>
        </w:rPr>
        <w:t>t</w:t>
      </w:r>
      <w:r>
        <w:rPr>
          <w:sz w:val="28"/>
          <w:szCs w:val="28"/>
        </w:rPr>
        <w:t xml:space="preserve">ovarishch.  Find what is true in your heart. </w:t>
      </w:r>
      <w:r w:rsidR="00A707C4">
        <w:rPr>
          <w:sz w:val="28"/>
          <w:szCs w:val="28"/>
        </w:rPr>
        <w:tab/>
      </w:r>
      <w:r w:rsidR="00A707C4">
        <w:rPr>
          <w:sz w:val="28"/>
          <w:szCs w:val="28"/>
        </w:rPr>
        <w:tab/>
      </w:r>
      <w:r w:rsidR="00A707C4">
        <w:rPr>
          <w:sz w:val="28"/>
          <w:szCs w:val="28"/>
        </w:rPr>
        <w:tab/>
      </w:r>
      <w:r>
        <w:rPr>
          <w:sz w:val="28"/>
          <w:szCs w:val="28"/>
        </w:rPr>
        <w:t xml:space="preserve">Leave the rest to the </w:t>
      </w:r>
      <w:r w:rsidR="008C290C">
        <w:rPr>
          <w:sz w:val="28"/>
          <w:szCs w:val="28"/>
        </w:rPr>
        <w:t>i</w:t>
      </w:r>
      <w:r>
        <w:rPr>
          <w:sz w:val="28"/>
          <w:szCs w:val="28"/>
        </w:rPr>
        <w:t>ce.  (chuckle) The ice will find the way</w:t>
      </w:r>
      <w:r w:rsidR="00A707C4">
        <w:rPr>
          <w:sz w:val="28"/>
          <w:szCs w:val="28"/>
        </w:rPr>
        <w:t xml:space="preserve"> for </w:t>
      </w:r>
      <w:r w:rsidR="00A707C4">
        <w:rPr>
          <w:sz w:val="28"/>
          <w:szCs w:val="28"/>
        </w:rPr>
        <w:tab/>
      </w:r>
      <w:r w:rsidR="00A707C4">
        <w:rPr>
          <w:sz w:val="28"/>
          <w:szCs w:val="28"/>
        </w:rPr>
        <w:tab/>
        <w:t>what is decided.</w:t>
      </w:r>
      <w:r>
        <w:rPr>
          <w:sz w:val="28"/>
          <w:szCs w:val="28"/>
        </w:rPr>
        <w:t xml:space="preserve"> </w:t>
      </w:r>
    </w:p>
    <w:p w14:paraId="5AF4EAA4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0DA6E99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6D18EF7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C290C">
        <w:rPr>
          <w:sz w:val="28"/>
          <w:szCs w:val="28"/>
        </w:rPr>
        <w:t>It m</w:t>
      </w:r>
      <w:r>
        <w:rPr>
          <w:sz w:val="28"/>
          <w:szCs w:val="28"/>
        </w:rPr>
        <w:t xml:space="preserve">ust be a Russian saying </w:t>
      </w:r>
      <w:r w:rsidR="002C4431">
        <w:rPr>
          <w:sz w:val="28"/>
          <w:szCs w:val="28"/>
        </w:rPr>
        <w:t>because</w:t>
      </w:r>
      <w:r>
        <w:rPr>
          <w:sz w:val="28"/>
          <w:szCs w:val="28"/>
        </w:rPr>
        <w:t xml:space="preserve"> it made no sense to me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anks Mikhail.  See you tonight.</w:t>
      </w:r>
    </w:p>
    <w:p w14:paraId="40667A17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66699ED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A707C4">
        <w:rPr>
          <w:sz w:val="28"/>
          <w:szCs w:val="28"/>
          <w:u w:val="single"/>
        </w:rPr>
        <w:t>FOOTSTEPS ON TILE, THEN STOP</w:t>
      </w:r>
    </w:p>
    <w:p w14:paraId="192BDD36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2D2185D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0FD8706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y Mikhail?</w:t>
      </w:r>
    </w:p>
    <w:p w14:paraId="69319F7C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C03BA1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7CBC5252" w14:textId="77777777" w:rsidR="00A707C4" w:rsidRP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Chto</w:t>
      </w:r>
      <w:proofErr w:type="spellEnd"/>
      <w:r>
        <w:rPr>
          <w:sz w:val="28"/>
          <w:szCs w:val="28"/>
        </w:rPr>
        <w:t xml:space="preserve">? </w:t>
      </w:r>
      <w:r w:rsidRPr="00A707C4">
        <w:rPr>
          <w:i/>
          <w:sz w:val="24"/>
          <w:szCs w:val="28"/>
        </w:rPr>
        <w:t>(</w:t>
      </w:r>
      <w:proofErr w:type="spellStart"/>
      <w:r w:rsidRPr="00A707C4">
        <w:rPr>
          <w:i/>
          <w:sz w:val="24"/>
          <w:szCs w:val="28"/>
        </w:rPr>
        <w:t>Sh</w:t>
      </w:r>
      <w:proofErr w:type="spellEnd"/>
      <w:r w:rsidRPr="00A707C4">
        <w:rPr>
          <w:i/>
          <w:sz w:val="24"/>
          <w:szCs w:val="28"/>
        </w:rPr>
        <w:t>-toe)</w:t>
      </w:r>
    </w:p>
    <w:p w14:paraId="5FAF14E4" w14:textId="77777777" w:rsidR="007436A5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C14778" w14:textId="77777777" w:rsidR="00160EE1" w:rsidRDefault="007436A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707C4">
        <w:rPr>
          <w:sz w:val="28"/>
          <w:szCs w:val="28"/>
        </w:rPr>
        <w:tab/>
      </w:r>
      <w:r w:rsidR="00A707C4">
        <w:rPr>
          <w:sz w:val="28"/>
          <w:szCs w:val="28"/>
        </w:rPr>
        <w:tab/>
      </w:r>
      <w:r w:rsidR="00A707C4">
        <w:rPr>
          <w:sz w:val="28"/>
          <w:szCs w:val="28"/>
        </w:rPr>
        <w:tab/>
      </w:r>
      <w:r w:rsidR="00A707C4">
        <w:rPr>
          <w:sz w:val="28"/>
          <w:szCs w:val="28"/>
        </w:rPr>
        <w:tab/>
        <w:t>BASS</w:t>
      </w:r>
    </w:p>
    <w:p w14:paraId="43DF9BDD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urious)</w:t>
      </w:r>
    </w:p>
    <w:p w14:paraId="746B3BE2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at ever happened with </w:t>
      </w:r>
      <w:proofErr w:type="spellStart"/>
      <w:r>
        <w:rPr>
          <w:sz w:val="28"/>
          <w:szCs w:val="28"/>
        </w:rPr>
        <w:t>Rostlav</w:t>
      </w:r>
      <w:proofErr w:type="spellEnd"/>
      <w:r>
        <w:rPr>
          <w:sz w:val="28"/>
          <w:szCs w:val="28"/>
        </w:rPr>
        <w:t xml:space="preserve"> &amp; Renata?</w:t>
      </w:r>
    </w:p>
    <w:p w14:paraId="50E53BB2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2FF967" w14:textId="77777777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1C7FA0D0" w14:textId="31212655" w:rsidR="00A707C4" w:rsidRDefault="00A707C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Rostlav</w:t>
      </w:r>
      <w:proofErr w:type="spellEnd"/>
      <w:r>
        <w:rPr>
          <w:sz w:val="28"/>
          <w:szCs w:val="28"/>
        </w:rPr>
        <w:t xml:space="preserve">, goes back to apartment, </w:t>
      </w:r>
      <w:r w:rsidR="00EE6371">
        <w:rPr>
          <w:sz w:val="28"/>
          <w:szCs w:val="28"/>
        </w:rPr>
        <w:t>heart...</w:t>
      </w:r>
      <w:r>
        <w:rPr>
          <w:sz w:val="28"/>
          <w:szCs w:val="28"/>
        </w:rPr>
        <w:t xml:space="preserve">is broken lots. Ge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voice mail message from Renata on plane.  Says she fee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orrible.  Doesn't want things ending. Very confused.  It wa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EE6371">
        <w:rPr>
          <w:sz w:val="28"/>
          <w:szCs w:val="28"/>
        </w:rPr>
        <w:t>talking...</w:t>
      </w:r>
      <w:r>
        <w:rPr>
          <w:sz w:val="28"/>
          <w:szCs w:val="28"/>
        </w:rPr>
        <w:t xml:space="preserve">talking out emotion on phone call, on voicemails to </w:t>
      </w:r>
      <w:r w:rsidR="00CE4D5B">
        <w:rPr>
          <w:sz w:val="28"/>
          <w:szCs w:val="28"/>
        </w:rPr>
        <w:tab/>
      </w:r>
      <w:r w:rsidR="00CE4D5B">
        <w:rPr>
          <w:sz w:val="28"/>
          <w:szCs w:val="28"/>
        </w:rPr>
        <w:tab/>
      </w:r>
      <w:r w:rsidR="00CE4D5B"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Rostlav</w:t>
      </w:r>
      <w:proofErr w:type="spellEnd"/>
      <w:r>
        <w:rPr>
          <w:sz w:val="28"/>
          <w:szCs w:val="28"/>
        </w:rPr>
        <w:t xml:space="preserve">; she </w:t>
      </w:r>
      <w:proofErr w:type="gramStart"/>
      <w:r>
        <w:rPr>
          <w:sz w:val="28"/>
          <w:szCs w:val="28"/>
        </w:rPr>
        <w:t>realize</w:t>
      </w:r>
      <w:proofErr w:type="gramEnd"/>
      <w:r>
        <w:rPr>
          <w:sz w:val="28"/>
          <w:szCs w:val="28"/>
        </w:rPr>
        <w:t xml:space="preserve">, she loves him too. Despite both being </w:t>
      </w:r>
      <w:r w:rsidR="00CE4D5B">
        <w:rPr>
          <w:sz w:val="28"/>
          <w:szCs w:val="28"/>
        </w:rPr>
        <w:tab/>
      </w:r>
      <w:r w:rsidR="00CE4D5B">
        <w:rPr>
          <w:sz w:val="28"/>
          <w:szCs w:val="28"/>
        </w:rPr>
        <w:tab/>
      </w:r>
      <w:r w:rsidR="00CE4D5B">
        <w:rPr>
          <w:sz w:val="28"/>
          <w:szCs w:val="28"/>
        </w:rPr>
        <w:tab/>
      </w:r>
      <w:r>
        <w:rPr>
          <w:sz w:val="28"/>
          <w:szCs w:val="28"/>
        </w:rPr>
        <w:t xml:space="preserve">mules hit </w:t>
      </w:r>
      <w:r w:rsidR="00CE4D5B">
        <w:rPr>
          <w:sz w:val="28"/>
          <w:szCs w:val="28"/>
        </w:rPr>
        <w:t xml:space="preserve">in head </w:t>
      </w:r>
      <w:r>
        <w:rPr>
          <w:sz w:val="28"/>
          <w:szCs w:val="28"/>
        </w:rPr>
        <w:t>with shovels, they find love too in the end.</w:t>
      </w:r>
    </w:p>
    <w:p w14:paraId="67490E79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8BD19A9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8E6335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68090A4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D39B9BE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nks. Hope it works out </w:t>
      </w:r>
      <w:r w:rsidR="00B84F68">
        <w:rPr>
          <w:sz w:val="28"/>
          <w:szCs w:val="28"/>
        </w:rPr>
        <w:t xml:space="preserve">for us </w:t>
      </w:r>
      <w:r>
        <w:rPr>
          <w:sz w:val="28"/>
          <w:szCs w:val="28"/>
        </w:rPr>
        <w:t>t</w:t>
      </w:r>
      <w:r w:rsidR="00B84F68">
        <w:rPr>
          <w:sz w:val="28"/>
          <w:szCs w:val="28"/>
        </w:rPr>
        <w:t>o</w:t>
      </w:r>
      <w:r>
        <w:rPr>
          <w:sz w:val="28"/>
          <w:szCs w:val="28"/>
        </w:rPr>
        <w:t xml:space="preserve">o. </w:t>
      </w:r>
    </w:p>
    <w:p w14:paraId="2A97A9E2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5D0052" w14:textId="77777777" w:rsidR="00CE4D5B" w:rsidRPr="007F5563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7F5563">
        <w:rPr>
          <w:sz w:val="28"/>
          <w:szCs w:val="28"/>
          <w:u w:val="single"/>
        </w:rPr>
        <w:t>SCRUBBING STARTS AGAIN, MIKHAIL SINGS</w:t>
      </w:r>
    </w:p>
    <w:p w14:paraId="65E20CA0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0B30DD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445E66DA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inging, theme of Friends)</w:t>
      </w:r>
    </w:p>
    <w:p w14:paraId="749C877E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Oh</w:t>
      </w:r>
      <w:proofErr w:type="gramEnd"/>
      <w:r>
        <w:rPr>
          <w:sz w:val="28"/>
          <w:szCs w:val="28"/>
        </w:rPr>
        <w:t xml:space="preserve"> nobody tell </w:t>
      </w:r>
      <w:proofErr w:type="spellStart"/>
      <w:r>
        <w:rPr>
          <w:sz w:val="28"/>
          <w:szCs w:val="28"/>
        </w:rPr>
        <w:t>you</w:t>
      </w:r>
      <w:proofErr w:type="spellEnd"/>
      <w:r>
        <w:rPr>
          <w:sz w:val="28"/>
          <w:szCs w:val="28"/>
        </w:rPr>
        <w:t xml:space="preserve"> life will be going on this </w:t>
      </w:r>
      <w:proofErr w:type="spellStart"/>
      <w:r>
        <w:rPr>
          <w:sz w:val="28"/>
          <w:szCs w:val="28"/>
        </w:rPr>
        <w:t>wayyyyy</w:t>
      </w:r>
      <w:proofErr w:type="spellEnd"/>
      <w:r>
        <w:rPr>
          <w:sz w:val="28"/>
          <w:szCs w:val="28"/>
        </w:rPr>
        <w:t xml:space="preserve"> (Scrub-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crub-Scrub) Job is joke, you are the broke and love li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.O.AAAAAA (Scrub-Scrub-Scrub) I'll be ther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youuuuuuuu</w:t>
      </w:r>
      <w:proofErr w:type="spellEnd"/>
      <w:r>
        <w:rPr>
          <w:sz w:val="28"/>
          <w:szCs w:val="28"/>
        </w:rPr>
        <w:t>…</w:t>
      </w:r>
    </w:p>
    <w:p w14:paraId="3406E5DC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ACF0C8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DOOR CLOSES, BASS STARTS LAUGHING</w:t>
      </w:r>
      <w:r w:rsidR="008C290C">
        <w:rPr>
          <w:sz w:val="28"/>
          <w:szCs w:val="28"/>
        </w:rPr>
        <w:t>.</w:t>
      </w:r>
      <w:r>
        <w:rPr>
          <w:sz w:val="28"/>
          <w:szCs w:val="28"/>
        </w:rPr>
        <w:t>..</w:t>
      </w:r>
    </w:p>
    <w:p w14:paraId="109DE38E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42F6939" w14:textId="77777777" w:rsidR="00CE4D5B" w:rsidRP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E4D5B">
        <w:rPr>
          <w:sz w:val="28"/>
          <w:szCs w:val="28"/>
          <w:u w:val="single"/>
        </w:rPr>
        <w:t>FADE OUT</w:t>
      </w:r>
    </w:p>
    <w:p w14:paraId="79E470BE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BC61C56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A39FE11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CE4D5B">
        <w:rPr>
          <w:sz w:val="28"/>
          <w:szCs w:val="28"/>
          <w:u w:val="single"/>
        </w:rPr>
        <w:t>FADE IN ARCHES. GARAGE SOUNDS.  FORKLIFT OPERATING AND PEOPL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CE4D5B">
        <w:rPr>
          <w:sz w:val="28"/>
          <w:szCs w:val="28"/>
          <w:u w:val="single"/>
        </w:rPr>
        <w:t>UNPACKING CRATES</w:t>
      </w:r>
      <w:r>
        <w:rPr>
          <w:sz w:val="28"/>
          <w:szCs w:val="28"/>
        </w:rPr>
        <w:tab/>
      </w:r>
    </w:p>
    <w:p w14:paraId="6DD47816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0FE0C0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B2DE9DB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Barking orders)</w:t>
      </w:r>
    </w:p>
    <w:p w14:paraId="2B717B09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don't care if you are short </w:t>
      </w:r>
      <w:r w:rsidR="007F5563">
        <w:rPr>
          <w:sz w:val="28"/>
          <w:szCs w:val="28"/>
        </w:rPr>
        <w:t>Annie</w:t>
      </w:r>
      <w:r>
        <w:rPr>
          <w:sz w:val="28"/>
          <w:szCs w:val="28"/>
        </w:rPr>
        <w:t xml:space="preserve">, get it done! …….Keenan,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ant that loading lock sealed</w:t>
      </w:r>
      <w:r w:rsidR="007F5563">
        <w:rPr>
          <w:sz w:val="28"/>
          <w:szCs w:val="28"/>
        </w:rPr>
        <w:t>, now</w:t>
      </w:r>
      <w:r>
        <w:rPr>
          <w:sz w:val="28"/>
          <w:szCs w:val="28"/>
        </w:rPr>
        <w:t xml:space="preserve">! …How many more you got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Nibbens</w:t>
      </w:r>
      <w:proofErr w:type="spellEnd"/>
      <w:r>
        <w:rPr>
          <w:sz w:val="28"/>
          <w:szCs w:val="28"/>
        </w:rPr>
        <w:t>?</w:t>
      </w:r>
    </w:p>
    <w:p w14:paraId="3B89C124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EC356C0" w14:textId="77777777" w:rsidR="00CE4D5B" w:rsidRDefault="00CE4D5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IBBENS</w:t>
      </w:r>
    </w:p>
    <w:p w14:paraId="16E3C0F8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Last one!</w:t>
      </w:r>
    </w:p>
    <w:p w14:paraId="3A6EACEE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2ED0133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953DA18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Good! Take it away. </w:t>
      </w:r>
    </w:p>
    <w:p w14:paraId="40E29905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152789" w14:textId="77777777" w:rsidR="007F5563" w:rsidRP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7F5563">
        <w:rPr>
          <w:sz w:val="28"/>
          <w:szCs w:val="28"/>
          <w:u w:val="single"/>
        </w:rPr>
        <w:t>MORE SOUNDS OF GARAGE AND UNLOADING, STACKING</w:t>
      </w:r>
    </w:p>
    <w:p w14:paraId="569AA0FD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1EEB2C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E30A19F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….Did you check number three?</w:t>
      </w:r>
    </w:p>
    <w:p w14:paraId="7AB511CC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F78B26D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</w:t>
      </w:r>
    </w:p>
    <w:p w14:paraId="2461C80E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nd double</w:t>
      </w:r>
      <w:r w:rsidR="008C290C">
        <w:rPr>
          <w:sz w:val="28"/>
          <w:szCs w:val="28"/>
        </w:rPr>
        <w:t>-</w:t>
      </w:r>
      <w:r>
        <w:rPr>
          <w:sz w:val="28"/>
          <w:szCs w:val="28"/>
        </w:rPr>
        <w:t>checked.</w:t>
      </w:r>
    </w:p>
    <w:p w14:paraId="56448D5D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EFFF2E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81D4BBE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od.</w:t>
      </w:r>
    </w:p>
    <w:p w14:paraId="16EFB588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13DF7A" w14:textId="77777777" w:rsidR="007F5563" w:rsidRPr="007F5563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7F5563" w:rsidRPr="007F5563">
        <w:rPr>
          <w:sz w:val="28"/>
          <w:szCs w:val="28"/>
          <w:u w:val="single"/>
        </w:rPr>
        <w:t>FOOTSTEPS ON SNOW APPROACH</w:t>
      </w:r>
    </w:p>
    <w:p w14:paraId="66710038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224754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61712F7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y Zeke, I know you're getting ready for </w:t>
      </w:r>
      <w:proofErr w:type="spellStart"/>
      <w:r>
        <w:rPr>
          <w:sz w:val="28"/>
          <w:szCs w:val="28"/>
        </w:rPr>
        <w:t>winterover</w:t>
      </w:r>
      <w:proofErr w:type="spellEnd"/>
      <w:r>
        <w:rPr>
          <w:sz w:val="28"/>
          <w:szCs w:val="28"/>
        </w:rPr>
        <w:t xml:space="preserve"> and sup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usy. You have time to chat?</w:t>
      </w:r>
    </w:p>
    <w:p w14:paraId="6E3F896F" w14:textId="77777777" w:rsidR="009637E2" w:rsidRDefault="009637E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886355" w14:textId="77777777" w:rsidR="009637E2" w:rsidRDefault="009637E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9577F09" w14:textId="77777777" w:rsidR="009637E2" w:rsidRDefault="009637E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ah, what's up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lawman?</w:t>
      </w:r>
    </w:p>
    <w:p w14:paraId="7CB136DC" w14:textId="77777777" w:rsidR="009637E2" w:rsidRDefault="009637E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9297C6" w14:textId="77777777" w:rsidR="009637E2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04A67">
        <w:rPr>
          <w:sz w:val="28"/>
          <w:szCs w:val="28"/>
        </w:rPr>
        <w:tab/>
      </w:r>
      <w:r w:rsidR="00304A67">
        <w:rPr>
          <w:sz w:val="28"/>
          <w:szCs w:val="28"/>
        </w:rPr>
        <w:tab/>
        <w:t>BASS</w:t>
      </w:r>
    </w:p>
    <w:p w14:paraId="53D55887" w14:textId="77777777" w:rsidR="00304A67" w:rsidRDefault="00304A6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ust finishing up some paperwork, getting reports completed.  </w:t>
      </w:r>
      <w:r w:rsidR="009E1860">
        <w:rPr>
          <w:sz w:val="28"/>
          <w:szCs w:val="28"/>
        </w:rPr>
        <w:tab/>
      </w:r>
      <w:r w:rsidR="009E1860">
        <w:rPr>
          <w:sz w:val="28"/>
          <w:szCs w:val="28"/>
        </w:rPr>
        <w:tab/>
      </w:r>
      <w:r w:rsidR="009E1860">
        <w:rPr>
          <w:sz w:val="28"/>
          <w:szCs w:val="28"/>
        </w:rPr>
        <w:tab/>
        <w:t>Whatever</w:t>
      </w:r>
      <w:r>
        <w:rPr>
          <w:sz w:val="28"/>
          <w:szCs w:val="28"/>
        </w:rPr>
        <w:t xml:space="preserve"> came of the power blips? I notice we haven't had </w:t>
      </w:r>
      <w:r w:rsidR="009E1860">
        <w:rPr>
          <w:sz w:val="28"/>
          <w:szCs w:val="28"/>
        </w:rPr>
        <w:tab/>
      </w:r>
      <w:r w:rsidR="009E1860">
        <w:rPr>
          <w:sz w:val="28"/>
          <w:szCs w:val="28"/>
        </w:rPr>
        <w:tab/>
      </w:r>
      <w:r w:rsidR="009E1860">
        <w:rPr>
          <w:sz w:val="28"/>
          <w:szCs w:val="28"/>
        </w:rPr>
        <w:tab/>
      </w:r>
      <w:r>
        <w:rPr>
          <w:sz w:val="28"/>
          <w:szCs w:val="28"/>
        </w:rPr>
        <w:t>one</w:t>
      </w:r>
      <w:r w:rsidR="009E1860">
        <w:rPr>
          <w:sz w:val="28"/>
          <w:szCs w:val="28"/>
        </w:rPr>
        <w:t xml:space="preserve"> in over a month now.</w:t>
      </w:r>
    </w:p>
    <w:p w14:paraId="3AB20577" w14:textId="77777777" w:rsidR="009E1860" w:rsidRDefault="009E186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887893" w14:textId="77777777" w:rsidR="009E1860" w:rsidRDefault="009E186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0869125" w14:textId="77777777" w:rsidR="009E1860" w:rsidRDefault="009E186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onestly wish I could say we knew; or take credit for them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topping, but it's nothing we did.  We put those meters out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race the source, but no more flickers happened. Still h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em in place, you know…if it happen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 xml:space="preserve"> again, but for now;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everything is stable.</w:t>
      </w:r>
    </w:p>
    <w:p w14:paraId="057B07F2" w14:textId="77777777" w:rsidR="007F5563" w:rsidRDefault="007F55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BEC77AC" w14:textId="77777777" w:rsidR="006208CE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9B7FA7F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hinks)</w:t>
      </w:r>
    </w:p>
    <w:p w14:paraId="42119B06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hate leaving things unresolved, wish we knew what it was. </w:t>
      </w:r>
    </w:p>
    <w:p w14:paraId="38751A8F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88B092" w14:textId="77777777" w:rsidR="00FD49A7" w:rsidRP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D49A7">
        <w:rPr>
          <w:sz w:val="28"/>
          <w:szCs w:val="28"/>
          <w:u w:val="single"/>
        </w:rPr>
        <w:t>SOUND OF FORKLIFT JACK BACKING UP</w:t>
      </w:r>
    </w:p>
    <w:p w14:paraId="39EABBF6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39ADFF" w14:textId="77777777" w:rsidR="006208CE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8D5037A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</w:t>
      </w:r>
      <w:proofErr w:type="spellStart"/>
      <w:r>
        <w:rPr>
          <w:sz w:val="28"/>
          <w:szCs w:val="28"/>
        </w:rPr>
        <w:t>wanna</w:t>
      </w:r>
      <w:proofErr w:type="spellEnd"/>
      <w:r>
        <w:rPr>
          <w:sz w:val="28"/>
          <w:szCs w:val="28"/>
        </w:rPr>
        <w:t xml:space="preserve"> talk unresolved…</w:t>
      </w:r>
      <w:r w:rsidR="008C290C">
        <w:rPr>
          <w:sz w:val="28"/>
          <w:szCs w:val="28"/>
        </w:rPr>
        <w:t>?</w:t>
      </w:r>
    </w:p>
    <w:p w14:paraId="0EF33245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DC3777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548A51F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EF38EBE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t you too Zeke, yes…I'll talk to her before I leave.</w:t>
      </w:r>
    </w:p>
    <w:p w14:paraId="60B81239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09FF0A6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2DFBEE9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urprised)</w:t>
      </w:r>
    </w:p>
    <w:p w14:paraId="3CABC9BC" w14:textId="4916EABC" w:rsidR="00FD49A7" w:rsidRDefault="00FD49A7" w:rsidP="00BB231B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>Naw</w:t>
      </w:r>
      <w:r w:rsidR="00BB231B">
        <w:rPr>
          <w:sz w:val="28"/>
          <w:szCs w:val="28"/>
        </w:rPr>
        <w:t xml:space="preserve">, </w:t>
      </w:r>
      <w:proofErr w:type="spellStart"/>
      <w:r w:rsidR="00BB231B">
        <w:rPr>
          <w:sz w:val="28"/>
          <w:szCs w:val="28"/>
        </w:rPr>
        <w:t>naw</w:t>
      </w:r>
      <w:proofErr w:type="spellEnd"/>
      <w:r>
        <w:rPr>
          <w:sz w:val="28"/>
          <w:szCs w:val="28"/>
        </w:rPr>
        <w:t xml:space="preserve"> man</w:t>
      </w:r>
      <w:r w:rsidR="00B1655A">
        <w:rPr>
          <w:sz w:val="28"/>
          <w:szCs w:val="28"/>
        </w:rPr>
        <w:t>!</w:t>
      </w:r>
      <w:r>
        <w:rPr>
          <w:sz w:val="28"/>
          <w:szCs w:val="28"/>
        </w:rPr>
        <w:t xml:space="preserve"> I was talking about barbeque.  We never </w:t>
      </w:r>
      <w:proofErr w:type="spellStart"/>
      <w:r>
        <w:rPr>
          <w:sz w:val="28"/>
          <w:szCs w:val="28"/>
        </w:rPr>
        <w:t>got</w:t>
      </w:r>
      <w:r w:rsidR="00B1655A">
        <w:rPr>
          <w:sz w:val="28"/>
          <w:szCs w:val="28"/>
        </w:rPr>
        <w:t>s</w:t>
      </w:r>
      <w:proofErr w:type="spellEnd"/>
      <w:r>
        <w:rPr>
          <w:sz w:val="28"/>
          <w:szCs w:val="28"/>
        </w:rPr>
        <w:t xml:space="preserve"> the chance to show you how your Kansas City burnt </w:t>
      </w:r>
      <w:r w:rsidR="009817C0">
        <w:rPr>
          <w:sz w:val="28"/>
          <w:szCs w:val="28"/>
        </w:rPr>
        <w:t xml:space="preserve">tomato </w:t>
      </w:r>
      <w:r>
        <w:rPr>
          <w:sz w:val="28"/>
          <w:szCs w:val="28"/>
        </w:rPr>
        <w:t>meat</w:t>
      </w:r>
      <w:r w:rsidR="00B1655A">
        <w:rPr>
          <w:sz w:val="28"/>
          <w:szCs w:val="28"/>
        </w:rPr>
        <w:t>,</w:t>
      </w:r>
      <w:r>
        <w:rPr>
          <w:sz w:val="28"/>
          <w:szCs w:val="28"/>
        </w:rPr>
        <w:t xml:space="preserve"> ain't no good. </w:t>
      </w:r>
    </w:p>
    <w:p w14:paraId="25670A04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F7F153" w14:textId="77777777" w:rsidR="00FD49A7" w:rsidRP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D49A7">
        <w:rPr>
          <w:sz w:val="28"/>
          <w:szCs w:val="28"/>
          <w:u w:val="single"/>
        </w:rPr>
        <w:t>BOTH CHUCKLE</w:t>
      </w:r>
    </w:p>
    <w:p w14:paraId="4EF1EDFE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2441865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9689C7A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Distracted)</w:t>
      </w:r>
    </w:p>
    <w:p w14:paraId="3D47E098" w14:textId="75FC615A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1655A">
        <w:rPr>
          <w:sz w:val="28"/>
          <w:szCs w:val="28"/>
        </w:rPr>
        <w:t>KEENAN!</w:t>
      </w:r>
      <w:r>
        <w:rPr>
          <w:sz w:val="28"/>
          <w:szCs w:val="28"/>
        </w:rPr>
        <w:t xml:space="preserve"> </w:t>
      </w:r>
      <w:r w:rsidR="00B1655A">
        <w:rPr>
          <w:sz w:val="28"/>
          <w:szCs w:val="28"/>
        </w:rPr>
        <w:t>B</w:t>
      </w:r>
      <w:r>
        <w:rPr>
          <w:sz w:val="28"/>
          <w:szCs w:val="28"/>
        </w:rPr>
        <w:t>oy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how </w:t>
      </w:r>
      <w:r w:rsidR="008C290C">
        <w:rPr>
          <w:sz w:val="28"/>
          <w:szCs w:val="28"/>
        </w:rPr>
        <w:t>can you</w:t>
      </w:r>
      <w:r>
        <w:rPr>
          <w:sz w:val="28"/>
          <w:szCs w:val="28"/>
        </w:rPr>
        <w:t xml:space="preserve"> be dumber th</w:t>
      </w:r>
      <w:r w:rsidR="008C290C">
        <w:rPr>
          <w:sz w:val="28"/>
          <w:szCs w:val="28"/>
        </w:rPr>
        <w:t>a</w:t>
      </w:r>
      <w:r>
        <w:rPr>
          <w:sz w:val="28"/>
          <w:szCs w:val="28"/>
        </w:rPr>
        <w:t xml:space="preserve">n you are tall?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Vegetables on the left, grains on the right.  What</w:t>
      </w:r>
      <w:r w:rsidR="00B1655A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  <w:r w:rsidR="00B1655A">
        <w:rPr>
          <w:sz w:val="28"/>
          <w:szCs w:val="28"/>
        </w:rPr>
        <w:t>Y</w:t>
      </w:r>
      <w:r>
        <w:rPr>
          <w:sz w:val="28"/>
          <w:szCs w:val="28"/>
        </w:rPr>
        <w:t xml:space="preserve">ou just ge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re yesterday or something, DAMN</w:t>
      </w:r>
      <w:r w:rsidR="00B1655A">
        <w:rPr>
          <w:sz w:val="28"/>
          <w:szCs w:val="28"/>
        </w:rPr>
        <w:t xml:space="preserve"> SON</w:t>
      </w:r>
      <w:r>
        <w:rPr>
          <w:sz w:val="28"/>
          <w:szCs w:val="28"/>
        </w:rPr>
        <w:t xml:space="preserve">! </w:t>
      </w:r>
    </w:p>
    <w:p w14:paraId="097FECD5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AD510B" w14:textId="77777777" w:rsidR="00FD49A7" w:rsidRP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D49A7">
        <w:rPr>
          <w:sz w:val="28"/>
          <w:szCs w:val="28"/>
          <w:u w:val="single"/>
        </w:rPr>
        <w:t>BACK TO THE CONVERSATION</w:t>
      </w:r>
    </w:p>
    <w:p w14:paraId="130AC62D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616226" w14:textId="77777777" w:rsidR="006208CE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5FF0F50" w14:textId="77777777" w:rsidR="00FD49A7" w:rsidRDefault="00FD49A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ince you the one that brought it up.  You going to talk to h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at the party tonight?</w:t>
      </w:r>
    </w:p>
    <w:p w14:paraId="54FB6327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B17A902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2SP</w:t>
      </w:r>
    </w:p>
    <w:p w14:paraId="65BB8365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ACB971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E5318A4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don't get the impression that she's coming. </w:t>
      </w:r>
    </w:p>
    <w:p w14:paraId="44E51755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BCE3DC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07E2971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want me to…</w:t>
      </w:r>
    </w:p>
    <w:p w14:paraId="2308A892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37BEAF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B9B0AA7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noyed)</w:t>
      </w:r>
    </w:p>
    <w:p w14:paraId="65F482A8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Zeke, we're not high-school girls. No. If she doesn't show, I'l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alk with her before </w:t>
      </w:r>
      <w:r w:rsidR="008C290C">
        <w:rPr>
          <w:sz w:val="28"/>
          <w:szCs w:val="28"/>
        </w:rPr>
        <w:t>flying</w:t>
      </w:r>
      <w:r>
        <w:rPr>
          <w:sz w:val="28"/>
          <w:szCs w:val="28"/>
        </w:rPr>
        <w:t xml:space="preserve"> out.</w:t>
      </w:r>
    </w:p>
    <w:p w14:paraId="704546A3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B3D2BA" w14:textId="77777777" w:rsidR="00580F48" w:rsidRPr="008C290C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8C290C">
        <w:rPr>
          <w:sz w:val="28"/>
          <w:szCs w:val="28"/>
          <w:u w:val="single"/>
        </w:rPr>
        <w:t>2SP</w:t>
      </w:r>
    </w:p>
    <w:p w14:paraId="09A7F8A0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F9B771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5FF2F10" w14:textId="3EE15DCA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…you all </w:t>
      </w:r>
      <w:r w:rsidR="00CD2FB5">
        <w:rPr>
          <w:sz w:val="28"/>
          <w:szCs w:val="28"/>
        </w:rPr>
        <w:t>set</w:t>
      </w:r>
      <w:r>
        <w:rPr>
          <w:sz w:val="28"/>
          <w:szCs w:val="28"/>
        </w:rPr>
        <w:t xml:space="preserve"> for winter?</w:t>
      </w:r>
    </w:p>
    <w:p w14:paraId="29BD3774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053149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14096AE" w14:textId="0091921C" w:rsidR="00580F48" w:rsidRDefault="00580F48" w:rsidP="005D4A99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We'll make it. Four more days before the last flight and last of my summer crew heads out.  Going to be </w:t>
      </w:r>
      <w:proofErr w:type="gramStart"/>
      <w:r w:rsidR="005D4A99">
        <w:rPr>
          <w:sz w:val="28"/>
          <w:szCs w:val="28"/>
        </w:rPr>
        <w:t>fifty two</w:t>
      </w:r>
      <w:proofErr w:type="gramEnd"/>
      <w:r>
        <w:rPr>
          <w:sz w:val="28"/>
          <w:szCs w:val="28"/>
        </w:rPr>
        <w:t xml:space="preserve"> people this season.  </w:t>
      </w:r>
      <w:proofErr w:type="gramStart"/>
      <w:r>
        <w:rPr>
          <w:sz w:val="28"/>
          <w:szCs w:val="28"/>
        </w:rPr>
        <w:t>Sure</w:t>
      </w:r>
      <w:proofErr w:type="gramEnd"/>
      <w:r>
        <w:rPr>
          <w:sz w:val="28"/>
          <w:szCs w:val="28"/>
        </w:rPr>
        <w:t xml:space="preserve"> as hell wish it were </w:t>
      </w:r>
      <w:r w:rsidR="005D4A99">
        <w:rPr>
          <w:sz w:val="28"/>
          <w:szCs w:val="28"/>
        </w:rPr>
        <w:t>fifty</w:t>
      </w:r>
      <w:r>
        <w:rPr>
          <w:sz w:val="28"/>
          <w:szCs w:val="28"/>
        </w:rPr>
        <w:t>-</w:t>
      </w:r>
      <w:r w:rsidR="005D4A99">
        <w:rPr>
          <w:sz w:val="28"/>
          <w:szCs w:val="28"/>
        </w:rPr>
        <w:t>three</w:t>
      </w:r>
      <w:r>
        <w:rPr>
          <w:sz w:val="28"/>
          <w:szCs w:val="28"/>
        </w:rPr>
        <w:t xml:space="preserve">. </w:t>
      </w:r>
    </w:p>
    <w:p w14:paraId="55E19742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74972B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5D81E71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esitant)</w:t>
      </w:r>
    </w:p>
    <w:p w14:paraId="7F14BC60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y, listen…was going to wait till later tonight, but wanted yo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 know I left you some stuff in for the mid-winter bal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ackages.  Mr. Kelley </w:t>
      </w:r>
      <w:r w:rsidR="008C290C">
        <w:rPr>
          <w:sz w:val="28"/>
          <w:szCs w:val="28"/>
        </w:rPr>
        <w:t>told</w:t>
      </w:r>
      <w:r>
        <w:rPr>
          <w:sz w:val="28"/>
          <w:szCs w:val="28"/>
        </w:rPr>
        <w:t xml:space="preserve"> me that at the mid-point o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winter, the previous crew leaves gift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 xml:space="preserve"> and item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 xml:space="preserve"> for the nex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interovers.  </w:t>
      </w:r>
      <w:r w:rsidR="008C290C">
        <w:rPr>
          <w:sz w:val="28"/>
          <w:szCs w:val="28"/>
        </w:rPr>
        <w:t>I w</w:t>
      </w:r>
      <w:r>
        <w:rPr>
          <w:sz w:val="28"/>
          <w:szCs w:val="28"/>
        </w:rPr>
        <w:t xml:space="preserve">anted to make sure you had something. </w:t>
      </w:r>
    </w:p>
    <w:p w14:paraId="598B9B4C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BD18627" w14:textId="77777777" w:rsidR="006208CE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0147451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…I appreciate it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lawman.  I do. </w:t>
      </w:r>
    </w:p>
    <w:p w14:paraId="7BBEFB59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BD80D0" w14:textId="77777777" w:rsidR="00580F48" w:rsidRPr="008C290C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8C290C">
        <w:rPr>
          <w:sz w:val="28"/>
          <w:szCs w:val="28"/>
          <w:u w:val="single"/>
        </w:rPr>
        <w:t>SOUND OF HANDSHAKE, THEN BRO</w:t>
      </w:r>
      <w:r w:rsidR="008C290C" w:rsidRPr="008C290C">
        <w:rPr>
          <w:sz w:val="28"/>
          <w:szCs w:val="28"/>
          <w:u w:val="single"/>
        </w:rPr>
        <w:t>-</w:t>
      </w:r>
      <w:r w:rsidRPr="008C290C">
        <w:rPr>
          <w:sz w:val="28"/>
          <w:szCs w:val="28"/>
          <w:u w:val="single"/>
        </w:rPr>
        <w:t xml:space="preserve">HUG AND BACK SLAP. </w:t>
      </w:r>
    </w:p>
    <w:p w14:paraId="49039297" w14:textId="77777777" w:rsidR="00580F48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91B7B55" w14:textId="77777777" w:rsidR="006208CE" w:rsidRDefault="00580F4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22C74">
        <w:rPr>
          <w:sz w:val="28"/>
          <w:szCs w:val="28"/>
        </w:rPr>
        <w:t>BASS</w:t>
      </w:r>
    </w:p>
    <w:p w14:paraId="1E572281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right. I should get out of your way down here and finish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acking.  </w:t>
      </w:r>
    </w:p>
    <w:p w14:paraId="0FD3724D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D4B9BB" w14:textId="77777777" w:rsidR="006208CE" w:rsidRP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22C74">
        <w:rPr>
          <w:sz w:val="28"/>
          <w:szCs w:val="28"/>
          <w:u w:val="single"/>
        </w:rPr>
        <w:t xml:space="preserve">PNEUMATIC WRENCH REVVING TWO TIMES </w:t>
      </w:r>
    </w:p>
    <w:p w14:paraId="24E618E5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55DA7E" w14:textId="77777777" w:rsidR="006208CE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AABCA52" w14:textId="5FC85B46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Oh</w:t>
      </w:r>
      <w:proofErr w:type="gramEnd"/>
      <w:r>
        <w:rPr>
          <w:sz w:val="28"/>
          <w:szCs w:val="28"/>
        </w:rPr>
        <w:t xml:space="preserve"> hey Zeke…one last favor?</w:t>
      </w:r>
    </w:p>
    <w:p w14:paraId="246288D0" w14:textId="73275B1E" w:rsidR="00EE6371" w:rsidRDefault="00EE637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DF79A5" w14:textId="77777777" w:rsidR="00EE6371" w:rsidRDefault="00EE637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B7D8E9E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AD533A4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eah lawman, whatever you need. You know that. </w:t>
      </w:r>
    </w:p>
    <w:p w14:paraId="702AF850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B84F7D2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723F659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n my </w:t>
      </w:r>
      <w:proofErr w:type="spellStart"/>
      <w:r w:rsidR="00264332">
        <w:rPr>
          <w:sz w:val="28"/>
          <w:szCs w:val="28"/>
        </w:rPr>
        <w:t>b</w:t>
      </w:r>
      <w:r>
        <w:rPr>
          <w:sz w:val="28"/>
          <w:szCs w:val="28"/>
        </w:rPr>
        <w:t>earth</w:t>
      </w:r>
      <w:proofErr w:type="spellEnd"/>
      <w:r>
        <w:rPr>
          <w:sz w:val="28"/>
          <w:szCs w:val="28"/>
        </w:rPr>
        <w:t>, I'm…</w:t>
      </w:r>
    </w:p>
    <w:p w14:paraId="39AEA3FA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BD57A2B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C22C74">
        <w:rPr>
          <w:sz w:val="28"/>
          <w:szCs w:val="28"/>
          <w:u w:val="single"/>
        </w:rPr>
        <w:t>LONG, LOUD</w:t>
      </w:r>
      <w:r>
        <w:rPr>
          <w:sz w:val="28"/>
          <w:szCs w:val="28"/>
        </w:rPr>
        <w:t xml:space="preserve"> </w:t>
      </w:r>
      <w:r w:rsidRPr="00C22C74">
        <w:rPr>
          <w:sz w:val="28"/>
          <w:szCs w:val="28"/>
          <w:u w:val="single"/>
        </w:rPr>
        <w:t>PNEUMATIC WRENCH REVVING</w:t>
      </w:r>
      <w:r>
        <w:rPr>
          <w:sz w:val="28"/>
          <w:szCs w:val="28"/>
          <w:u w:val="single"/>
        </w:rPr>
        <w:t xml:space="preserve">, SOUND COVERS WHAT </w:t>
      </w: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THEY'RE SAYING. REV FOR SIX SECONDS AND THEN DIES DOWN</w:t>
      </w:r>
    </w:p>
    <w:p w14:paraId="47BCC758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386166" w14:textId="77777777" w:rsidR="006208CE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DFD4524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ll smiles)</w:t>
      </w:r>
    </w:p>
    <w:p w14:paraId="78527408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appy to do it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baby boy. You tell me when to pull it.</w:t>
      </w:r>
    </w:p>
    <w:p w14:paraId="0E3A3DC9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B610AA1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4E1AEB0" w14:textId="77777777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BARKING ORDERS TO HIS TEAM)</w:t>
      </w:r>
    </w:p>
    <w:p w14:paraId="60F75480" w14:textId="66D7E705" w:rsidR="00C22C74" w:rsidRDefault="00C22C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LL RIGHT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SWEETHEARTS, YOU WANT ME TO FETCH YOUR </w:t>
      </w:r>
      <w:r w:rsidR="008A3AE6">
        <w:rPr>
          <w:sz w:val="28"/>
          <w:szCs w:val="28"/>
        </w:rPr>
        <w:tab/>
      </w:r>
      <w:r w:rsidR="008A3AE6">
        <w:rPr>
          <w:sz w:val="28"/>
          <w:szCs w:val="28"/>
        </w:rPr>
        <w:tab/>
      </w:r>
      <w:r w:rsidR="008A3AE6">
        <w:rPr>
          <w:sz w:val="28"/>
          <w:szCs w:val="28"/>
        </w:rPr>
        <w:tab/>
      </w:r>
      <w:r>
        <w:rPr>
          <w:sz w:val="28"/>
          <w:szCs w:val="28"/>
        </w:rPr>
        <w:t>SLIPPERS FOR YOU</w:t>
      </w:r>
      <w:r w:rsidR="008C290C">
        <w:rPr>
          <w:sz w:val="28"/>
          <w:szCs w:val="28"/>
        </w:rPr>
        <w:t>;</w:t>
      </w:r>
      <w:r>
        <w:rPr>
          <w:sz w:val="28"/>
          <w:szCs w:val="28"/>
        </w:rPr>
        <w:t xml:space="preserve"> FIRST INSPECTION IN FIFTEEN PEOPLE, </w:t>
      </w:r>
      <w:r w:rsidR="008A3AE6">
        <w:rPr>
          <w:sz w:val="28"/>
          <w:szCs w:val="28"/>
        </w:rPr>
        <w:tab/>
      </w:r>
      <w:r w:rsidR="008A3AE6">
        <w:rPr>
          <w:sz w:val="28"/>
          <w:szCs w:val="28"/>
        </w:rPr>
        <w:tab/>
      </w:r>
      <w:r w:rsidR="008A3AE6">
        <w:rPr>
          <w:sz w:val="28"/>
          <w:szCs w:val="28"/>
        </w:rPr>
        <w:tab/>
      </w:r>
      <w:r>
        <w:rPr>
          <w:sz w:val="28"/>
          <w:szCs w:val="28"/>
        </w:rPr>
        <w:t xml:space="preserve">SHAG IT! </w:t>
      </w:r>
    </w:p>
    <w:p w14:paraId="0B71A60B" w14:textId="77777777" w:rsidR="006208CE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1FBAAEC" w14:textId="77777777" w:rsidR="00264332" w:rsidRP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64332">
        <w:rPr>
          <w:sz w:val="28"/>
          <w:szCs w:val="28"/>
          <w:u w:val="single"/>
        </w:rPr>
        <w:t>FOOTSTEPS ON METAL GRATING</w:t>
      </w:r>
      <w:r>
        <w:rPr>
          <w:sz w:val="28"/>
          <w:szCs w:val="28"/>
          <w:u w:val="single"/>
        </w:rPr>
        <w:t xml:space="preserve">.  DOOR OPENS AND THEN CLOSES, </w:t>
      </w: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GARAGE NOISE DOWN 75%.</w:t>
      </w:r>
    </w:p>
    <w:p w14:paraId="4ED8D8AE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FD66D8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675F724A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, Surprised)</w:t>
      </w:r>
    </w:p>
    <w:p w14:paraId="53B06A9B" w14:textId="6B219F45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llo Deputy Marshal. I'm honestly surprised that you'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D2FB5">
        <w:rPr>
          <w:sz w:val="28"/>
          <w:szCs w:val="28"/>
        </w:rPr>
        <w:tab/>
      </w:r>
      <w:r>
        <w:rPr>
          <w:sz w:val="28"/>
          <w:szCs w:val="28"/>
        </w:rPr>
        <w:t xml:space="preserve">bother to stop by.  I heard you were leaving us </w:t>
      </w:r>
      <w:r w:rsidR="00CD2FB5">
        <w:rPr>
          <w:sz w:val="28"/>
          <w:szCs w:val="28"/>
        </w:rPr>
        <w:t>tomorrow.</w:t>
      </w:r>
      <w:r>
        <w:rPr>
          <w:sz w:val="28"/>
          <w:szCs w:val="28"/>
        </w:rPr>
        <w:tab/>
      </w:r>
    </w:p>
    <w:p w14:paraId="31F6A177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D9D0DF2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D2CF433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0A128F5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y)</w:t>
      </w:r>
    </w:p>
    <w:p w14:paraId="71AD3683" w14:textId="513B8B94" w:rsidR="00264332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wanted to make sure I stopped by, said farewell before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eave the station. </w:t>
      </w:r>
      <w:r w:rsidR="00264332">
        <w:rPr>
          <w:sz w:val="28"/>
          <w:szCs w:val="28"/>
        </w:rPr>
        <w:tab/>
      </w:r>
      <w:r w:rsidR="009B7663">
        <w:rPr>
          <w:sz w:val="28"/>
          <w:szCs w:val="28"/>
        </w:rPr>
        <w:t>Also,</w:t>
      </w:r>
      <w:r>
        <w:rPr>
          <w:sz w:val="28"/>
          <w:szCs w:val="28"/>
        </w:rPr>
        <w:t xml:space="preserve"> to leave you a gift. </w:t>
      </w:r>
    </w:p>
    <w:p w14:paraId="1D113501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82B331E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6C54D1E0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)</w:t>
      </w:r>
    </w:p>
    <w:p w14:paraId="0D045F43" w14:textId="64C96B60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ose </w:t>
      </w:r>
      <w:proofErr w:type="gramStart"/>
      <w:r>
        <w:rPr>
          <w:sz w:val="28"/>
          <w:szCs w:val="28"/>
        </w:rPr>
        <w:t>sound like</w:t>
      </w:r>
      <w:proofErr w:type="gramEnd"/>
      <w:r>
        <w:rPr>
          <w:sz w:val="28"/>
          <w:szCs w:val="28"/>
        </w:rPr>
        <w:t xml:space="preserve"> words of a man who convince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D2FB5">
        <w:rPr>
          <w:sz w:val="28"/>
          <w:szCs w:val="28"/>
        </w:rPr>
        <w:tab/>
      </w:r>
      <w:r>
        <w:rPr>
          <w:sz w:val="28"/>
          <w:szCs w:val="28"/>
        </w:rPr>
        <w:t>himself he's not coming back.</w:t>
      </w:r>
    </w:p>
    <w:p w14:paraId="7BC73B91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5452CA7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9CEC99F" w14:textId="0F380704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at gave you the impression I was coming back?</w:t>
      </w:r>
    </w:p>
    <w:p w14:paraId="3D19D97D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B96C80" w14:textId="77777777" w:rsidR="008C290C" w:rsidRDefault="008C290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84270B" w14:textId="77777777" w:rsidR="008C290C" w:rsidRDefault="008C290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DAA1D8" w14:textId="77777777" w:rsidR="008C290C" w:rsidRDefault="008C290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7FB4EF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134D0A05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, Contemplative)</w:t>
      </w:r>
    </w:p>
    <w:p w14:paraId="0D862974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eputy Marshal, I've seen…well, </w:t>
      </w:r>
      <w:proofErr w:type="gramStart"/>
      <w:r>
        <w:rPr>
          <w:sz w:val="28"/>
          <w:szCs w:val="28"/>
        </w:rPr>
        <w:t>everything actually</w:t>
      </w:r>
      <w:proofErr w:type="gramEnd"/>
      <w:r>
        <w:rPr>
          <w:sz w:val="28"/>
          <w:szCs w:val="28"/>
        </w:rPr>
        <w:t xml:space="preserve">.  That said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've also </w:t>
      </w:r>
      <w:r w:rsidR="008C290C">
        <w:rPr>
          <w:sz w:val="28"/>
          <w:szCs w:val="28"/>
        </w:rPr>
        <w:t>witnessed things</w:t>
      </w:r>
      <w:r>
        <w:rPr>
          <w:sz w:val="28"/>
          <w:szCs w:val="28"/>
        </w:rPr>
        <w:t xml:space="preserve"> that even we, celestials and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ivine-reformed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have a hard time explaining.  There is a saying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around here</w:t>
      </w:r>
      <w:r w:rsidR="008C290C">
        <w:rPr>
          <w:sz w:val="28"/>
          <w:szCs w:val="28"/>
        </w:rPr>
        <w:t>;</w:t>
      </w:r>
      <w:r>
        <w:rPr>
          <w:sz w:val="28"/>
          <w:szCs w:val="28"/>
        </w:rPr>
        <w:t xml:space="preserve"> perhaps you've heard it said a time or two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'There is just something about the Ice.'</w:t>
      </w:r>
    </w:p>
    <w:p w14:paraId="6EF0ED20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C5E85A" w14:textId="77777777" w:rsidR="006C787C" w:rsidRP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C787C">
        <w:rPr>
          <w:sz w:val="28"/>
          <w:szCs w:val="28"/>
          <w:u w:val="single"/>
        </w:rPr>
        <w:t>ENGINE REVVING IN DISTANCE</w:t>
      </w:r>
    </w:p>
    <w:p w14:paraId="626F84C2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B44EBED" w14:textId="77777777" w:rsidR="00264332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E1BE10D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emembering)</w:t>
      </w:r>
    </w:p>
    <w:p w14:paraId="1E95969A" w14:textId="7B30736A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96625">
        <w:rPr>
          <w:sz w:val="28"/>
          <w:szCs w:val="28"/>
        </w:rPr>
        <w:t>Yes</w:t>
      </w:r>
      <w:r>
        <w:rPr>
          <w:sz w:val="28"/>
          <w:szCs w:val="28"/>
        </w:rPr>
        <w:t xml:space="preserve">.  I've heard that from several people.  </w:t>
      </w:r>
    </w:p>
    <w:p w14:paraId="6BBF547B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618D7EA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221FEEC5" w14:textId="77777777" w:rsidR="006C787C" w:rsidRDefault="006C787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)</w:t>
      </w:r>
    </w:p>
    <w:p w14:paraId="3E17CF56" w14:textId="71D192FE" w:rsidR="00F75F78" w:rsidRDefault="006C787C" w:rsidP="009B766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The ice. </w:t>
      </w:r>
      <w:r w:rsidRPr="008C290C">
        <w:rPr>
          <w:b/>
          <w:sz w:val="28"/>
          <w:szCs w:val="28"/>
          <w:u w:val="single"/>
        </w:rPr>
        <w:t>This</w:t>
      </w:r>
      <w:r>
        <w:rPr>
          <w:sz w:val="28"/>
          <w:szCs w:val="28"/>
        </w:rPr>
        <w:t xml:space="preserve"> ice. She calls to you, invites you down, welcomes you. It </w:t>
      </w:r>
      <w:r w:rsidR="009B7663">
        <w:rPr>
          <w:sz w:val="28"/>
          <w:szCs w:val="28"/>
        </w:rPr>
        <w:t>doesn’t</w:t>
      </w:r>
      <w:r>
        <w:rPr>
          <w:sz w:val="28"/>
          <w:szCs w:val="28"/>
        </w:rPr>
        <w:t xml:space="preserve"> matter where </w:t>
      </w:r>
      <w:r w:rsidR="008C290C">
        <w:rPr>
          <w:sz w:val="28"/>
          <w:szCs w:val="28"/>
        </w:rPr>
        <w:t xml:space="preserve">you are on the planet or </w:t>
      </w:r>
      <w:r w:rsidR="009817C0">
        <w:rPr>
          <w:sz w:val="28"/>
          <w:szCs w:val="28"/>
        </w:rPr>
        <w:t xml:space="preserve">a </w:t>
      </w:r>
      <w:r w:rsidR="008C290C">
        <w:rPr>
          <w:sz w:val="28"/>
          <w:szCs w:val="28"/>
        </w:rPr>
        <w:t>plain of existenc</w:t>
      </w:r>
      <w:r>
        <w:rPr>
          <w:sz w:val="28"/>
          <w:szCs w:val="28"/>
        </w:rPr>
        <w:t>e. She call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>, people come. They may not hear the call clearly, but they feel it.  After you come, arrive at the station</w:t>
      </w:r>
      <w:r w:rsidR="00F75F78">
        <w:rPr>
          <w:sz w:val="28"/>
          <w:szCs w:val="28"/>
        </w:rPr>
        <w:t xml:space="preserve">, live on the ice, </w:t>
      </w:r>
      <w:r w:rsidR="008C290C">
        <w:rPr>
          <w:sz w:val="28"/>
          <w:szCs w:val="28"/>
        </w:rPr>
        <w:t>and meet others</w:t>
      </w:r>
      <w:r w:rsidR="00F75F78">
        <w:rPr>
          <w:sz w:val="28"/>
          <w:szCs w:val="28"/>
        </w:rPr>
        <w:t xml:space="preserve"> here, you get this…feeling. No feeling is not, </w:t>
      </w:r>
      <w:proofErr w:type="spellStart"/>
      <w:r w:rsidR="00F75F78">
        <w:rPr>
          <w:sz w:val="28"/>
          <w:szCs w:val="28"/>
        </w:rPr>
        <w:t>ummm</w:t>
      </w:r>
      <w:proofErr w:type="spellEnd"/>
      <w:r w:rsidR="00F75F78">
        <w:rPr>
          <w:sz w:val="28"/>
          <w:szCs w:val="28"/>
        </w:rPr>
        <w:t>…(snap</w:t>
      </w:r>
      <w:r w:rsidR="00F07FF8">
        <w:rPr>
          <w:sz w:val="28"/>
          <w:szCs w:val="28"/>
        </w:rPr>
        <w:t xml:space="preserve"> fingers</w:t>
      </w:r>
      <w:r w:rsidR="00F75F78">
        <w:rPr>
          <w:sz w:val="28"/>
          <w:szCs w:val="28"/>
        </w:rPr>
        <w:t>) this sense, that this…</w:t>
      </w:r>
      <w:r w:rsidR="008C290C">
        <w:rPr>
          <w:sz w:val="28"/>
          <w:szCs w:val="28"/>
        </w:rPr>
        <w:t>THIS</w:t>
      </w:r>
      <w:r w:rsidR="00F75F78">
        <w:rPr>
          <w:sz w:val="28"/>
          <w:szCs w:val="28"/>
        </w:rPr>
        <w:t xml:space="preserve"> is where you belong. </w:t>
      </w:r>
    </w:p>
    <w:p w14:paraId="3279F2EE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696264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  <w:r>
        <w:rPr>
          <w:sz w:val="28"/>
          <w:szCs w:val="28"/>
        </w:rPr>
        <w:tab/>
      </w:r>
    </w:p>
    <w:p w14:paraId="64F04635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ocking tone)</w:t>
      </w:r>
    </w:p>
    <w:p w14:paraId="70C23BB6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o…the ice brought me down to Antarctica?</w:t>
      </w:r>
    </w:p>
    <w:p w14:paraId="6679BADD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70292F7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RANKLIN </w:t>
      </w:r>
    </w:p>
    <w:p w14:paraId="68CCF009" w14:textId="77777777" w:rsidR="00264332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)</w:t>
      </w:r>
    </w:p>
    <w:p w14:paraId="32AFE627" w14:textId="2D8E6552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, </w:t>
      </w:r>
      <w:proofErr w:type="spellStart"/>
      <w:r>
        <w:rPr>
          <w:sz w:val="28"/>
          <w:szCs w:val="28"/>
        </w:rPr>
        <w:t>noooo</w:t>
      </w:r>
      <w:proofErr w:type="spellEnd"/>
      <w:r>
        <w:rPr>
          <w:sz w:val="28"/>
          <w:szCs w:val="28"/>
        </w:rPr>
        <w:t xml:space="preserve"> Deputy Marshal. That's absurd. You were sen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own here by the National Science Foundation to </w:t>
      </w:r>
      <w:r w:rsidR="008C290C">
        <w:rPr>
          <w:sz w:val="28"/>
          <w:szCs w:val="28"/>
        </w:rPr>
        <w:t xml:space="preserve">investigate a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  <w:t>homicide.  Why…</w:t>
      </w:r>
      <w:r>
        <w:rPr>
          <w:sz w:val="28"/>
          <w:szCs w:val="28"/>
        </w:rPr>
        <w:t xml:space="preserve"> to think the ice or nature or…whatever ha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mething to do with it; you might as well believe in Demons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ime doors, alternate realities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and a mythical spirit caribou. </w:t>
      </w:r>
    </w:p>
    <w:p w14:paraId="211D385E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  <w:t>2SP</w:t>
      </w:r>
    </w:p>
    <w:p w14:paraId="79082B96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7D1799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5EFF1708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, curious)</w:t>
      </w:r>
    </w:p>
    <w:p w14:paraId="1955704B" w14:textId="1E2932CB" w:rsidR="00264332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, you said…a gift? </w:t>
      </w:r>
    </w:p>
    <w:p w14:paraId="7DC1A8F6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7BDCA8" w14:textId="77777777" w:rsidR="00264332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2SP</w:t>
      </w:r>
    </w:p>
    <w:p w14:paraId="6FCCD319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CB5D85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57CF7F79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)</w:t>
      </w:r>
    </w:p>
    <w:p w14:paraId="4E5A1BB9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Hellooooo</w:t>
      </w:r>
      <w:proofErr w:type="spellEnd"/>
      <w:r>
        <w:rPr>
          <w:sz w:val="28"/>
          <w:szCs w:val="28"/>
        </w:rPr>
        <w:t>? Hell to Deputy Marshal Marlow?</w:t>
      </w:r>
    </w:p>
    <w:p w14:paraId="71E66F15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406188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naps back)</w:t>
      </w:r>
    </w:p>
    <w:p w14:paraId="30EA5D46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uh?  Sorry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I was…yes, a gift.</w:t>
      </w:r>
    </w:p>
    <w:p w14:paraId="2A09091E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AF90B3" w14:textId="77777777" w:rsidR="00F75F78" w:rsidRP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75F78">
        <w:rPr>
          <w:sz w:val="28"/>
          <w:szCs w:val="28"/>
          <w:u w:val="single"/>
        </w:rPr>
        <w:t>ZIPPER LOWERING, RUMMAGING THROUGH BAG</w:t>
      </w:r>
    </w:p>
    <w:p w14:paraId="654F03D5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52F64C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0BF7503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en I found out I was heading down here, I went out to bu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me stuff.  </w:t>
      </w:r>
      <w:r w:rsidR="008C290C">
        <w:rPr>
          <w:sz w:val="28"/>
          <w:szCs w:val="28"/>
        </w:rPr>
        <w:t>I t</w:t>
      </w:r>
      <w:r>
        <w:rPr>
          <w:sz w:val="28"/>
          <w:szCs w:val="28"/>
        </w:rPr>
        <w:t xml:space="preserve">hought this thing might come in handy, but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ever got a chance to</w:t>
      </w:r>
      <w:r w:rsidR="008C290C">
        <w:rPr>
          <w:sz w:val="28"/>
          <w:szCs w:val="28"/>
        </w:rPr>
        <w:t xml:space="preserve"> even</w:t>
      </w:r>
      <w:r>
        <w:rPr>
          <w:sz w:val="28"/>
          <w:szCs w:val="28"/>
        </w:rPr>
        <w:t xml:space="preserve"> unwrap the </w:t>
      </w:r>
      <w:proofErr w:type="gramStart"/>
      <w:r>
        <w:rPr>
          <w:sz w:val="28"/>
          <w:szCs w:val="28"/>
        </w:rPr>
        <w:t>damn</w:t>
      </w:r>
      <w:proofErr w:type="gramEnd"/>
      <w:r>
        <w:rPr>
          <w:sz w:val="28"/>
          <w:szCs w:val="28"/>
        </w:rPr>
        <w:t xml:space="preserve"> thing.  Anyway…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ought; you might like it. Help you to pass the time. (paus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or 2) Here you go. </w:t>
      </w:r>
    </w:p>
    <w:p w14:paraId="333964D4" w14:textId="77777777" w:rsidR="00F07FF8" w:rsidRDefault="00F07FF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BDDE84A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4B253F77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UFFLED)</w:t>
      </w:r>
    </w:p>
    <w:p w14:paraId="6F00973D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Deputy Marshal. Nobody; I mean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in all the time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 xml:space="preserve">I've been here, nobody has given me anything without a price. </w:t>
      </w:r>
    </w:p>
    <w:p w14:paraId="04B6E54B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871189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3B8A3D1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incere)</w:t>
      </w:r>
    </w:p>
    <w:p w14:paraId="2D7143E5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 price. I'm not asking for anything. </w:t>
      </w:r>
      <w:r w:rsidR="008C290C">
        <w:rPr>
          <w:sz w:val="28"/>
          <w:szCs w:val="28"/>
        </w:rPr>
        <w:t>I d</w:t>
      </w:r>
      <w:r>
        <w:rPr>
          <w:sz w:val="28"/>
          <w:szCs w:val="28"/>
        </w:rPr>
        <w:t xml:space="preserve">on't want anything;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ther than to make a nice gesture. </w:t>
      </w:r>
    </w:p>
    <w:p w14:paraId="6D468028" w14:textId="4AD1D0E2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E473CA0" w14:textId="3DEDADC0" w:rsidR="00CD2FB5" w:rsidRDefault="00CD2FB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22F80AE" w14:textId="77777777" w:rsidR="00CD2FB5" w:rsidRDefault="00CD2FB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AF61D0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174835F7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, Muffled)</w:t>
      </w:r>
    </w:p>
    <w:p w14:paraId="484B108F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at is…an </w:t>
      </w:r>
      <w:proofErr w:type="spellStart"/>
      <w:r>
        <w:rPr>
          <w:sz w:val="28"/>
          <w:szCs w:val="28"/>
        </w:rPr>
        <w:t>iPAD</w:t>
      </w:r>
      <w:proofErr w:type="spellEnd"/>
      <w:r>
        <w:rPr>
          <w:sz w:val="28"/>
          <w:szCs w:val="28"/>
        </w:rPr>
        <w:t>?</w:t>
      </w:r>
    </w:p>
    <w:p w14:paraId="02C710E6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9DFFDF4" w14:textId="77777777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11E4E8A" w14:textId="29DDF5E1" w:rsidR="00F75F78" w:rsidRDefault="00F75F7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Oh</w:t>
      </w:r>
      <w:proofErr w:type="gramEnd"/>
      <w:r>
        <w:rPr>
          <w:sz w:val="28"/>
          <w:szCs w:val="28"/>
        </w:rPr>
        <w:t xml:space="preserve"> I think it's going to take you by surprise.  Make sure you </w:t>
      </w:r>
      <w:r w:rsidR="001C1937">
        <w:rPr>
          <w:sz w:val="28"/>
          <w:szCs w:val="28"/>
        </w:rPr>
        <w:tab/>
      </w:r>
      <w:r w:rsidR="001C1937">
        <w:rPr>
          <w:sz w:val="28"/>
          <w:szCs w:val="28"/>
        </w:rPr>
        <w:tab/>
      </w:r>
      <w:r w:rsidR="001C1937">
        <w:rPr>
          <w:sz w:val="28"/>
          <w:szCs w:val="28"/>
        </w:rPr>
        <w:tab/>
      </w:r>
      <w:r>
        <w:rPr>
          <w:sz w:val="28"/>
          <w:szCs w:val="28"/>
        </w:rPr>
        <w:t>look up and download…'Netflix</w:t>
      </w:r>
      <w:r w:rsidR="008C290C">
        <w:rPr>
          <w:sz w:val="28"/>
          <w:szCs w:val="28"/>
        </w:rPr>
        <w:t xml:space="preserve">' like you were talking about a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  <w:t>couple days ago</w:t>
      </w:r>
      <w:r w:rsidR="002B023F">
        <w:rPr>
          <w:sz w:val="28"/>
          <w:szCs w:val="28"/>
        </w:rPr>
        <w:t xml:space="preserve">.  Still not sure how you get non-stop </w:t>
      </w:r>
      <w:r w:rsidR="00DB6650">
        <w:rPr>
          <w:sz w:val="28"/>
          <w:szCs w:val="28"/>
        </w:rPr>
        <w:t>Wi-Fi</w:t>
      </w:r>
      <w:r w:rsidR="002B023F">
        <w:rPr>
          <w:sz w:val="28"/>
          <w:szCs w:val="28"/>
        </w:rPr>
        <w:t xml:space="preserve"> or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2B023F">
        <w:rPr>
          <w:sz w:val="28"/>
          <w:szCs w:val="28"/>
        </w:rPr>
        <w:t>rechargeable power, but…enjoy!</w:t>
      </w:r>
    </w:p>
    <w:p w14:paraId="52B7C6E5" w14:textId="77777777" w:rsidR="00264332" w:rsidRDefault="0026433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5612F5" w14:textId="77777777" w:rsidR="006208CE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RANKLIN</w:t>
      </w:r>
    </w:p>
    <w:p w14:paraId="5422440D" w14:textId="77777777" w:rsidR="002B023F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07FF8">
        <w:rPr>
          <w:sz w:val="28"/>
          <w:szCs w:val="28"/>
        </w:rPr>
        <w:t>(Muffled)</w:t>
      </w:r>
    </w:p>
    <w:p w14:paraId="41999B16" w14:textId="77777777" w:rsidR="00F07FF8" w:rsidRDefault="00F07FF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 ag</w:t>
      </w:r>
      <w:r w:rsidR="008C290C">
        <w:rPr>
          <w:sz w:val="28"/>
          <w:szCs w:val="28"/>
        </w:rPr>
        <w:t xml:space="preserve">ain, Deputy Marshal.  Oh…Deputy? </w:t>
      </w:r>
      <w:r>
        <w:rPr>
          <w:sz w:val="28"/>
          <w:szCs w:val="28"/>
        </w:rPr>
        <w:t xml:space="preserve"> </w:t>
      </w:r>
      <w:r w:rsidR="008C290C">
        <w:rPr>
          <w:sz w:val="28"/>
          <w:szCs w:val="28"/>
        </w:rPr>
        <w:t xml:space="preserve">Have you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  <w:t>asked yourself yet...</w:t>
      </w:r>
      <w:r>
        <w:rPr>
          <w:sz w:val="28"/>
          <w:szCs w:val="28"/>
        </w:rPr>
        <w:t>Is this…where you belong?</w:t>
      </w:r>
    </w:p>
    <w:p w14:paraId="3CDF7834" w14:textId="77777777" w:rsidR="00F07FF8" w:rsidRDefault="00F07FF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4133B3B" w14:textId="77777777" w:rsidR="00F07FF8" w:rsidRPr="005932F5" w:rsidRDefault="00F07FF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932F5">
        <w:rPr>
          <w:sz w:val="28"/>
          <w:szCs w:val="28"/>
          <w:u w:val="single"/>
        </w:rPr>
        <w:t>2SP</w:t>
      </w:r>
    </w:p>
    <w:p w14:paraId="50D42631" w14:textId="77777777" w:rsidR="00F07FF8" w:rsidRDefault="00F07FF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5CA04E2" w14:textId="77777777" w:rsidR="00F07FF8" w:rsidRDefault="00F07FF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5932F5">
        <w:rPr>
          <w:sz w:val="28"/>
          <w:szCs w:val="28"/>
          <w:u w:val="single"/>
        </w:rPr>
        <w:t>WALKING, DOOR OPENS, LIGHT SWITCH, DOOR CLOSES, PLAN OUT WITH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5932F5">
        <w:rPr>
          <w:sz w:val="28"/>
          <w:szCs w:val="28"/>
          <w:u w:val="single"/>
        </w:rPr>
        <w:t>BACKGROUND ARCH NOISE</w:t>
      </w:r>
    </w:p>
    <w:p w14:paraId="622A3F32" w14:textId="77777777" w:rsidR="002B023F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C74CFD" w14:textId="77777777" w:rsidR="002B023F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5932F5">
        <w:rPr>
          <w:sz w:val="28"/>
          <w:szCs w:val="28"/>
          <w:u w:val="single"/>
        </w:rPr>
        <w:t>FADE IN, COCKTAIL PARTY IN PROCESS. BACKGROUND CHATTER,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5932F5">
        <w:rPr>
          <w:sz w:val="28"/>
          <w:szCs w:val="28"/>
          <w:u w:val="single"/>
        </w:rPr>
        <w:t>LAUGHING, ETC.</w:t>
      </w:r>
    </w:p>
    <w:p w14:paraId="3DE147FF" w14:textId="77777777" w:rsidR="002B023F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693E36C" w14:textId="77777777" w:rsidR="002B023F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72885B48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)</w:t>
      </w:r>
      <w:r>
        <w:rPr>
          <w:sz w:val="28"/>
          <w:szCs w:val="28"/>
        </w:rPr>
        <w:tab/>
      </w:r>
    </w:p>
    <w:p w14:paraId="7422CA12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just, it's not going to be the same without you here. 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nce, this place wasn't so; mundane. </w:t>
      </w:r>
    </w:p>
    <w:p w14:paraId="75AF0A8C" w14:textId="77777777" w:rsidR="002B023F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34A05C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8F8BADF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r. Kelley, with all the science being conducted, the remot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d exotic location, not to mention…inhabitants, I don't think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YBODY could call this place routine. </w:t>
      </w:r>
    </w:p>
    <w:p w14:paraId="1925C180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7CFFB9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4E6B4D33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 grumbling)</w:t>
      </w:r>
    </w:p>
    <w:p w14:paraId="057D7413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till doesn't mean you won't be missed. </w:t>
      </w:r>
    </w:p>
    <w:p w14:paraId="38DAA883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7F787D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03E3784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eassuring)</w:t>
      </w:r>
    </w:p>
    <w:p w14:paraId="5DE49034" w14:textId="77777777" w:rsidR="005932F5" w:rsidRDefault="005932F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hin up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Mr. Kelley. Pretty soon</w:t>
      </w:r>
      <w:r w:rsidR="008C290C">
        <w:rPr>
          <w:sz w:val="28"/>
          <w:szCs w:val="28"/>
        </w:rPr>
        <w:t>,</w:t>
      </w:r>
      <w:r>
        <w:rPr>
          <w:sz w:val="28"/>
          <w:szCs w:val="28"/>
        </w:rPr>
        <w:t xml:space="preserve"> you'll be neck</w:t>
      </w:r>
      <w:r w:rsidR="008C290C">
        <w:rPr>
          <w:sz w:val="28"/>
          <w:szCs w:val="28"/>
        </w:rPr>
        <w:t>-</w:t>
      </w:r>
      <w:r>
        <w:rPr>
          <w:sz w:val="28"/>
          <w:szCs w:val="28"/>
        </w:rPr>
        <w:t xml:space="preserve">deep </w:t>
      </w:r>
      <w:r w:rsidR="00BE4A73">
        <w:rPr>
          <w:sz w:val="28"/>
          <w:szCs w:val="28"/>
        </w:rPr>
        <w:t xml:space="preserve">and back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BE4A73">
        <w:rPr>
          <w:sz w:val="28"/>
          <w:szCs w:val="28"/>
        </w:rPr>
        <w:t>in the process of keeping the station running smoothly day-to-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BE4A73">
        <w:rPr>
          <w:sz w:val="28"/>
          <w:szCs w:val="28"/>
        </w:rPr>
        <w:t xml:space="preserve">day.  (pause) How many </w:t>
      </w:r>
      <w:r w:rsidR="008C290C">
        <w:rPr>
          <w:sz w:val="28"/>
          <w:szCs w:val="28"/>
        </w:rPr>
        <w:t>winterovers will this be for you</w:t>
      </w:r>
      <w:r w:rsidR="00BE4A73">
        <w:rPr>
          <w:sz w:val="28"/>
          <w:szCs w:val="28"/>
        </w:rPr>
        <w:t>?</w:t>
      </w:r>
    </w:p>
    <w:p w14:paraId="247CFF26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A5509A0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5B5F4180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n a row, three. I was here for the first time in 2018. I wen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ack to the US for a year and then </w:t>
      </w:r>
      <w:r w:rsidR="008C290C">
        <w:rPr>
          <w:sz w:val="28"/>
          <w:szCs w:val="28"/>
        </w:rPr>
        <w:t>returned</w:t>
      </w:r>
      <w:r>
        <w:rPr>
          <w:sz w:val="28"/>
          <w:szCs w:val="28"/>
        </w:rPr>
        <w:t xml:space="preserve"> in 2020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al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gether four winterovers. </w:t>
      </w:r>
    </w:p>
    <w:p w14:paraId="7060A76F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0448A8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A642E46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nd you've never missed home since then?</w:t>
      </w:r>
    </w:p>
    <w:p w14:paraId="404FF3B8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645ADD6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4A2ADC55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ll sure, </w:t>
      </w:r>
      <w:proofErr w:type="spellStart"/>
      <w:r>
        <w:rPr>
          <w:sz w:val="28"/>
          <w:szCs w:val="28"/>
        </w:rPr>
        <w:t>iiiii</w:t>
      </w:r>
      <w:proofErr w:type="spellEnd"/>
      <w:r>
        <w:rPr>
          <w:sz w:val="28"/>
          <w:szCs w:val="28"/>
        </w:rPr>
        <w:t xml:space="preserve"> miss home sometimes. Everybody does!  B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ack there, I was in a cubical.  I was entering data from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preadsheet every day. In an endless sea of cubicles.  Here, I'm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mportant. This is where I want to be. </w:t>
      </w:r>
    </w:p>
    <w:p w14:paraId="695390CD" w14:textId="77777777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5E70634" w14:textId="77777777" w:rsidR="00BE4A73" w:rsidRP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BE4A73">
        <w:rPr>
          <w:sz w:val="28"/>
          <w:szCs w:val="28"/>
          <w:u w:val="single"/>
        </w:rPr>
        <w:t xml:space="preserve">PLATE DROPS AND SMASHES IN </w:t>
      </w:r>
      <w:r w:rsidR="008C290C">
        <w:rPr>
          <w:sz w:val="28"/>
          <w:szCs w:val="28"/>
          <w:u w:val="single"/>
        </w:rPr>
        <w:t xml:space="preserve">THE </w:t>
      </w:r>
      <w:r w:rsidRPr="00BE4A73">
        <w:rPr>
          <w:sz w:val="28"/>
          <w:szCs w:val="28"/>
          <w:u w:val="single"/>
        </w:rPr>
        <w:t xml:space="preserve">DISTANCE. BRIGGS BROTHERS START </w:t>
      </w:r>
      <w:r w:rsidR="008C290C" w:rsidRPr="008C290C">
        <w:rPr>
          <w:sz w:val="28"/>
          <w:szCs w:val="28"/>
        </w:rPr>
        <w:tab/>
      </w:r>
      <w:r w:rsidRPr="00BE4A73">
        <w:rPr>
          <w:sz w:val="28"/>
          <w:szCs w:val="28"/>
          <w:u w:val="single"/>
        </w:rPr>
        <w:t>AT IT</w:t>
      </w:r>
    </w:p>
    <w:p w14:paraId="4AE5CAC9" w14:textId="77777777" w:rsidR="002B023F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A16F50" w14:textId="77777777" w:rsidR="002B023F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838384B" w14:textId="3D21FEFA" w:rsidR="00BE4A73" w:rsidRDefault="00BE4A7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Ope</w:t>
      </w:r>
      <w:proofErr w:type="spellEnd"/>
      <w:r>
        <w:rPr>
          <w:sz w:val="28"/>
          <w:szCs w:val="28"/>
        </w:rPr>
        <w:t xml:space="preserve">…here we go.  Who </w:t>
      </w:r>
      <w:proofErr w:type="gramStart"/>
      <w:r>
        <w:rPr>
          <w:sz w:val="28"/>
          <w:szCs w:val="28"/>
        </w:rPr>
        <w:t>had</w:t>
      </w:r>
      <w:r w:rsidR="00CD2FB5">
        <w:rPr>
          <w:sz w:val="28"/>
          <w:szCs w:val="28"/>
        </w:rPr>
        <w:t>…………..</w:t>
      </w:r>
      <w:proofErr w:type="gramEnd"/>
      <w:r>
        <w:rPr>
          <w:sz w:val="28"/>
          <w:szCs w:val="28"/>
        </w:rPr>
        <w:t xml:space="preserve"> </w:t>
      </w:r>
      <w:r w:rsidR="00613BBA">
        <w:rPr>
          <w:sz w:val="28"/>
          <w:szCs w:val="28"/>
        </w:rPr>
        <w:t xml:space="preserve">7:45 in the pool? </w:t>
      </w:r>
    </w:p>
    <w:p w14:paraId="6FD43BD5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084920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24EA1616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Impressed)</w:t>
      </w:r>
    </w:p>
    <w:p w14:paraId="435E0C14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Lunch Lady Alice.  Called it on the nose.</w:t>
      </w:r>
    </w:p>
    <w:p w14:paraId="0A023D0D" w14:textId="77777777" w:rsidR="002B023F" w:rsidRDefault="002B023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2ECD0C6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BRAWL CONTINUES</w:t>
      </w:r>
    </w:p>
    <w:p w14:paraId="2212067C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8F929F" w14:textId="77777777" w:rsidR="00613BBA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6F8B3DB" w14:textId="653F258D" w:rsidR="002B023F" w:rsidRDefault="00613BB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nd all the new Pol</w:t>
      </w:r>
      <w:r w:rsidR="008C290C">
        <w:rPr>
          <w:sz w:val="28"/>
          <w:szCs w:val="28"/>
        </w:rPr>
        <w:t>e</w:t>
      </w:r>
      <w:r>
        <w:rPr>
          <w:sz w:val="28"/>
          <w:szCs w:val="28"/>
        </w:rPr>
        <w:t xml:space="preserve">ies know the hockey rule with the Briggs? </w:t>
      </w:r>
      <w:r w:rsidR="00B62936">
        <w:rPr>
          <w:sz w:val="28"/>
          <w:szCs w:val="28"/>
        </w:rPr>
        <w:tab/>
      </w:r>
      <w:r w:rsidR="00B62936">
        <w:rPr>
          <w:sz w:val="28"/>
          <w:szCs w:val="28"/>
        </w:rPr>
        <w:tab/>
      </w:r>
      <w:r w:rsidR="00B62936">
        <w:rPr>
          <w:sz w:val="28"/>
          <w:szCs w:val="28"/>
        </w:rPr>
        <w:tab/>
      </w:r>
      <w:r>
        <w:rPr>
          <w:sz w:val="28"/>
          <w:szCs w:val="28"/>
        </w:rPr>
        <w:t>Let them wear themselves down, don't get between them</w:t>
      </w:r>
      <w:r w:rsidR="008C290C">
        <w:rPr>
          <w:sz w:val="28"/>
          <w:szCs w:val="28"/>
        </w:rPr>
        <w:t>, or</w:t>
      </w:r>
      <w:r>
        <w:rPr>
          <w:sz w:val="28"/>
          <w:szCs w:val="28"/>
        </w:rPr>
        <w:t xml:space="preserve"> </w:t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 w:rsidR="009B7663">
        <w:rPr>
          <w:sz w:val="28"/>
          <w:szCs w:val="28"/>
        </w:rPr>
        <w:t xml:space="preserve">they’ll </w:t>
      </w:r>
      <w:r>
        <w:rPr>
          <w:sz w:val="28"/>
          <w:szCs w:val="28"/>
        </w:rPr>
        <w:t>turn on you?</w:t>
      </w:r>
      <w:r>
        <w:rPr>
          <w:sz w:val="28"/>
          <w:szCs w:val="28"/>
        </w:rPr>
        <w:tab/>
      </w:r>
    </w:p>
    <w:p w14:paraId="2E18A716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2CEB842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4F7F7778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mused)</w:t>
      </w:r>
    </w:p>
    <w:p w14:paraId="681718FA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h yes, of course. We </w:t>
      </w:r>
      <w:r w:rsidR="008C290C">
        <w:rPr>
          <w:sz w:val="28"/>
          <w:szCs w:val="28"/>
        </w:rPr>
        <w:t xml:space="preserve">now </w:t>
      </w:r>
      <w:r>
        <w:rPr>
          <w:sz w:val="28"/>
          <w:szCs w:val="28"/>
        </w:rPr>
        <w:t xml:space="preserve">make it part of orientation i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C290C">
        <w:rPr>
          <w:sz w:val="28"/>
          <w:szCs w:val="28"/>
        </w:rPr>
        <w:tab/>
      </w:r>
      <w:r>
        <w:rPr>
          <w:sz w:val="28"/>
          <w:szCs w:val="28"/>
        </w:rPr>
        <w:t>the B3 lounge on day</w:t>
      </w:r>
      <w:r w:rsidR="008C290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ne. </w:t>
      </w:r>
    </w:p>
    <w:p w14:paraId="59260C41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B106DC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960F951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urious)</w:t>
      </w:r>
    </w:p>
    <w:p w14:paraId="784978A1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know…nobody has ever given me the background abo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ose two. </w:t>
      </w:r>
    </w:p>
    <w:p w14:paraId="35A5C162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2F8A10C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0747180A" w14:textId="77777777" w:rsidR="00B62936" w:rsidRDefault="00B62936" w:rsidP="00B62936">
      <w:pPr>
        <w:pStyle w:val="NoSpacing"/>
        <w:rPr>
          <w:sz w:val="28"/>
          <w:szCs w:val="28"/>
        </w:rPr>
      </w:pPr>
      <w:r>
        <w:tab/>
      </w:r>
      <w:r>
        <w:tab/>
      </w:r>
      <w:r>
        <w:tab/>
      </w:r>
      <w:r w:rsidRPr="00B62936">
        <w:rPr>
          <w:sz w:val="28"/>
          <w:szCs w:val="28"/>
        </w:rPr>
        <w:t xml:space="preserve">Well, you know </w:t>
      </w:r>
      <w:r w:rsidR="0000039D">
        <w:rPr>
          <w:sz w:val="28"/>
          <w:szCs w:val="28"/>
        </w:rPr>
        <w:t>they're</w:t>
      </w:r>
      <w:r w:rsidRPr="00B62936">
        <w:rPr>
          <w:sz w:val="28"/>
          <w:szCs w:val="28"/>
        </w:rPr>
        <w:t xml:space="preserve"> fraternal twins</w:t>
      </w:r>
      <w:r w:rsidR="0000039D">
        <w:rPr>
          <w:sz w:val="28"/>
          <w:szCs w:val="28"/>
        </w:rPr>
        <w:t>,</w:t>
      </w:r>
      <w:r w:rsidRPr="00B62936">
        <w:rPr>
          <w:sz w:val="28"/>
          <w:szCs w:val="28"/>
        </w:rPr>
        <w:t xml:space="preserve"> of course. Their dad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Pr="00B62936">
        <w:rPr>
          <w:sz w:val="28"/>
          <w:szCs w:val="28"/>
        </w:rPr>
        <w:t xml:space="preserve">was Sergei </w:t>
      </w:r>
      <w:proofErr w:type="spellStart"/>
      <w:r w:rsidRPr="00B62936">
        <w:rPr>
          <w:sz w:val="28"/>
          <w:szCs w:val="28"/>
        </w:rPr>
        <w:t>Berezin</w:t>
      </w:r>
      <w:proofErr w:type="spellEnd"/>
      <w:r w:rsidR="0000039D">
        <w:rPr>
          <w:sz w:val="28"/>
          <w:szCs w:val="28"/>
        </w:rPr>
        <w:t>;</w:t>
      </w:r>
      <w:r>
        <w:rPr>
          <w:sz w:val="28"/>
          <w:szCs w:val="28"/>
        </w:rPr>
        <w:t xml:space="preserve"> he played left wing for the Maple </w:t>
      </w:r>
      <w:proofErr w:type="spellStart"/>
      <w:r>
        <w:rPr>
          <w:sz w:val="28"/>
          <w:szCs w:val="28"/>
        </w:rPr>
        <w:t>Leafs</w:t>
      </w:r>
      <w:proofErr w:type="spellEnd"/>
      <w:r>
        <w:rPr>
          <w:sz w:val="28"/>
          <w:szCs w:val="28"/>
        </w:rPr>
        <w:t xml:space="preserve">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 xml:space="preserve">back in the </w:t>
      </w:r>
      <w:r w:rsidR="0000039D">
        <w:rPr>
          <w:sz w:val="28"/>
          <w:szCs w:val="28"/>
        </w:rPr>
        <w:t>'90</w:t>
      </w:r>
      <w:r>
        <w:rPr>
          <w:sz w:val="28"/>
          <w:szCs w:val="28"/>
        </w:rPr>
        <w:t xml:space="preserve">s. The Briggs; I think that's their mom's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proofErr w:type="spellStart"/>
      <w:proofErr w:type="gramStart"/>
      <w:r>
        <w:rPr>
          <w:sz w:val="28"/>
          <w:szCs w:val="28"/>
        </w:rPr>
        <w:t>name..</w:t>
      </w:r>
      <w:proofErr w:type="gramEnd"/>
      <w:r>
        <w:rPr>
          <w:sz w:val="28"/>
          <w:szCs w:val="28"/>
        </w:rPr>
        <w:t>were</w:t>
      </w:r>
      <w:proofErr w:type="spellEnd"/>
      <w:r>
        <w:rPr>
          <w:sz w:val="28"/>
          <w:szCs w:val="28"/>
        </w:rPr>
        <w:t xml:space="preserve"> born in 98 while he was in Toronto.  They tried out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>for</w:t>
      </w:r>
      <w:r w:rsidR="0000039D">
        <w:rPr>
          <w:sz w:val="28"/>
          <w:szCs w:val="28"/>
        </w:rPr>
        <w:t xml:space="preserve"> NHL </w:t>
      </w:r>
      <w:r>
        <w:rPr>
          <w:sz w:val="28"/>
          <w:szCs w:val="28"/>
        </w:rPr>
        <w:t xml:space="preserve">Hockey when they were old enough but were booted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 xml:space="preserve">in tryouts for </w:t>
      </w:r>
      <w:r w:rsidR="0064059F">
        <w:rPr>
          <w:sz w:val="28"/>
          <w:szCs w:val="28"/>
        </w:rPr>
        <w:t xml:space="preserve">roughing up the officials. </w:t>
      </w:r>
    </w:p>
    <w:p w14:paraId="4D71E078" w14:textId="77777777" w:rsidR="0064059F" w:rsidRDefault="0064059F" w:rsidP="00B62936">
      <w:pPr>
        <w:pStyle w:val="NoSpacing"/>
        <w:rPr>
          <w:sz w:val="28"/>
          <w:szCs w:val="28"/>
        </w:rPr>
      </w:pPr>
    </w:p>
    <w:p w14:paraId="24BD3536" w14:textId="77777777" w:rsidR="0064059F" w:rsidRDefault="0064059F" w:rsidP="00B62936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9AF1563" w14:textId="77777777" w:rsidR="0064059F" w:rsidRDefault="0064059F" w:rsidP="00B62936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n the tryouts?</w:t>
      </w:r>
    </w:p>
    <w:p w14:paraId="1CD4365B" w14:textId="77777777" w:rsidR="0064059F" w:rsidRDefault="0064059F" w:rsidP="00B62936">
      <w:pPr>
        <w:pStyle w:val="NoSpacing"/>
        <w:rPr>
          <w:sz w:val="28"/>
          <w:szCs w:val="28"/>
        </w:rPr>
      </w:pPr>
    </w:p>
    <w:p w14:paraId="14360E2A" w14:textId="77777777" w:rsidR="0064059F" w:rsidRDefault="0064059F" w:rsidP="00B62936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78CA1135" w14:textId="77777777" w:rsidR="0064059F" w:rsidRPr="00B62936" w:rsidRDefault="0000039D" w:rsidP="00B62936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at's the rumor</w:t>
      </w:r>
      <w:r w:rsidR="0064059F">
        <w:rPr>
          <w:sz w:val="28"/>
          <w:szCs w:val="28"/>
        </w:rPr>
        <w:t>.   So, usually</w:t>
      </w:r>
      <w:r>
        <w:rPr>
          <w:sz w:val="28"/>
          <w:szCs w:val="28"/>
        </w:rPr>
        <w:t>,</w:t>
      </w:r>
      <w:r w:rsidR="0064059F">
        <w:rPr>
          <w:sz w:val="28"/>
          <w:szCs w:val="28"/>
        </w:rPr>
        <w:t xml:space="preserve"> once a week they'll get </w:t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4059F">
        <w:rPr>
          <w:sz w:val="28"/>
          <w:szCs w:val="28"/>
        </w:rPr>
        <w:t xml:space="preserve">into a fight.  So long as we let them run out of steam, things go </w:t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  <w:t xml:space="preserve">back to normal. We tell people </w:t>
      </w:r>
      <w:r>
        <w:rPr>
          <w:sz w:val="28"/>
          <w:szCs w:val="28"/>
        </w:rPr>
        <w:t>not to</w:t>
      </w:r>
      <w:r w:rsidR="0064059F">
        <w:rPr>
          <w:sz w:val="28"/>
          <w:szCs w:val="28"/>
        </w:rPr>
        <w:t xml:space="preserve"> try and break them up.  </w:t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  <w:t xml:space="preserve">They consider that getting into a private family squabble. They </w:t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</w:r>
      <w:r w:rsidR="0064059F">
        <w:rPr>
          <w:sz w:val="28"/>
          <w:szCs w:val="28"/>
        </w:rPr>
        <w:tab/>
        <w:t>despise that more than anything.</w:t>
      </w:r>
    </w:p>
    <w:p w14:paraId="7B03280B" w14:textId="77777777" w:rsidR="00B62936" w:rsidRDefault="00B629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3242FB2" w14:textId="77777777" w:rsidR="002B023F" w:rsidRP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4059F">
        <w:rPr>
          <w:sz w:val="28"/>
          <w:szCs w:val="28"/>
          <w:u w:val="single"/>
        </w:rPr>
        <w:t>PUNCHES AND GRAPPLING</w:t>
      </w:r>
    </w:p>
    <w:p w14:paraId="5E46A9B0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E89F99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23FA88C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y Tommy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who has 7:45?</w:t>
      </w:r>
    </w:p>
    <w:p w14:paraId="2F31AEEB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0103FB8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ice won. </w:t>
      </w:r>
    </w:p>
    <w:p w14:paraId="2A694139" w14:textId="429071E8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6EA966" w14:textId="77777777" w:rsidR="009B7663" w:rsidRDefault="009B766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F7F735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DD37B61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Damn</w:t>
      </w:r>
      <w:proofErr w:type="gramEnd"/>
      <w:r>
        <w:rPr>
          <w:sz w:val="28"/>
          <w:szCs w:val="28"/>
        </w:rPr>
        <w:t xml:space="preserve">! I knew I should have picked after their third beer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ause) You having a good time, lawman?</w:t>
      </w:r>
    </w:p>
    <w:p w14:paraId="55310AE2" w14:textId="77777777" w:rsidR="0064059F" w:rsidRDefault="006405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7B675A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2SP</w:t>
      </w:r>
    </w:p>
    <w:p w14:paraId="7A38CD12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70202286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BD9599B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siders)</w:t>
      </w:r>
    </w:p>
    <w:p w14:paraId="7C4F4A93" w14:textId="0BB7E346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eah…all things </w:t>
      </w:r>
      <w:r w:rsidR="00CD2FB5">
        <w:rPr>
          <w:sz w:val="28"/>
          <w:szCs w:val="28"/>
        </w:rPr>
        <w:t>considered;</w:t>
      </w:r>
      <w:r>
        <w:rPr>
          <w:sz w:val="28"/>
          <w:szCs w:val="28"/>
        </w:rPr>
        <w:t xml:space="preserve"> I think I am! </w:t>
      </w:r>
    </w:p>
    <w:p w14:paraId="08ECDD3F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1F06679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PAT BASS ON THE BACK</w:t>
      </w:r>
    </w:p>
    <w:p w14:paraId="7E97E65A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46D05F5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58A4AC5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o Tommy)</w:t>
      </w:r>
    </w:p>
    <w:p w14:paraId="256314FA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tell him yet?</w:t>
      </w:r>
    </w:p>
    <w:p w14:paraId="65287124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89665E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128FA64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ell me what?</w:t>
      </w:r>
    </w:p>
    <w:p w14:paraId="5C1AAACA" w14:textId="77777777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616E6C5" w14:textId="3EC74DE5" w:rsidR="0064059F" w:rsidRDefault="0064059F" w:rsidP="0064059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oh…not yet</w:t>
      </w:r>
      <w:r w:rsidR="0000039D">
        <w:rPr>
          <w:sz w:val="28"/>
          <w:szCs w:val="28"/>
        </w:rPr>
        <w:t>;</w:t>
      </w:r>
      <w:r>
        <w:rPr>
          <w:sz w:val="28"/>
          <w:szCs w:val="28"/>
        </w:rPr>
        <w:t xml:space="preserve"> I was going to wait till later.  </w:t>
      </w:r>
      <w:proofErr w:type="spellStart"/>
      <w:r>
        <w:rPr>
          <w:sz w:val="28"/>
          <w:szCs w:val="28"/>
        </w:rPr>
        <w:t>Youuuu</w:t>
      </w:r>
      <w:proofErr w:type="spellEnd"/>
      <w:r>
        <w:rPr>
          <w:sz w:val="28"/>
          <w:szCs w:val="28"/>
        </w:rPr>
        <w:t xml:space="preserve"> never know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octor </w:t>
      </w:r>
      <w:r w:rsidR="00CE4C5C">
        <w:rPr>
          <w:sz w:val="28"/>
          <w:szCs w:val="28"/>
        </w:rPr>
        <w:t>Waynewright</w:t>
      </w:r>
      <w:r>
        <w:rPr>
          <w:sz w:val="28"/>
          <w:szCs w:val="28"/>
        </w:rPr>
        <w:t xml:space="preserve"> might attend! </w:t>
      </w:r>
      <w:r>
        <w:rPr>
          <w:sz w:val="28"/>
          <w:szCs w:val="28"/>
        </w:rPr>
        <w:tab/>
      </w:r>
    </w:p>
    <w:p w14:paraId="379FCFCF" w14:textId="77777777" w:rsidR="005E7869" w:rsidRDefault="005E786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F4138A" w14:textId="77777777" w:rsidR="005E7869" w:rsidRPr="00EE6371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EE6371">
        <w:rPr>
          <w:sz w:val="28"/>
          <w:szCs w:val="28"/>
        </w:rPr>
        <w:t>BASS</w:t>
      </w:r>
    </w:p>
    <w:p w14:paraId="169E58B9" w14:textId="5A4956B6" w:rsidR="00FE1A99" w:rsidRPr="00EE6371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  <w:t xml:space="preserve">I somehow doubt Lawrence </w:t>
      </w:r>
      <w:r w:rsidR="00CE4C5C" w:rsidRPr="00EE6371">
        <w:rPr>
          <w:sz w:val="28"/>
          <w:szCs w:val="28"/>
        </w:rPr>
        <w:t>Waynewright</w:t>
      </w:r>
      <w:r w:rsidRPr="00EE6371">
        <w:rPr>
          <w:sz w:val="28"/>
          <w:szCs w:val="28"/>
        </w:rPr>
        <w:t xml:space="preserve"> </w:t>
      </w:r>
      <w:r w:rsidR="0000039D" w:rsidRPr="00EE6371">
        <w:rPr>
          <w:sz w:val="28"/>
          <w:szCs w:val="28"/>
        </w:rPr>
        <w:t>will</w:t>
      </w:r>
      <w:r w:rsidRPr="00EE6371">
        <w:rPr>
          <w:sz w:val="28"/>
          <w:szCs w:val="28"/>
        </w:rPr>
        <w:t xml:space="preserve"> come to </w:t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="0000039D"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 xml:space="preserve">an event that has anything to do with celebrating me.  So; tell </w:t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  <w:t xml:space="preserve">me what? </w:t>
      </w:r>
    </w:p>
    <w:p w14:paraId="53BE5E8A" w14:textId="77777777" w:rsidR="00FE1A99" w:rsidRPr="00EE6371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3DA9DA" w14:textId="77777777" w:rsidR="00FE1A99" w:rsidRPr="00EE6371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EE6371">
        <w:rPr>
          <w:sz w:val="28"/>
          <w:szCs w:val="28"/>
        </w:rPr>
        <w:tab/>
      </w:r>
      <w:r w:rsidRPr="00EE6371">
        <w:rPr>
          <w:sz w:val="28"/>
          <w:szCs w:val="28"/>
          <w:u w:val="single"/>
        </w:rPr>
        <w:t>2SP</w:t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</w:p>
    <w:p w14:paraId="5DA9E23E" w14:textId="77777777" w:rsidR="00FE1A99" w:rsidRPr="00EE6371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  <w:t>ZEKE</w:t>
      </w:r>
    </w:p>
    <w:p w14:paraId="59593A64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</w:r>
      <w:r w:rsidRPr="00EE6371">
        <w:rPr>
          <w:sz w:val="28"/>
          <w:szCs w:val="28"/>
        </w:rPr>
        <w:tab/>
        <w:t>(</w:t>
      </w:r>
      <w:r w:rsidR="00085C65" w:rsidRPr="00EE6371">
        <w:rPr>
          <w:sz w:val="28"/>
          <w:szCs w:val="28"/>
        </w:rPr>
        <w:t>Considers</w:t>
      </w:r>
      <w:r w:rsidR="001263FF" w:rsidRPr="00EE6371">
        <w:rPr>
          <w:sz w:val="28"/>
          <w:szCs w:val="28"/>
        </w:rPr>
        <w:t>)</w:t>
      </w:r>
    </w:p>
    <w:p w14:paraId="4F21EE50" w14:textId="1310284B" w:rsidR="001263FF" w:rsidRDefault="001263F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ght as well.  So; with only a few days left before wint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tarts, we </w:t>
      </w:r>
      <w:r w:rsidR="00E5590E">
        <w:rPr>
          <w:sz w:val="28"/>
          <w:szCs w:val="28"/>
        </w:rPr>
        <w:t xml:space="preserve">wanted to make sure that </w:t>
      </w:r>
      <w:r w:rsidR="006E0C93">
        <w:rPr>
          <w:sz w:val="28"/>
          <w:szCs w:val="28"/>
        </w:rPr>
        <w:t xml:space="preserve">you left with </w:t>
      </w:r>
      <w:r w:rsidR="006E0C93">
        <w:rPr>
          <w:sz w:val="28"/>
          <w:szCs w:val="28"/>
        </w:rPr>
        <w:tab/>
      </w:r>
      <w:r w:rsidR="006E0C93">
        <w:rPr>
          <w:sz w:val="28"/>
          <w:szCs w:val="28"/>
        </w:rPr>
        <w:tab/>
      </w:r>
      <w:r w:rsidR="006E0C93">
        <w:rPr>
          <w:sz w:val="28"/>
          <w:szCs w:val="28"/>
        </w:rPr>
        <w:tab/>
      </w:r>
      <w:r w:rsidR="006E0C93">
        <w:rPr>
          <w:sz w:val="28"/>
          <w:szCs w:val="28"/>
        </w:rPr>
        <w:tab/>
      </w:r>
      <w:r w:rsidR="00CD2FB5">
        <w:rPr>
          <w:sz w:val="28"/>
          <w:szCs w:val="28"/>
        </w:rPr>
        <w:tab/>
      </w:r>
      <w:r w:rsidR="006E0C93">
        <w:rPr>
          <w:sz w:val="28"/>
          <w:szCs w:val="28"/>
        </w:rPr>
        <w:t xml:space="preserve">something that captured your time here.  Turns out, one of </w:t>
      </w:r>
      <w:r w:rsidR="006E0C93">
        <w:rPr>
          <w:sz w:val="28"/>
          <w:szCs w:val="28"/>
        </w:rPr>
        <w:tab/>
      </w:r>
      <w:r w:rsidR="006E0C93">
        <w:rPr>
          <w:sz w:val="28"/>
          <w:szCs w:val="28"/>
        </w:rPr>
        <w:tab/>
      </w:r>
      <w:r w:rsidR="006E0C93">
        <w:rPr>
          <w:sz w:val="28"/>
          <w:szCs w:val="28"/>
        </w:rPr>
        <w:tab/>
        <w:t xml:space="preserve">the base scientists captured a photo that…oh it's perfect.  </w:t>
      </w:r>
      <w:r>
        <w:rPr>
          <w:sz w:val="28"/>
          <w:szCs w:val="28"/>
        </w:rPr>
        <w:t xml:space="preserve"> </w:t>
      </w:r>
    </w:p>
    <w:p w14:paraId="63C040B0" w14:textId="77777777" w:rsidR="006E0C93" w:rsidRDefault="006E0C9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t's up by the bar</w:t>
      </w:r>
      <w:r w:rsidR="0000039D">
        <w:rPr>
          <w:sz w:val="28"/>
          <w:szCs w:val="28"/>
        </w:rPr>
        <w:t>;</w:t>
      </w:r>
      <w:r>
        <w:rPr>
          <w:sz w:val="28"/>
          <w:szCs w:val="28"/>
        </w:rPr>
        <w:t xml:space="preserve"> I think…everybody should see you open it!</w:t>
      </w:r>
    </w:p>
    <w:p w14:paraId="617E80AB" w14:textId="77777777" w:rsidR="005E7869" w:rsidRDefault="005E786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1B0D11" w14:textId="77777777" w:rsidR="00085C65" w:rsidRPr="00085C65" w:rsidRDefault="00085C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lastRenderedPageBreak/>
        <w:tab/>
      </w:r>
      <w:r w:rsidRPr="00085C65">
        <w:rPr>
          <w:sz w:val="28"/>
          <w:szCs w:val="28"/>
          <w:u w:val="single"/>
        </w:rPr>
        <w:t>1SP</w:t>
      </w:r>
    </w:p>
    <w:p w14:paraId="21D12310" w14:textId="77777777" w:rsidR="00085C65" w:rsidRDefault="00085C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3AE724" w14:textId="77777777" w:rsidR="005E7869" w:rsidRDefault="00085C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1C2311C" w14:textId="77777777" w:rsidR="00085C65" w:rsidRDefault="00085C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o the crowd)</w:t>
      </w:r>
    </w:p>
    <w:p w14:paraId="51E2E1B4" w14:textId="77777777" w:rsidR="00085C65" w:rsidRDefault="00085C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C530D">
        <w:rPr>
          <w:sz w:val="28"/>
          <w:szCs w:val="28"/>
        </w:rPr>
        <w:t>Don't you all think lawman should open his gift?</w:t>
      </w:r>
    </w:p>
    <w:p w14:paraId="07F98AC3" w14:textId="77777777" w:rsidR="003C530D" w:rsidRDefault="003C530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4D228D" w14:textId="77777777" w:rsidR="003C530D" w:rsidRPr="003C530D" w:rsidRDefault="003C530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C530D">
        <w:rPr>
          <w:sz w:val="28"/>
          <w:szCs w:val="28"/>
          <w:u w:val="single"/>
        </w:rPr>
        <w:t>APPL</w:t>
      </w:r>
      <w:r w:rsidR="0000039D">
        <w:rPr>
          <w:sz w:val="28"/>
          <w:szCs w:val="28"/>
          <w:u w:val="single"/>
        </w:rPr>
        <w:t>AU</w:t>
      </w:r>
      <w:r w:rsidRPr="003C530D">
        <w:rPr>
          <w:sz w:val="28"/>
          <w:szCs w:val="28"/>
          <w:u w:val="single"/>
        </w:rPr>
        <w:t>SE FROM THE GATHERED</w:t>
      </w:r>
    </w:p>
    <w:p w14:paraId="2933282E" w14:textId="77777777" w:rsidR="005E7869" w:rsidRDefault="005E786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9945F4" w14:textId="77777777" w:rsidR="003C530D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551D61EE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 on! Head up there!</w:t>
      </w:r>
    </w:p>
    <w:p w14:paraId="6342BB74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21E42BC" w14:textId="77777777" w:rsidR="005308B4" w:rsidRP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308B4">
        <w:rPr>
          <w:sz w:val="28"/>
          <w:szCs w:val="28"/>
          <w:u w:val="single"/>
        </w:rPr>
        <w:t>'YEAH, YEAH' YELLS FROM THE CROWD.</w:t>
      </w:r>
      <w:r w:rsidRPr="005308B4">
        <w:rPr>
          <w:sz w:val="28"/>
          <w:szCs w:val="28"/>
          <w:u w:val="single"/>
        </w:rPr>
        <w:tab/>
      </w:r>
    </w:p>
    <w:p w14:paraId="2DF2E7DC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B5BA49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8B87AC8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right </w:t>
      </w:r>
      <w:proofErr w:type="spellStart"/>
      <w:r>
        <w:rPr>
          <w:sz w:val="28"/>
          <w:szCs w:val="28"/>
        </w:rPr>
        <w:t>alright</w:t>
      </w:r>
      <w:proofErr w:type="spellEnd"/>
      <w:r>
        <w:rPr>
          <w:sz w:val="28"/>
          <w:szCs w:val="28"/>
        </w:rPr>
        <w:t xml:space="preserve">! </w:t>
      </w:r>
    </w:p>
    <w:p w14:paraId="284B1297" w14:textId="77777777" w:rsidR="00814F13" w:rsidRDefault="00814F1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14ECB7" w14:textId="77777777" w:rsidR="00814F13" w:rsidRPr="00814F13" w:rsidRDefault="00814F1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814F13">
        <w:rPr>
          <w:sz w:val="28"/>
          <w:szCs w:val="28"/>
          <w:u w:val="single"/>
        </w:rPr>
        <w:t>2SP THEN SOUNDS OF PRESENT BEING UNWRAPPED.</w:t>
      </w:r>
    </w:p>
    <w:p w14:paraId="34CA1BB9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896499F" w14:textId="77777777" w:rsidR="005308B4" w:rsidRDefault="005308B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8932231" w14:textId="77777777" w:rsidR="00F44BE0" w:rsidRP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44BE0">
        <w:rPr>
          <w:sz w:val="28"/>
          <w:szCs w:val="28"/>
          <w:u w:val="single"/>
        </w:rPr>
        <w:t>2SP</w:t>
      </w:r>
    </w:p>
    <w:p w14:paraId="4F938BF0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A6C63BB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B3AEC33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Being modest)</w:t>
      </w:r>
    </w:p>
    <w:p w14:paraId="7E84569C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 clear shot of your and my naked…</w:t>
      </w:r>
      <w:r w:rsidRPr="00F44BE0">
        <w:rPr>
          <w:rStyle w:val="hgkelc"/>
          <w:bCs/>
          <w:sz w:val="28"/>
          <w:szCs w:val="28"/>
        </w:rPr>
        <w:t>derriere</w:t>
      </w:r>
      <w:r w:rsidR="0000039D">
        <w:rPr>
          <w:rStyle w:val="hgkelc"/>
          <w:bCs/>
          <w:sz w:val="28"/>
          <w:szCs w:val="28"/>
        </w:rPr>
        <w:t>s</w:t>
      </w:r>
      <w:r>
        <w:rPr>
          <w:rStyle w:val="hgkelc"/>
          <w:bCs/>
          <w:sz w:val="28"/>
          <w:szCs w:val="28"/>
        </w:rPr>
        <w:t>.</w:t>
      </w:r>
    </w:p>
    <w:p w14:paraId="35FBA911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</w:p>
    <w:p w14:paraId="1291B789" w14:textId="77777777" w:rsidR="00F44BE0" w:rsidRP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  <w:u w:val="single"/>
        </w:rPr>
      </w:pPr>
      <w:r>
        <w:rPr>
          <w:rStyle w:val="hgkelc"/>
          <w:bCs/>
          <w:sz w:val="28"/>
          <w:szCs w:val="28"/>
        </w:rPr>
        <w:tab/>
      </w:r>
      <w:r w:rsidRPr="00F44BE0">
        <w:rPr>
          <w:rStyle w:val="hgkelc"/>
          <w:bCs/>
          <w:sz w:val="28"/>
          <w:szCs w:val="28"/>
          <w:u w:val="single"/>
        </w:rPr>
        <w:t>LAUGHS</w:t>
      </w:r>
    </w:p>
    <w:p w14:paraId="7B3ACBBF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</w:p>
    <w:p w14:paraId="19A75B72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>BASS</w:t>
      </w:r>
    </w:p>
    <w:p w14:paraId="446BDE09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 xml:space="preserve">After our three hundred club </w:t>
      </w:r>
      <w:proofErr w:type="gramStart"/>
      <w:r>
        <w:rPr>
          <w:rStyle w:val="hgkelc"/>
          <w:bCs/>
          <w:sz w:val="28"/>
          <w:szCs w:val="28"/>
        </w:rPr>
        <w:t>run</w:t>
      </w:r>
      <w:proofErr w:type="gramEnd"/>
      <w:r>
        <w:rPr>
          <w:rStyle w:val="hgkelc"/>
          <w:bCs/>
          <w:sz w:val="28"/>
          <w:szCs w:val="28"/>
        </w:rPr>
        <w:t>.</w:t>
      </w:r>
    </w:p>
    <w:p w14:paraId="7931CCE4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</w:p>
    <w:p w14:paraId="068E4DED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>ZEKE</w:t>
      </w:r>
    </w:p>
    <w:p w14:paraId="1C5043C2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 xml:space="preserve">Soon as I knew it was happening, I promised one of the </w:t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 w:rsidR="0000039D">
        <w:rPr>
          <w:rStyle w:val="hgkelc"/>
          <w:bCs/>
          <w:sz w:val="28"/>
          <w:szCs w:val="28"/>
        </w:rPr>
        <w:tab/>
        <w:t>beakers a hundred bucks if he'd</w:t>
      </w:r>
      <w:r>
        <w:rPr>
          <w:rStyle w:val="hgkelc"/>
          <w:bCs/>
          <w:sz w:val="28"/>
          <w:szCs w:val="28"/>
        </w:rPr>
        <w:t xml:space="preserve"> wait and snap that as we </w:t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proofErr w:type="gramStart"/>
      <w:r>
        <w:rPr>
          <w:rStyle w:val="hgkelc"/>
          <w:bCs/>
          <w:sz w:val="28"/>
          <w:szCs w:val="28"/>
        </w:rPr>
        <w:t>was</w:t>
      </w:r>
      <w:proofErr w:type="gramEnd"/>
      <w:r>
        <w:rPr>
          <w:rStyle w:val="hgkelc"/>
          <w:bCs/>
          <w:sz w:val="28"/>
          <w:szCs w:val="28"/>
        </w:rPr>
        <w:t xml:space="preserve"> coming back in.  As I remember it, you were downstairs </w:t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 xml:space="preserve">talking…you were um, taking a while.  Once you got up the </w:t>
      </w:r>
      <w:r w:rsidR="0000039D">
        <w:rPr>
          <w:rStyle w:val="hgkelc"/>
          <w:bCs/>
          <w:sz w:val="28"/>
          <w:szCs w:val="28"/>
        </w:rPr>
        <w:tab/>
      </w:r>
      <w:r w:rsidR="0000039D">
        <w:rPr>
          <w:rStyle w:val="hgkelc"/>
          <w:bCs/>
          <w:sz w:val="28"/>
          <w:szCs w:val="28"/>
        </w:rPr>
        <w:tab/>
      </w:r>
      <w:r w:rsidR="0000039D"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 xml:space="preserve">beer can </w:t>
      </w:r>
      <w:proofErr w:type="gramStart"/>
      <w:r>
        <w:rPr>
          <w:rStyle w:val="hgkelc"/>
          <w:bCs/>
          <w:sz w:val="28"/>
          <w:szCs w:val="28"/>
        </w:rPr>
        <w:t>steps</w:t>
      </w:r>
      <w:proofErr w:type="gramEnd"/>
      <w:r>
        <w:rPr>
          <w:rStyle w:val="hgkelc"/>
          <w:bCs/>
          <w:sz w:val="28"/>
          <w:szCs w:val="28"/>
        </w:rPr>
        <w:t xml:space="preserve">, I had them take this. </w:t>
      </w:r>
    </w:p>
    <w:p w14:paraId="4E4427F7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</w:p>
    <w:p w14:paraId="27BE1B4E" w14:textId="77777777" w:rsidR="00F44BE0" w:rsidRP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  <w:u w:val="single"/>
        </w:rPr>
      </w:pPr>
      <w:r>
        <w:rPr>
          <w:rStyle w:val="hgkelc"/>
          <w:bCs/>
          <w:sz w:val="28"/>
          <w:szCs w:val="28"/>
        </w:rPr>
        <w:lastRenderedPageBreak/>
        <w:tab/>
      </w:r>
      <w:r w:rsidRPr="00F44BE0">
        <w:rPr>
          <w:rStyle w:val="hgkelc"/>
          <w:bCs/>
          <w:sz w:val="28"/>
          <w:szCs w:val="28"/>
          <w:u w:val="single"/>
        </w:rPr>
        <w:t>LAUGHING</w:t>
      </w:r>
    </w:p>
    <w:p w14:paraId="432A3A61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</w:p>
    <w:p w14:paraId="460E7A2C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>ZEKE</w:t>
      </w:r>
    </w:p>
    <w:p w14:paraId="3471C925" w14:textId="6DE67E6A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  <w:r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ab/>
        <w:t>Just remember</w:t>
      </w:r>
      <w:r w:rsidR="0000039D">
        <w:rPr>
          <w:rStyle w:val="hgkelc"/>
          <w:bCs/>
          <w:sz w:val="28"/>
          <w:szCs w:val="28"/>
        </w:rPr>
        <w:t>,</w:t>
      </w:r>
      <w:r>
        <w:rPr>
          <w:rStyle w:val="hgkelc"/>
          <w:bCs/>
          <w:sz w:val="28"/>
          <w:szCs w:val="28"/>
        </w:rPr>
        <w:t xml:space="preserve"> lawman, in the end</w:t>
      </w:r>
      <w:r w:rsidR="00CD2FB5">
        <w:rPr>
          <w:rStyle w:val="hgkelc"/>
          <w:bCs/>
          <w:sz w:val="28"/>
          <w:szCs w:val="28"/>
        </w:rPr>
        <w:t xml:space="preserve"> </w:t>
      </w:r>
      <w:r w:rsidR="0000039D">
        <w:rPr>
          <w:rStyle w:val="hgkelc"/>
          <w:bCs/>
          <w:sz w:val="28"/>
          <w:szCs w:val="28"/>
        </w:rPr>
        <w:t>(LAUGH)</w:t>
      </w:r>
      <w:r>
        <w:rPr>
          <w:rStyle w:val="hgkelc"/>
          <w:bCs/>
          <w:sz w:val="28"/>
          <w:szCs w:val="28"/>
        </w:rPr>
        <w:t xml:space="preserve">… we came out </w:t>
      </w:r>
      <w:r w:rsidR="0000039D">
        <w:rPr>
          <w:rStyle w:val="hgkelc"/>
          <w:bCs/>
          <w:sz w:val="28"/>
          <w:szCs w:val="28"/>
        </w:rPr>
        <w:tab/>
      </w:r>
      <w:r w:rsidR="0000039D">
        <w:rPr>
          <w:rStyle w:val="hgkelc"/>
          <w:bCs/>
          <w:sz w:val="28"/>
          <w:szCs w:val="28"/>
        </w:rPr>
        <w:tab/>
      </w:r>
      <w:r w:rsidR="0000039D">
        <w:rPr>
          <w:rStyle w:val="hgkelc"/>
          <w:bCs/>
          <w:sz w:val="28"/>
          <w:szCs w:val="28"/>
        </w:rPr>
        <w:tab/>
      </w:r>
      <w:r>
        <w:rPr>
          <w:rStyle w:val="hgkelc"/>
          <w:bCs/>
          <w:sz w:val="28"/>
          <w:szCs w:val="28"/>
        </w:rPr>
        <w:t xml:space="preserve">even. </w:t>
      </w:r>
    </w:p>
    <w:p w14:paraId="0C3E5E25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Style w:val="hgkelc"/>
          <w:bCs/>
          <w:sz w:val="28"/>
          <w:szCs w:val="28"/>
        </w:rPr>
      </w:pPr>
    </w:p>
    <w:p w14:paraId="4FAE72C7" w14:textId="77777777" w:rsidR="00F44BE0" w:rsidRDefault="00F44BE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43C1DA" w14:textId="0CFA633C" w:rsidR="005E7869" w:rsidRPr="0098397D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743D91">
        <w:rPr>
          <w:sz w:val="28"/>
          <w:szCs w:val="28"/>
          <w:u w:val="single"/>
        </w:rPr>
        <w:t>APPL</w:t>
      </w:r>
      <w:r w:rsidR="0000039D">
        <w:rPr>
          <w:sz w:val="28"/>
          <w:szCs w:val="28"/>
          <w:u w:val="single"/>
        </w:rPr>
        <w:t>A</w:t>
      </w:r>
      <w:r w:rsidRPr="00743D91">
        <w:rPr>
          <w:sz w:val="28"/>
          <w:szCs w:val="28"/>
          <w:u w:val="single"/>
        </w:rPr>
        <w:t xml:space="preserve">USE </w:t>
      </w:r>
      <w:r w:rsidR="00F44BE0" w:rsidRPr="00743D91">
        <w:rPr>
          <w:sz w:val="28"/>
          <w:szCs w:val="28"/>
        </w:rPr>
        <w:tab/>
      </w:r>
      <w:r w:rsidR="00F44BE0" w:rsidRPr="00743D91">
        <w:rPr>
          <w:sz w:val="28"/>
          <w:szCs w:val="28"/>
        </w:rPr>
        <w:tab/>
      </w:r>
    </w:p>
    <w:p w14:paraId="3D70A28F" w14:textId="77777777" w:rsidR="00743D91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519240A" w14:textId="77777777" w:rsidR="00743D91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omber)</w:t>
      </w:r>
    </w:p>
    <w:p w14:paraId="5088502D" w14:textId="77777777" w:rsidR="00743D91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at can I say…except; I </w:t>
      </w:r>
      <w:r w:rsidR="0000039D">
        <w:rPr>
          <w:sz w:val="28"/>
          <w:szCs w:val="28"/>
        </w:rPr>
        <w:t xml:space="preserve">will miss this place. And all of </w:t>
      </w:r>
      <w:r>
        <w:rPr>
          <w:sz w:val="28"/>
          <w:szCs w:val="28"/>
        </w:rPr>
        <w:t xml:space="preserve">you. </w:t>
      </w:r>
    </w:p>
    <w:p w14:paraId="18789F33" w14:textId="77777777" w:rsidR="005E7869" w:rsidRDefault="005E786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801AA0" w14:textId="77777777" w:rsidR="005E7869" w:rsidRPr="00743D91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743D91">
        <w:rPr>
          <w:sz w:val="28"/>
          <w:szCs w:val="28"/>
          <w:u w:val="single"/>
        </w:rPr>
        <w:t>FADE OUT</w:t>
      </w:r>
    </w:p>
    <w:p w14:paraId="31438CAC" w14:textId="77777777" w:rsidR="005E7869" w:rsidRDefault="005E786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786267" w14:textId="77777777" w:rsidR="006208CE" w:rsidRPr="003B49D7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6208CE" w:rsidRPr="003B49D7">
        <w:rPr>
          <w:sz w:val="28"/>
          <w:szCs w:val="28"/>
          <w:u w:val="single"/>
        </w:rPr>
        <w:t>ROBOTIC VOICE – RECORDING STARTED</w:t>
      </w:r>
    </w:p>
    <w:p w14:paraId="3063BA92" w14:textId="77777777" w:rsidR="006208CE" w:rsidRPr="003B49D7" w:rsidRDefault="006208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FOOTSTEPS ON SNOW, WALKING</w:t>
      </w:r>
      <w:r w:rsidR="0000039D">
        <w:rPr>
          <w:sz w:val="28"/>
          <w:szCs w:val="28"/>
          <w:u w:val="single"/>
        </w:rPr>
        <w:t>. DOOR OPENS AND THEN CLOSES</w:t>
      </w:r>
    </w:p>
    <w:p w14:paraId="7CF952DE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3ED1B11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GEETA</w:t>
      </w:r>
    </w:p>
    <w:p w14:paraId="3A341DF0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appy)</w:t>
      </w:r>
    </w:p>
    <w:p w14:paraId="7C6D53F4" w14:textId="5E973FC9" w:rsidR="00FE1A99" w:rsidRPr="0098397D" w:rsidRDefault="00FE1A99" w:rsidP="0098397D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Hello Deputy Marshal….  She's upstairs.  </w:t>
      </w:r>
      <w:r w:rsidR="0098397D">
        <w:rPr>
          <w:sz w:val="28"/>
          <w:szCs w:val="28"/>
        </w:rPr>
        <w:t xml:space="preserve"> I am sorry you will be leaving us, </w:t>
      </w:r>
      <w:proofErr w:type="gramStart"/>
      <w:r w:rsidR="0098397D">
        <w:rPr>
          <w:sz w:val="28"/>
          <w:szCs w:val="28"/>
        </w:rPr>
        <w:t>We</w:t>
      </w:r>
      <w:proofErr w:type="gramEnd"/>
      <w:r w:rsidR="0098397D">
        <w:rPr>
          <w:sz w:val="28"/>
          <w:szCs w:val="28"/>
        </w:rPr>
        <w:t xml:space="preserve"> will miss you deeply.  (In Hindi</w:t>
      </w:r>
      <w:r w:rsidR="0098397D" w:rsidRPr="0098397D">
        <w:rPr>
          <w:sz w:val="28"/>
          <w:szCs w:val="28"/>
        </w:rPr>
        <w:t xml:space="preserve">)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उम्मीद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है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फिर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मुलाक़ात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होगी</w:t>
      </w:r>
      <w:proofErr w:type="spellEnd"/>
      <w:r w:rsidR="0098397D" w:rsidRPr="0098397D">
        <w:rPr>
          <w:rFonts w:ascii="Nirmala UI" w:hAnsi="Nirmala UI" w:cs="Nirmala UI"/>
          <w:sz w:val="28"/>
          <w:szCs w:val="28"/>
        </w:rPr>
        <w:t>।</w:t>
      </w:r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आपसे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मिलकर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अच्छा</w:t>
      </w:r>
      <w:proofErr w:type="spellEnd"/>
      <w:r w:rsidR="0098397D" w:rsidRPr="0098397D">
        <w:rPr>
          <w:sz w:val="28"/>
          <w:szCs w:val="28"/>
        </w:rPr>
        <w:t xml:space="preserve"> </w:t>
      </w:r>
      <w:proofErr w:type="spellStart"/>
      <w:r w:rsidR="0098397D" w:rsidRPr="0098397D">
        <w:rPr>
          <w:rFonts w:ascii="Nirmala UI" w:hAnsi="Nirmala UI" w:cs="Nirmala UI"/>
          <w:sz w:val="28"/>
          <w:szCs w:val="28"/>
        </w:rPr>
        <w:t>लगा</w:t>
      </w:r>
      <w:proofErr w:type="spellEnd"/>
      <w:r w:rsidR="0098397D" w:rsidRPr="0098397D">
        <w:rPr>
          <w:rFonts w:ascii="Nirmala UI" w:hAnsi="Nirmala UI" w:cs="Nirmala UI"/>
          <w:sz w:val="28"/>
          <w:szCs w:val="28"/>
        </w:rPr>
        <w:t>।</w:t>
      </w:r>
    </w:p>
    <w:p w14:paraId="093ABAB2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18E64D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xious)</w:t>
      </w:r>
    </w:p>
    <w:p w14:paraId="2F47F52F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nk you doctor. </w:t>
      </w:r>
    </w:p>
    <w:p w14:paraId="7695E469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F689643" w14:textId="77777777" w:rsidR="00FE1A99" w:rsidRPr="003B49D7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FOORSTEPS UP STAIRS AND SOUND OF SERVERS AND SCIENCE EQUIPMENT</w:t>
      </w:r>
    </w:p>
    <w:p w14:paraId="1A598DF1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8A704EE" w14:textId="77777777" w:rsidR="00FE1A99" w:rsidRPr="003B49D7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0039D">
        <w:rPr>
          <w:sz w:val="28"/>
          <w:szCs w:val="28"/>
          <w:u w:val="single"/>
        </w:rPr>
        <w:t>KNOCK</w:t>
      </w:r>
      <w:r w:rsidRPr="003B49D7">
        <w:rPr>
          <w:sz w:val="28"/>
          <w:szCs w:val="28"/>
          <w:u w:val="single"/>
        </w:rPr>
        <w:t xml:space="preserve"> ON DOORFRAME</w:t>
      </w:r>
    </w:p>
    <w:p w14:paraId="3A750902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6E776F5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8CB57B0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May I come in?</w:t>
      </w:r>
    </w:p>
    <w:p w14:paraId="5BEFEE1A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8E3C41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51AA572A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Low voice, nervous)</w:t>
      </w:r>
    </w:p>
    <w:p w14:paraId="0EDEC006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llo…Deputy Marshall. …how…you're getting ready to…</w:t>
      </w:r>
    </w:p>
    <w:p w14:paraId="127970E3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EC6B9C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4785ABD" w14:textId="5065E80E" w:rsidR="00FE1A99" w:rsidRDefault="00FE1A99" w:rsidP="009B766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>Kendra…I know this</w:t>
      </w:r>
      <w:r w:rsidR="0000039D">
        <w:rPr>
          <w:sz w:val="28"/>
          <w:szCs w:val="28"/>
        </w:rPr>
        <w:t>;</w:t>
      </w:r>
      <w:r>
        <w:rPr>
          <w:sz w:val="28"/>
          <w:szCs w:val="28"/>
        </w:rPr>
        <w:t xml:space="preserve"> all this is a lot and making you anxious.  My flight is t</w:t>
      </w:r>
      <w:r w:rsidR="00B84F68">
        <w:rPr>
          <w:sz w:val="28"/>
          <w:szCs w:val="28"/>
        </w:rPr>
        <w:t>aking off in thirty minutes, so…just like the first time in the music room…</w:t>
      </w:r>
      <w:r w:rsidR="009B7663">
        <w:rPr>
          <w:sz w:val="28"/>
          <w:szCs w:val="28"/>
        </w:rPr>
        <w:t>can I say a few things and just have you listen</w:t>
      </w:r>
      <w:r>
        <w:rPr>
          <w:sz w:val="28"/>
          <w:szCs w:val="28"/>
        </w:rPr>
        <w:t>?</w:t>
      </w:r>
      <w:r w:rsidR="009B7663">
        <w:rPr>
          <w:sz w:val="28"/>
          <w:szCs w:val="28"/>
        </w:rPr>
        <w:t xml:space="preserve"> Maybe say something if </w:t>
      </w:r>
      <w:proofErr w:type="gramStart"/>
      <w:r w:rsidR="009B7663">
        <w:rPr>
          <w:sz w:val="28"/>
          <w:szCs w:val="28"/>
        </w:rPr>
        <w:t>it’s</w:t>
      </w:r>
      <w:proofErr w:type="gramEnd"/>
      <w:r w:rsidR="009B7663">
        <w:rPr>
          <w:sz w:val="28"/>
          <w:szCs w:val="28"/>
        </w:rPr>
        <w:t xml:space="preserve"> okay?</w:t>
      </w:r>
    </w:p>
    <w:p w14:paraId="583DE53E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905A88" w14:textId="77777777" w:rsidR="00FE1A99" w:rsidRPr="003B49D7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2SP</w:t>
      </w:r>
    </w:p>
    <w:p w14:paraId="11EDF989" w14:textId="77777777" w:rsidR="00FE1A99" w:rsidRDefault="00FE1A9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D2AD2">
        <w:rPr>
          <w:sz w:val="28"/>
          <w:szCs w:val="28"/>
        </w:rPr>
        <w:tab/>
      </w:r>
      <w:r>
        <w:rPr>
          <w:sz w:val="28"/>
          <w:szCs w:val="28"/>
        </w:rPr>
        <w:t>KENDRA</w:t>
      </w:r>
    </w:p>
    <w:p w14:paraId="718AC659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low</w:t>
      </w:r>
      <w:proofErr w:type="gramEnd"/>
      <w:r>
        <w:rPr>
          <w:sz w:val="28"/>
          <w:szCs w:val="28"/>
        </w:rPr>
        <w:t xml:space="preserve"> voice but warmly)</w:t>
      </w:r>
    </w:p>
    <w:p w14:paraId="73E82C68" w14:textId="77777777" w:rsidR="00743D91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 on.</w:t>
      </w:r>
    </w:p>
    <w:p w14:paraId="2CFC7729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C743097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almly)</w:t>
      </w:r>
    </w:p>
    <w:p w14:paraId="407902BF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nk you.  First, and before anything else is said, I wanted yo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 know that the time we spent together, getting to know on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other, the </w:t>
      </w:r>
      <w:proofErr w:type="gramStart"/>
      <w:r>
        <w:rPr>
          <w:sz w:val="28"/>
          <w:szCs w:val="28"/>
        </w:rPr>
        <w:t>movies</w:t>
      </w:r>
      <w:proofErr w:type="gramEnd"/>
      <w:r>
        <w:rPr>
          <w:sz w:val="28"/>
          <w:szCs w:val="28"/>
        </w:rPr>
        <w:t xml:space="preserve"> and late</w:t>
      </w:r>
      <w:r w:rsidR="0000039D">
        <w:rPr>
          <w:sz w:val="28"/>
          <w:szCs w:val="28"/>
        </w:rPr>
        <w:t>-</w:t>
      </w:r>
      <w:r>
        <w:rPr>
          <w:sz w:val="28"/>
          <w:szCs w:val="28"/>
        </w:rPr>
        <w:t xml:space="preserve">night chats…all of it…means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orld to me and if I'm taking back anything of value with me;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'</w:t>
      </w:r>
      <w:r w:rsidR="0000039D">
        <w:rPr>
          <w:sz w:val="28"/>
          <w:szCs w:val="28"/>
        </w:rPr>
        <w:t>s</w:t>
      </w:r>
      <w:r>
        <w:rPr>
          <w:sz w:val="28"/>
          <w:szCs w:val="28"/>
        </w:rPr>
        <w:t xml:space="preserve"> those memories.  </w:t>
      </w:r>
    </w:p>
    <w:p w14:paraId="7D6B36D2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523038A" w14:textId="77777777" w:rsidR="008D2AD2" w:rsidRPr="003B49D7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 xml:space="preserve">2SP </w:t>
      </w:r>
    </w:p>
    <w:p w14:paraId="7B4B7250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6D5536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56AACB1" w14:textId="499FA26C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e second thing…the NSF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through the Office of Polar Project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a</w:t>
      </w:r>
      <w:r w:rsidR="0000039D">
        <w:rPr>
          <w:sz w:val="28"/>
          <w:szCs w:val="28"/>
        </w:rPr>
        <w:t>s</w:t>
      </w:r>
      <w:r>
        <w:rPr>
          <w:sz w:val="28"/>
          <w:szCs w:val="28"/>
        </w:rPr>
        <w:t xml:space="preserve"> requested a full-time year</w:t>
      </w:r>
      <w:r w:rsidR="0000039D">
        <w:rPr>
          <w:sz w:val="28"/>
          <w:szCs w:val="28"/>
        </w:rPr>
        <w:t>-</w:t>
      </w:r>
      <w:r>
        <w:rPr>
          <w:sz w:val="28"/>
          <w:szCs w:val="28"/>
        </w:rPr>
        <w:t xml:space="preserve">round Deputy Marshal'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resence in Antarctica.  They'll bounce back between here</w:t>
      </w:r>
      <w:r w:rsidR="009B7663">
        <w:rPr>
          <w:sz w:val="28"/>
          <w:szCs w:val="28"/>
        </w:rPr>
        <w:t xml:space="preserve">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cMurdo</w:t>
      </w:r>
      <w:r w:rsidR="00CD4FB9">
        <w:rPr>
          <w:sz w:val="28"/>
          <w:szCs w:val="28"/>
        </w:rPr>
        <w:t xml:space="preserve"> &amp; Palmer</w:t>
      </w:r>
      <w:r>
        <w:rPr>
          <w:sz w:val="28"/>
          <w:szCs w:val="28"/>
        </w:rPr>
        <w:t>, but they can wi</w:t>
      </w:r>
      <w:r w:rsidR="00CD4FB9">
        <w:rPr>
          <w:sz w:val="28"/>
          <w:szCs w:val="28"/>
        </w:rPr>
        <w:t xml:space="preserve">nter wherever they deem </w:t>
      </w:r>
      <w:r w:rsidR="00CD4FB9">
        <w:rPr>
          <w:sz w:val="28"/>
          <w:szCs w:val="28"/>
        </w:rPr>
        <w:tab/>
      </w:r>
      <w:r w:rsidR="00CD4FB9">
        <w:rPr>
          <w:sz w:val="28"/>
          <w:szCs w:val="28"/>
        </w:rPr>
        <w:tab/>
      </w:r>
      <w:r w:rsidR="00CD4FB9">
        <w:rPr>
          <w:sz w:val="28"/>
          <w:szCs w:val="28"/>
        </w:rPr>
        <w:tab/>
        <w:t xml:space="preserve">best. </w:t>
      </w:r>
      <w:r>
        <w:rPr>
          <w:sz w:val="28"/>
          <w:szCs w:val="28"/>
        </w:rPr>
        <w:t xml:space="preserve">They specifically offered me that position. </w:t>
      </w:r>
    </w:p>
    <w:p w14:paraId="586FE55B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BEB2D7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49DFD9B1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Low voice, shocked)</w:t>
      </w:r>
    </w:p>
    <w:p w14:paraId="2BAF313F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h Bass…I'm…I'm not sure how…what is it that…</w:t>
      </w:r>
    </w:p>
    <w:p w14:paraId="06974DDA" w14:textId="6146EF1C" w:rsidR="0000039D" w:rsidRDefault="0000039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94FEA79" w14:textId="09E313FA" w:rsidR="0098397D" w:rsidRDefault="0098397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7822693" w14:textId="070EBD8E" w:rsidR="0098397D" w:rsidRDefault="0098397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8AB67E" w14:textId="7387EBAB" w:rsidR="0098397D" w:rsidRDefault="0098397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68EE8A" w14:textId="149401DF" w:rsidR="0098397D" w:rsidRDefault="0098397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188468" w14:textId="77777777" w:rsidR="0098397D" w:rsidRDefault="0098397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59249F5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82C2AD4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almly)</w:t>
      </w:r>
    </w:p>
    <w:p w14:paraId="2173AD02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ook, I know it's a lot to drop, and I was hoping you would b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t the party last night, but I understand; I get why not.  All tha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aid, …look, here's the asking part.  I want to take the job, b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nly if there is something more for me here. I'm not saying w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</w:t>
      </w:r>
      <w:r w:rsidR="0000039D">
        <w:rPr>
          <w:sz w:val="28"/>
          <w:szCs w:val="28"/>
        </w:rPr>
        <w:t>go back to exactly where things were left off instantly</w:t>
      </w:r>
      <w:r>
        <w:rPr>
          <w:sz w:val="28"/>
          <w:szCs w:val="28"/>
        </w:rPr>
        <w:t>…</w:t>
      </w:r>
    </w:p>
    <w:p w14:paraId="6DC0DCB9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E08B7D" w14:textId="77777777" w:rsidR="008D2AD2" w:rsidRP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8D2AD2">
        <w:rPr>
          <w:sz w:val="28"/>
          <w:szCs w:val="28"/>
          <w:u w:val="single"/>
        </w:rPr>
        <w:t>RADIO BEEP'S TWICE</w:t>
      </w:r>
    </w:p>
    <w:p w14:paraId="3353EBA4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83B304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18778263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over the radio)</w:t>
      </w:r>
    </w:p>
    <w:p w14:paraId="7B969CF3" w14:textId="25F625B1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eputy Marshal, fueling has started.  Captain says he needs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igh the prisoner, your cargo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and you before they liftoff. </w:t>
      </w:r>
    </w:p>
    <w:p w14:paraId="5C100CF6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ECE2EC7" w14:textId="77777777" w:rsidR="008D2AD2" w:rsidRPr="008D2AD2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8D2AD2" w:rsidRPr="008D2AD2">
        <w:rPr>
          <w:sz w:val="28"/>
          <w:szCs w:val="28"/>
          <w:u w:val="single"/>
        </w:rPr>
        <w:t>PUSH TO TALK SOUND</w:t>
      </w:r>
    </w:p>
    <w:p w14:paraId="76E57A55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C92FA66" w14:textId="77777777" w:rsidR="008D2AD2" w:rsidRDefault="008D2AD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ushing)</w:t>
      </w:r>
    </w:p>
    <w:p w14:paraId="0D9D0E13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Mister Kelley</w:t>
      </w:r>
      <w:r w:rsidR="0000039D">
        <w:rPr>
          <w:sz w:val="28"/>
          <w:szCs w:val="28"/>
        </w:rPr>
        <w:t>;</w:t>
      </w:r>
      <w:r>
        <w:rPr>
          <w:sz w:val="28"/>
          <w:szCs w:val="28"/>
        </w:rPr>
        <w:t xml:space="preserve"> I'll be there in twenty.</w:t>
      </w:r>
    </w:p>
    <w:p w14:paraId="5D319B69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323E0F0" w14:textId="77777777" w:rsidR="005A4184" w:rsidRPr="003B49D7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A4184" w:rsidRPr="003B49D7">
        <w:rPr>
          <w:sz w:val="28"/>
          <w:szCs w:val="28"/>
          <w:u w:val="single"/>
        </w:rPr>
        <w:t>RADIO END SOUND</w:t>
      </w:r>
    </w:p>
    <w:p w14:paraId="22793034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3B0CA4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A60A992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…All I'm asking is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00039D">
        <w:rPr>
          <w:sz w:val="28"/>
          <w:szCs w:val="28"/>
        </w:rPr>
        <w:t>if I stayed,</w:t>
      </w:r>
      <w:r>
        <w:rPr>
          <w:sz w:val="28"/>
          <w:szCs w:val="28"/>
        </w:rPr>
        <w:t xml:space="preserve"> do you see any possibilit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>for …us?  A relationship?</w:t>
      </w:r>
    </w:p>
    <w:p w14:paraId="49563682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75E55B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44EC9C84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on</w:t>
      </w:r>
      <w:proofErr w:type="gramEnd"/>
      <w:r>
        <w:rPr>
          <w:sz w:val="28"/>
          <w:szCs w:val="28"/>
        </w:rPr>
        <w:t>-the-spot, low voice)</w:t>
      </w:r>
    </w:p>
    <w:p w14:paraId="443D403B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is is…it's; so much coming at, right now</w:t>
      </w:r>
      <w:r w:rsidR="0000039D">
        <w:rPr>
          <w:sz w:val="28"/>
          <w:szCs w:val="28"/>
        </w:rPr>
        <w:t>.</w:t>
      </w:r>
      <w:r>
        <w:rPr>
          <w:sz w:val="28"/>
          <w:szCs w:val="28"/>
        </w:rPr>
        <w:t>..</w:t>
      </w:r>
    </w:p>
    <w:p w14:paraId="7CD5EDD3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66D0D9" w14:textId="77777777" w:rsidR="0000039D" w:rsidRDefault="0000039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766E993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21B96F3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Kendra, you've helped </w:t>
      </w:r>
      <w:r w:rsidR="0000039D">
        <w:rPr>
          <w:sz w:val="28"/>
          <w:szCs w:val="28"/>
        </w:rPr>
        <w:t xml:space="preserve">me </w:t>
      </w:r>
      <w:r>
        <w:rPr>
          <w:sz w:val="28"/>
          <w:szCs w:val="28"/>
        </w:rPr>
        <w:t xml:space="preserve">experience; to have feelings that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onestly never even imagined I'd be capable of having agai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or another person.  I went from being an empty shell insid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…being human again.  You helped me get there.   It may h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een a while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but…</w:t>
      </w:r>
    </w:p>
    <w:p w14:paraId="277ACD5C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24F73F" w14:textId="77777777" w:rsidR="005A4184" w:rsidRPr="003B49D7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A4184" w:rsidRPr="003B49D7">
        <w:rPr>
          <w:sz w:val="28"/>
          <w:szCs w:val="28"/>
          <w:u w:val="single"/>
        </w:rPr>
        <w:t>RANDOM SOUND</w:t>
      </w:r>
    </w:p>
    <w:p w14:paraId="7E2E07E5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6F1DE7E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7F15CD1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love you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Kendra. </w:t>
      </w:r>
    </w:p>
    <w:p w14:paraId="11829DFD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F3A124" w14:textId="77777777" w:rsidR="005A4184" w:rsidRPr="003B49D7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2SP</w:t>
      </w:r>
    </w:p>
    <w:p w14:paraId="4F79BEB0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C955343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57A7E557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hocked, low voice)</w:t>
      </w:r>
    </w:p>
    <w:p w14:paraId="5F1616B1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….</w:t>
      </w:r>
      <w:proofErr w:type="spellStart"/>
      <w:r>
        <w:rPr>
          <w:sz w:val="28"/>
          <w:szCs w:val="28"/>
        </w:rPr>
        <w:t>i'm</w:t>
      </w:r>
      <w:proofErr w:type="spellEnd"/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>it's</w:t>
      </w:r>
    </w:p>
    <w:p w14:paraId="6D716734" w14:textId="77777777" w:rsidR="00743D91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2912D1A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67C17FD" w14:textId="15552E28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know. It's a lot, a huge </w:t>
      </w:r>
      <w:r w:rsidR="001364F2">
        <w:rPr>
          <w:sz w:val="28"/>
          <w:szCs w:val="28"/>
        </w:rPr>
        <w:t>number</w:t>
      </w:r>
      <w:r>
        <w:rPr>
          <w:sz w:val="28"/>
          <w:szCs w:val="28"/>
        </w:rPr>
        <w:t xml:space="preserve"> of emotions.  I'm no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364F2">
        <w:rPr>
          <w:sz w:val="28"/>
          <w:szCs w:val="28"/>
        </w:rPr>
        <w:tab/>
      </w:r>
      <w:r>
        <w:rPr>
          <w:sz w:val="28"/>
          <w:szCs w:val="28"/>
        </w:rPr>
        <w:t xml:space="preserve">asking you to feel the same way I do right now.  I'm not asking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</w:t>
      </w:r>
      <w:r w:rsidR="0000039D">
        <w:rPr>
          <w:sz w:val="28"/>
          <w:szCs w:val="28"/>
        </w:rPr>
        <w:t>not to</w:t>
      </w:r>
      <w:r>
        <w:rPr>
          <w:sz w:val="28"/>
          <w:szCs w:val="28"/>
        </w:rPr>
        <w:t xml:space="preserve"> have hesitations or doubts. I'm not asking you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ything, other than to know…has that door leading toward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and I being </w:t>
      </w:r>
      <w:r w:rsidR="003B43B1">
        <w:rPr>
          <w:sz w:val="28"/>
          <w:szCs w:val="28"/>
        </w:rPr>
        <w:t>together</w:t>
      </w:r>
      <w:r>
        <w:rPr>
          <w:sz w:val="28"/>
          <w:szCs w:val="28"/>
        </w:rPr>
        <w:t>; been shut fo</w:t>
      </w:r>
      <w:r w:rsidR="003B43B1">
        <w:rPr>
          <w:sz w:val="28"/>
          <w:szCs w:val="28"/>
        </w:rPr>
        <w:t xml:space="preserve">rever, or (slight chuckle) </w:t>
      </w:r>
      <w:r w:rsidR="003B43B1">
        <w:rPr>
          <w:sz w:val="28"/>
          <w:szCs w:val="28"/>
        </w:rPr>
        <w:tab/>
      </w:r>
      <w:r w:rsidR="003B43B1">
        <w:rPr>
          <w:sz w:val="28"/>
          <w:szCs w:val="28"/>
        </w:rPr>
        <w:tab/>
      </w:r>
      <w:r w:rsidR="003B43B1">
        <w:rPr>
          <w:sz w:val="28"/>
          <w:szCs w:val="28"/>
        </w:rPr>
        <w:tab/>
        <w:t xml:space="preserve">…is </w:t>
      </w:r>
      <w:r>
        <w:rPr>
          <w:sz w:val="28"/>
          <w:szCs w:val="28"/>
        </w:rPr>
        <w:t>your life better with me in it or not in it?</w:t>
      </w:r>
    </w:p>
    <w:p w14:paraId="61B0FAB5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D8EDBA0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5SP</w:t>
      </w:r>
    </w:p>
    <w:p w14:paraId="4C8C7C37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8623D2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91900F5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Kendra.  Say something</w:t>
      </w:r>
      <w:r w:rsidR="0000039D">
        <w:rPr>
          <w:sz w:val="28"/>
          <w:szCs w:val="28"/>
        </w:rPr>
        <w:t>—a</w:t>
      </w:r>
      <w:r>
        <w:rPr>
          <w:sz w:val="28"/>
          <w:szCs w:val="28"/>
        </w:rPr>
        <w:t xml:space="preserve">nything to tell me one way 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 xml:space="preserve">another.  If your mouth can't say the words, okay…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understand that.  A gesture then, no matter how simple.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ug, a nod…anything that tell</w:t>
      </w:r>
      <w:r w:rsidR="0000039D">
        <w:rPr>
          <w:sz w:val="28"/>
          <w:szCs w:val="28"/>
        </w:rPr>
        <w:t>s</w:t>
      </w:r>
      <w:r>
        <w:rPr>
          <w:sz w:val="28"/>
          <w:szCs w:val="28"/>
        </w:rPr>
        <w:t xml:space="preserve"> me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should I stay and take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job?</w:t>
      </w:r>
    </w:p>
    <w:p w14:paraId="7F46B6C1" w14:textId="77777777" w:rsidR="005A4184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6DDFEB3" w14:textId="77777777" w:rsidR="005A4184" w:rsidRPr="003B49D7" w:rsidRDefault="005A418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CA416C" w:rsidRPr="003B49D7">
        <w:rPr>
          <w:sz w:val="28"/>
          <w:szCs w:val="28"/>
          <w:u w:val="single"/>
        </w:rPr>
        <w:t>3SP</w:t>
      </w:r>
    </w:p>
    <w:p w14:paraId="1D810B25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95566A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E2127C1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, resigned)</w:t>
      </w:r>
    </w:p>
    <w:p w14:paraId="68FEEBB5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kay Kendra. I understand. Um, look…</w:t>
      </w:r>
    </w:p>
    <w:p w14:paraId="16A55B5E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0AEEC1B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CA416C">
        <w:rPr>
          <w:sz w:val="28"/>
          <w:szCs w:val="28"/>
          <w:u w:val="single"/>
        </w:rPr>
        <w:t>SOUND OF CAMERA BEING UNCLIPPED FROM HIS VEST, BASS' VOICE WILL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CA416C">
        <w:rPr>
          <w:sz w:val="28"/>
          <w:szCs w:val="28"/>
          <w:u w:val="single"/>
        </w:rPr>
        <w:t>NOW BE MORE DISTANT AS HE WALKS AWAY.</w:t>
      </w:r>
      <w:r>
        <w:rPr>
          <w:sz w:val="28"/>
          <w:szCs w:val="28"/>
        </w:rPr>
        <w:t xml:space="preserve"> </w:t>
      </w:r>
    </w:p>
    <w:p w14:paraId="31A4A22C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3EE4E13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835EB72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d)</w:t>
      </w:r>
    </w:p>
    <w:p w14:paraId="07964544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0039D">
        <w:rPr>
          <w:sz w:val="28"/>
          <w:szCs w:val="28"/>
        </w:rPr>
        <w:t>I had that thing</w:t>
      </w:r>
      <w:r>
        <w:rPr>
          <w:sz w:val="28"/>
          <w:szCs w:val="28"/>
        </w:rPr>
        <w:t xml:space="preserve"> because I was assigned to this station and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DD2ED7">
        <w:rPr>
          <w:sz w:val="28"/>
          <w:szCs w:val="28"/>
        </w:rPr>
        <w:t>Beauregard</w:t>
      </w:r>
      <w:r>
        <w:rPr>
          <w:sz w:val="28"/>
          <w:szCs w:val="28"/>
        </w:rPr>
        <w:t xml:space="preserve">-Lowing wanted to keep tabs on my progress.  I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 xml:space="preserve">don't need it any longer.  I want you to have it.  It …was the </w:t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 w:rsidR="0000039D">
        <w:rPr>
          <w:sz w:val="28"/>
          <w:szCs w:val="28"/>
        </w:rPr>
        <w:tab/>
      </w:r>
      <w:r>
        <w:rPr>
          <w:sz w:val="28"/>
          <w:szCs w:val="28"/>
        </w:rPr>
        <w:t xml:space="preserve">second closest thing to my heart while I was here. </w:t>
      </w:r>
    </w:p>
    <w:p w14:paraId="2AEBF4CE" w14:textId="77777777" w:rsidR="00743D91" w:rsidRDefault="00743D9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91B5808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A416C">
        <w:rPr>
          <w:sz w:val="28"/>
          <w:szCs w:val="28"/>
          <w:u w:val="single"/>
        </w:rPr>
        <w:t>WALKING AWAY FROM THE CAMERA. DOOR CLOSES IN THE DISTANCE</w:t>
      </w:r>
    </w:p>
    <w:p w14:paraId="690CF289" w14:textId="77777777" w:rsidR="00CA416C" w:rsidRPr="003B49D7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2SP</w:t>
      </w:r>
    </w:p>
    <w:p w14:paraId="30C1647C" w14:textId="77777777" w:rsidR="00CA416C" w:rsidRP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A416C">
        <w:rPr>
          <w:sz w:val="28"/>
          <w:szCs w:val="28"/>
          <w:u w:val="single"/>
        </w:rPr>
        <w:t>SOFT CRYING</w:t>
      </w:r>
    </w:p>
    <w:p w14:paraId="0638C669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B206A0F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A416C">
        <w:rPr>
          <w:sz w:val="28"/>
          <w:szCs w:val="28"/>
          <w:u w:val="single"/>
        </w:rPr>
        <w:t>FADE OUT</w:t>
      </w:r>
    </w:p>
    <w:p w14:paraId="359198F7" w14:textId="77777777" w:rsidR="00CA416C" w:rsidRPr="003B49D7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3B49D7">
        <w:rPr>
          <w:sz w:val="28"/>
          <w:szCs w:val="28"/>
        </w:rPr>
        <w:tab/>
      </w:r>
      <w:r w:rsidR="00CA416C" w:rsidRPr="003B49D7">
        <w:rPr>
          <w:sz w:val="28"/>
          <w:szCs w:val="28"/>
          <w:u w:val="single"/>
        </w:rPr>
        <w:t>ELECTRIC BEEP – DIGITAL RECORDER</w:t>
      </w:r>
    </w:p>
    <w:p w14:paraId="2DA61B91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A416C">
        <w:rPr>
          <w:sz w:val="28"/>
          <w:szCs w:val="28"/>
          <w:u w:val="single"/>
        </w:rPr>
        <w:t>OUTSIDE ON THE ICEWAY. LC-130 REVVING UP, WIND SOUNDS</w:t>
      </w:r>
    </w:p>
    <w:p w14:paraId="587C495D" w14:textId="77777777" w:rsidR="003B49D7" w:rsidRDefault="003B49D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33175DC3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ILOT</w:t>
      </w:r>
    </w:p>
    <w:p w14:paraId="2274C7AD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846801">
        <w:rPr>
          <w:sz w:val="28"/>
          <w:szCs w:val="28"/>
        </w:rPr>
        <w:t xml:space="preserve">VO) </w:t>
      </w:r>
      <w:r>
        <w:rPr>
          <w:sz w:val="28"/>
          <w:szCs w:val="28"/>
        </w:rPr>
        <w:t>Louder to be heard)</w:t>
      </w:r>
    </w:p>
    <w:p w14:paraId="751CF669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kay</w:t>
      </w:r>
      <w:r w:rsidR="0000039D">
        <w:rPr>
          <w:sz w:val="28"/>
          <w:szCs w:val="28"/>
        </w:rPr>
        <w:t>,</w:t>
      </w:r>
      <w:r>
        <w:rPr>
          <w:sz w:val="28"/>
          <w:szCs w:val="28"/>
        </w:rPr>
        <w:t xml:space="preserve"> Marshal! You</w:t>
      </w:r>
      <w:r w:rsidR="0000039D">
        <w:rPr>
          <w:sz w:val="28"/>
          <w:szCs w:val="28"/>
        </w:rPr>
        <w:t>r</w:t>
      </w:r>
      <w:r>
        <w:rPr>
          <w:sz w:val="28"/>
          <w:szCs w:val="28"/>
        </w:rPr>
        <w:t xml:space="preserve"> prisoner is loaded and secured down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structure. You're seated directly across from him a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quested.</w:t>
      </w:r>
    </w:p>
    <w:p w14:paraId="73260DAE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5E7D003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923CA0B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7B9BD381" w14:textId="6EB6577A" w:rsidR="0000039D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py that. </w:t>
      </w:r>
    </w:p>
    <w:p w14:paraId="6446E206" w14:textId="77777777" w:rsidR="00ED7159" w:rsidRDefault="00ED715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0DE37E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ILOT</w:t>
      </w:r>
    </w:p>
    <w:p w14:paraId="43DD1457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136236F5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is will be one for the history books. First prisoner transpor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ff Antarctica from an American station. First homicide arres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o. </w:t>
      </w:r>
    </w:p>
    <w:p w14:paraId="39E31751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024EBF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B93EACC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24A38627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ad, but accurate. </w:t>
      </w:r>
    </w:p>
    <w:p w14:paraId="305E4B54" w14:textId="0E59E004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F3B925" w14:textId="77777777" w:rsidR="00ED7159" w:rsidRDefault="00ED715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7CA218" w14:textId="77777777" w:rsidR="00CA416C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ILOT</w:t>
      </w:r>
    </w:p>
    <w:p w14:paraId="44633E9F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2E6633AD" w14:textId="780F8A79" w:rsidR="00846801" w:rsidRDefault="00CA41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t's uh…</w:t>
      </w:r>
      <w:r w:rsidR="00ED7159">
        <w:rPr>
          <w:sz w:val="28"/>
          <w:szCs w:val="28"/>
        </w:rPr>
        <w:t>oh nine hundred</w:t>
      </w:r>
      <w:r w:rsidR="00846801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We're wheel's up </w:t>
      </w:r>
      <w:r w:rsidR="00846801">
        <w:rPr>
          <w:sz w:val="28"/>
          <w:szCs w:val="28"/>
        </w:rPr>
        <w:t xml:space="preserve">in five minutes.  </w:t>
      </w:r>
    </w:p>
    <w:p w14:paraId="07403CE5" w14:textId="77777777" w:rsidR="00ED7159" w:rsidRDefault="00ED715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1D94C7D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8582CAE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59B6DDCF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'll load up in a second.  </w:t>
      </w:r>
      <w:r w:rsidR="0000039D">
        <w:rPr>
          <w:sz w:val="28"/>
          <w:szCs w:val="28"/>
        </w:rPr>
        <w:t>I w</w:t>
      </w:r>
      <w:r>
        <w:rPr>
          <w:sz w:val="28"/>
          <w:szCs w:val="28"/>
        </w:rPr>
        <w:t>ant to get one last look.</w:t>
      </w:r>
    </w:p>
    <w:p w14:paraId="57683CCB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4F1157B" w14:textId="77777777" w:rsidR="00846801" w:rsidRPr="009E1093" w:rsidRDefault="009E109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846801" w:rsidRPr="009E1093">
        <w:rPr>
          <w:sz w:val="28"/>
          <w:szCs w:val="28"/>
          <w:u w:val="single"/>
        </w:rPr>
        <w:t>3SP, SLIGHT WIND</w:t>
      </w:r>
    </w:p>
    <w:p w14:paraId="3FD1F270" w14:textId="77777777" w:rsidR="00846801" w:rsidRDefault="008468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6C20E14" w14:textId="466CD743" w:rsidR="003B49D7" w:rsidRPr="00ED7159" w:rsidRDefault="009E109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846801" w:rsidRPr="009E1093">
        <w:rPr>
          <w:sz w:val="28"/>
          <w:szCs w:val="28"/>
          <w:u w:val="single"/>
        </w:rPr>
        <w:t>PA CHIME</w:t>
      </w:r>
    </w:p>
    <w:p w14:paraId="5DA2C358" w14:textId="77777777" w:rsidR="00846801" w:rsidRDefault="00846801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ERYL-LYNN</w:t>
      </w:r>
    </w:p>
    <w:p w14:paraId="482CFC02" w14:textId="77777777" w:rsidR="00846801" w:rsidRDefault="00846801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on PA, NOT AS CHIPPER AS USUAL)</w:t>
      </w:r>
    </w:p>
    <w:p w14:paraId="00CCA7EE" w14:textId="77777777" w:rsidR="009E1093" w:rsidRPr="009E1093" w:rsidRDefault="00846801" w:rsidP="009E1093">
      <w:pPr>
        <w:pStyle w:val="NoSpacing"/>
        <w:tabs>
          <w:tab w:val="left" w:pos="720"/>
          <w:tab w:val="left" w:pos="2160"/>
        </w:tabs>
        <w:rPr>
          <w:sz w:val="28"/>
          <w:szCs w:val="28"/>
        </w:rPr>
      </w:pP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 w:rsidR="009E1093" w:rsidRPr="009E1093">
        <w:rPr>
          <w:sz w:val="28"/>
          <w:szCs w:val="28"/>
        </w:rPr>
        <w:t xml:space="preserve">Good </w:t>
      </w:r>
      <w:proofErr w:type="gramStart"/>
      <w:r w:rsidR="009E1093" w:rsidRPr="009E1093">
        <w:rPr>
          <w:sz w:val="28"/>
          <w:szCs w:val="28"/>
        </w:rPr>
        <w:t>Morning</w:t>
      </w:r>
      <w:proofErr w:type="gramEnd"/>
      <w:r w:rsidR="009E1093" w:rsidRPr="009E1093">
        <w:rPr>
          <w:sz w:val="28"/>
          <w:szCs w:val="28"/>
        </w:rPr>
        <w:t>, Y</w:t>
      </w:r>
      <w:r w:rsidR="0000039D">
        <w:rPr>
          <w:sz w:val="28"/>
          <w:szCs w:val="28"/>
        </w:rPr>
        <w:t>'a</w:t>
      </w:r>
      <w:r w:rsidR="009E1093" w:rsidRPr="009E1093">
        <w:rPr>
          <w:sz w:val="28"/>
          <w:szCs w:val="28"/>
        </w:rPr>
        <w:t>ll</w:t>
      </w:r>
      <w:r w:rsidR="0000039D">
        <w:rPr>
          <w:sz w:val="28"/>
          <w:szCs w:val="28"/>
        </w:rPr>
        <w:t>,</w:t>
      </w:r>
      <w:r w:rsidR="009E1093" w:rsidRPr="009E1093">
        <w:rPr>
          <w:sz w:val="28"/>
          <w:szCs w:val="28"/>
        </w:rPr>
        <w:t xml:space="preserve"> and I hope all my poleies are doing </w:t>
      </w:r>
      <w:r w:rsidR="009E1093">
        <w:rPr>
          <w:sz w:val="28"/>
          <w:szCs w:val="28"/>
        </w:rPr>
        <w:tab/>
      </w:r>
      <w:r w:rsidR="009E1093">
        <w:rPr>
          <w:sz w:val="28"/>
          <w:szCs w:val="28"/>
        </w:rPr>
        <w:tab/>
      </w:r>
      <w:r w:rsidR="009E1093">
        <w:rPr>
          <w:sz w:val="28"/>
          <w:szCs w:val="28"/>
        </w:rPr>
        <w:tab/>
      </w:r>
      <w:r w:rsidR="009E1093">
        <w:rPr>
          <w:sz w:val="28"/>
          <w:szCs w:val="28"/>
        </w:rPr>
        <w:tab/>
        <w:t xml:space="preserve">better than I am this morning. </w:t>
      </w:r>
      <w:r w:rsidR="009E1093" w:rsidRPr="009E1093">
        <w:rPr>
          <w:sz w:val="28"/>
          <w:szCs w:val="28"/>
        </w:rPr>
        <w:t xml:space="preserve">Today is </w:t>
      </w:r>
      <w:r w:rsidR="009E1093">
        <w:rPr>
          <w:sz w:val="28"/>
          <w:szCs w:val="28"/>
        </w:rPr>
        <w:t>Friday</w:t>
      </w:r>
      <w:r w:rsidR="009E1093" w:rsidRPr="009E1093">
        <w:rPr>
          <w:sz w:val="28"/>
          <w:szCs w:val="28"/>
        </w:rPr>
        <w:t xml:space="preserve">, </w:t>
      </w:r>
      <w:r w:rsidR="009E1093">
        <w:rPr>
          <w:sz w:val="28"/>
          <w:szCs w:val="28"/>
        </w:rPr>
        <w:t>Feb</w:t>
      </w:r>
      <w:r w:rsidR="0000039D">
        <w:rPr>
          <w:sz w:val="28"/>
          <w:szCs w:val="28"/>
        </w:rPr>
        <w:t>ru</w:t>
      </w:r>
      <w:r w:rsidR="009E1093">
        <w:rPr>
          <w:sz w:val="28"/>
          <w:szCs w:val="28"/>
        </w:rPr>
        <w:t>ary</w:t>
      </w:r>
      <w:r w:rsidR="009E1093" w:rsidRPr="009E1093">
        <w:rPr>
          <w:sz w:val="28"/>
          <w:szCs w:val="28"/>
        </w:rPr>
        <w:t xml:space="preserve"> 11th, </w:t>
      </w:r>
      <w:r w:rsidR="009E1093">
        <w:rPr>
          <w:sz w:val="28"/>
          <w:szCs w:val="28"/>
        </w:rPr>
        <w:tab/>
      </w:r>
      <w:r w:rsidR="009E1093">
        <w:rPr>
          <w:sz w:val="28"/>
          <w:szCs w:val="28"/>
        </w:rPr>
        <w:tab/>
      </w:r>
      <w:r w:rsidR="0055626A">
        <w:rPr>
          <w:sz w:val="28"/>
          <w:szCs w:val="28"/>
        </w:rPr>
        <w:tab/>
      </w:r>
      <w:r w:rsidR="009E1093" w:rsidRPr="009E1093">
        <w:rPr>
          <w:sz w:val="28"/>
          <w:szCs w:val="28"/>
        </w:rPr>
        <w:t xml:space="preserve">and it's 09:00 on the tick. This is Ms. Cheryl-Lynn here with </w:t>
      </w:r>
      <w:r w:rsidR="009E1093">
        <w:rPr>
          <w:sz w:val="28"/>
          <w:szCs w:val="28"/>
        </w:rPr>
        <w:tab/>
      </w:r>
      <w:r w:rsidR="009E1093">
        <w:rPr>
          <w:sz w:val="28"/>
          <w:szCs w:val="28"/>
        </w:rPr>
        <w:tab/>
      </w:r>
      <w:r w:rsidR="009E1093">
        <w:rPr>
          <w:sz w:val="28"/>
          <w:szCs w:val="28"/>
        </w:rPr>
        <w:tab/>
      </w:r>
      <w:r w:rsidR="009E1093" w:rsidRPr="009E1093">
        <w:rPr>
          <w:sz w:val="28"/>
          <w:szCs w:val="28"/>
        </w:rPr>
        <w:t>your South Pole daily announcements!</w:t>
      </w:r>
    </w:p>
    <w:p w14:paraId="465308B6" w14:textId="77777777" w:rsidR="009E1093" w:rsidRPr="009E1093" w:rsidRDefault="009E1093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7A82113F" w14:textId="77777777" w:rsidR="009E1093" w:rsidRPr="009E1093" w:rsidRDefault="009E1093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9E1093">
        <w:rPr>
          <w:sz w:val="28"/>
          <w:szCs w:val="28"/>
          <w:u w:val="single"/>
        </w:rPr>
        <w:t xml:space="preserve">OVERHEAD SPEAKER -TAPE RECORDER BUTTON SOUND, CHEESY FANFAIR </w:t>
      </w:r>
      <w:r>
        <w:rPr>
          <w:sz w:val="28"/>
          <w:szCs w:val="28"/>
        </w:rPr>
        <w:tab/>
      </w:r>
      <w:r w:rsidRPr="009E1093">
        <w:rPr>
          <w:sz w:val="28"/>
          <w:szCs w:val="28"/>
          <w:u w:val="single"/>
        </w:rPr>
        <w:t>MUSIC PLAYS, TAPE RECORDER BUTTON SOUND.</w:t>
      </w:r>
    </w:p>
    <w:p w14:paraId="789523DF" w14:textId="77777777" w:rsidR="0000039D" w:rsidRPr="009E1093" w:rsidRDefault="0000039D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0C8E28BC" w14:textId="77777777" w:rsidR="009E1093" w:rsidRPr="009E1093" w:rsidRDefault="009E1093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E1093">
        <w:rPr>
          <w:sz w:val="28"/>
          <w:szCs w:val="28"/>
        </w:rPr>
        <w:t>CHERYL-LYNN:</w:t>
      </w:r>
      <w:r w:rsidRPr="009E1093">
        <w:rPr>
          <w:sz w:val="28"/>
          <w:szCs w:val="28"/>
        </w:rPr>
        <w:tab/>
      </w:r>
    </w:p>
    <w:p w14:paraId="44BD7E8D" w14:textId="77777777" w:rsidR="009E1093" w:rsidRPr="009E1093" w:rsidRDefault="009E1093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E1093">
        <w:rPr>
          <w:sz w:val="28"/>
          <w:szCs w:val="28"/>
        </w:rPr>
        <w:t xml:space="preserve">(VO / OVERHEAD SPEAKER) </w:t>
      </w:r>
    </w:p>
    <w:p w14:paraId="34ACC14A" w14:textId="77777777" w:rsidR="009E1093" w:rsidRPr="009E1093" w:rsidRDefault="009E1093" w:rsidP="009E1093">
      <w:pPr>
        <w:pStyle w:val="NoSpacing"/>
        <w:tabs>
          <w:tab w:val="left" w:pos="720"/>
          <w:tab w:val="left" w:pos="216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5626A">
        <w:rPr>
          <w:sz w:val="28"/>
          <w:szCs w:val="28"/>
        </w:rPr>
        <w:t>Oh now…I didn't want that one to play.  Anyway, t</w:t>
      </w:r>
      <w:r w:rsidRPr="009E1093">
        <w:rPr>
          <w:sz w:val="28"/>
          <w:szCs w:val="28"/>
        </w:rPr>
        <w:t xml:space="preserve">oday, </w:t>
      </w:r>
      <w:r w:rsidR="0055626A">
        <w:rPr>
          <w:sz w:val="28"/>
          <w:szCs w:val="28"/>
        </w:rPr>
        <w:t xml:space="preserve">we </w:t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  <w:t xml:space="preserve">have to say goodbye to our own Deputy Marshal Bass Marlow.  </w:t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  <w:t>He may have only been here for a short time, but he'</w:t>
      </w:r>
      <w:r w:rsidR="0000039D">
        <w:rPr>
          <w:sz w:val="28"/>
          <w:szCs w:val="28"/>
        </w:rPr>
        <w:t>s</w:t>
      </w:r>
      <w:r w:rsidR="0055626A">
        <w:rPr>
          <w:sz w:val="28"/>
          <w:szCs w:val="28"/>
        </w:rPr>
        <w:t xml:space="preserve"> leaving a </w:t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  <w:t xml:space="preserve">lasting impression on all of us.  You have a safe trip back home </w:t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  <w:t>Shug (whispers)</w:t>
      </w:r>
      <w:r w:rsidR="0000039D">
        <w:rPr>
          <w:sz w:val="28"/>
          <w:szCs w:val="28"/>
        </w:rPr>
        <w:t>,</w:t>
      </w:r>
      <w:r w:rsidR="0055626A">
        <w:rPr>
          <w:sz w:val="28"/>
          <w:szCs w:val="28"/>
        </w:rPr>
        <w:t xml:space="preserve"> and despite what Doctor grumpy says, we'll </w:t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</w:r>
      <w:r w:rsidR="0055626A">
        <w:rPr>
          <w:sz w:val="28"/>
          <w:szCs w:val="28"/>
        </w:rPr>
        <w:tab/>
        <w:t xml:space="preserve">always leave a light on for ya. </w:t>
      </w:r>
      <w:r w:rsidRPr="009E1093">
        <w:rPr>
          <w:sz w:val="28"/>
          <w:szCs w:val="28"/>
        </w:rPr>
        <w:t xml:space="preserve"> </w:t>
      </w:r>
    </w:p>
    <w:p w14:paraId="627FF418" w14:textId="77777777" w:rsidR="009E1093" w:rsidRPr="009E1093" w:rsidRDefault="009E1093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61C4301B" w14:textId="77777777" w:rsidR="009E1093" w:rsidRDefault="009E1093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 w:rsidRPr="009E1093">
        <w:rPr>
          <w:sz w:val="28"/>
          <w:szCs w:val="28"/>
        </w:rPr>
        <w:tab/>
      </w:r>
      <w:r w:rsidRPr="009E1093">
        <w:rPr>
          <w:sz w:val="28"/>
          <w:szCs w:val="28"/>
          <w:u w:val="single"/>
        </w:rPr>
        <w:t xml:space="preserve">OVERHEAD SPEAKER -TAPE RECORDER BUTTON SOUND, </w:t>
      </w:r>
      <w:r w:rsidR="0055626A">
        <w:rPr>
          <w:sz w:val="28"/>
          <w:szCs w:val="28"/>
          <w:u w:val="single"/>
        </w:rPr>
        <w:t>CHEESY CRYING</w:t>
      </w:r>
      <w:r w:rsidRPr="009E1093">
        <w:rPr>
          <w:sz w:val="28"/>
          <w:szCs w:val="28"/>
          <w:u w:val="single"/>
        </w:rPr>
        <w:t xml:space="preserve"> </w:t>
      </w:r>
      <w:r>
        <w:rPr>
          <w:sz w:val="28"/>
          <w:szCs w:val="28"/>
        </w:rPr>
        <w:tab/>
      </w:r>
      <w:r w:rsidR="0055626A">
        <w:rPr>
          <w:sz w:val="28"/>
          <w:szCs w:val="28"/>
          <w:u w:val="single"/>
        </w:rPr>
        <w:t>SOUND</w:t>
      </w:r>
      <w:r w:rsidRPr="009E1093">
        <w:rPr>
          <w:sz w:val="28"/>
          <w:szCs w:val="28"/>
          <w:u w:val="single"/>
        </w:rPr>
        <w:t xml:space="preserve"> PLAYS, TAPE RECORDER BUTTON SOUND.</w:t>
      </w:r>
    </w:p>
    <w:p w14:paraId="3E767185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60EDE2DE" w14:textId="588AF669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661C0883" w14:textId="5C7F78C8" w:rsidR="00ED7159" w:rsidRDefault="00ED7159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21497FC7" w14:textId="1BB7B715" w:rsidR="00ED7159" w:rsidRDefault="00ED7159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71F76689" w14:textId="77777777" w:rsidR="00ED7159" w:rsidRDefault="00ED7159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2125398A" w14:textId="77777777" w:rsidR="0055626A" w:rsidRPr="009E1093" w:rsidRDefault="0055626A" w:rsidP="0055626A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E1093">
        <w:rPr>
          <w:sz w:val="28"/>
          <w:szCs w:val="28"/>
        </w:rPr>
        <w:t>CHERYL-LYNN:</w:t>
      </w:r>
      <w:r w:rsidRPr="009E1093">
        <w:rPr>
          <w:sz w:val="28"/>
          <w:szCs w:val="28"/>
        </w:rPr>
        <w:tab/>
      </w:r>
    </w:p>
    <w:p w14:paraId="2C1D2346" w14:textId="77777777" w:rsidR="0055626A" w:rsidRPr="009E1093" w:rsidRDefault="0055626A" w:rsidP="0055626A">
      <w:pPr>
        <w:pStyle w:val="NoSpacing"/>
        <w:tabs>
          <w:tab w:val="left" w:pos="720"/>
        </w:tabs>
        <w:rPr>
          <w:sz w:val="28"/>
          <w:szCs w:val="28"/>
        </w:rPr>
      </w:pP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 w:rsidRPr="009E1093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E1093">
        <w:rPr>
          <w:sz w:val="28"/>
          <w:szCs w:val="28"/>
        </w:rPr>
        <w:t xml:space="preserve">(VO / OVERHEAD SPEAKER) </w:t>
      </w:r>
    </w:p>
    <w:p w14:paraId="74DEFA7C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ommy, you reversed the tapes. That one wa</w:t>
      </w:r>
      <w:r w:rsidR="0000039D">
        <w:rPr>
          <w:sz w:val="28"/>
          <w:szCs w:val="28"/>
        </w:rPr>
        <w:t>s</w:t>
      </w:r>
      <w:r>
        <w:rPr>
          <w:sz w:val="28"/>
          <w:szCs w:val="28"/>
        </w:rPr>
        <w:t xml:space="preserve"> supposed to b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or Bass.  Bless your heart… The last twelve pol</w:t>
      </w:r>
      <w:r w:rsidR="0000039D">
        <w:rPr>
          <w:sz w:val="28"/>
          <w:szCs w:val="28"/>
        </w:rPr>
        <w:t>e</w:t>
      </w:r>
      <w:r>
        <w:rPr>
          <w:sz w:val="28"/>
          <w:szCs w:val="28"/>
        </w:rPr>
        <w:t xml:space="preserve">ies will b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eparting on Monday, February 14</w:t>
      </w:r>
      <w:r w:rsidRPr="0055626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. Ya'll need to make sur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ou've filed</w:t>
      </w:r>
      <w:proofErr w:type="gramStart"/>
      <w:r>
        <w:rPr>
          <w:sz w:val="28"/>
          <w:szCs w:val="28"/>
        </w:rPr>
        <w:t>…..</w:t>
      </w:r>
      <w:proofErr w:type="gramEnd"/>
    </w:p>
    <w:p w14:paraId="293C60E2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0C5D7F11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STATIC, ANNOUNCEMENTS FLICKER IN AND OUT, GLITCHING AND THEN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S</w:t>
      </w:r>
      <w:r w:rsidR="0000039D">
        <w:rPr>
          <w:sz w:val="28"/>
          <w:szCs w:val="28"/>
          <w:u w:val="single"/>
        </w:rPr>
        <w:t>IL</w:t>
      </w:r>
      <w:r w:rsidRPr="003B49D7">
        <w:rPr>
          <w:sz w:val="28"/>
          <w:szCs w:val="28"/>
          <w:u w:val="single"/>
        </w:rPr>
        <w:t>ENCE</w:t>
      </w:r>
      <w:r>
        <w:rPr>
          <w:sz w:val="28"/>
          <w:szCs w:val="28"/>
        </w:rPr>
        <w:t>.</w:t>
      </w:r>
    </w:p>
    <w:p w14:paraId="79E07528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32FB7266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73607810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/ OVERHEAD SPEAKER)</w:t>
      </w:r>
    </w:p>
    <w:p w14:paraId="56EAE2D1" w14:textId="2EE24635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're </w:t>
      </w:r>
      <w:r w:rsidR="00ED7159">
        <w:rPr>
          <w:sz w:val="28"/>
          <w:szCs w:val="28"/>
        </w:rPr>
        <w:t>live Doctor, go</w:t>
      </w:r>
      <w:r w:rsidR="007C18F2">
        <w:rPr>
          <w:sz w:val="28"/>
          <w:szCs w:val="28"/>
        </w:rPr>
        <w:t>!</w:t>
      </w:r>
    </w:p>
    <w:p w14:paraId="0C0C4013" w14:textId="77777777" w:rsidR="0055626A" w:rsidRDefault="0055626A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4D02CBB4" w14:textId="77777777" w:rsidR="0055626A" w:rsidRPr="00EC201A" w:rsidRDefault="0055626A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2SP</w:t>
      </w:r>
      <w:r w:rsidR="006166E8" w:rsidRPr="00EC201A">
        <w:rPr>
          <w:sz w:val="28"/>
          <w:szCs w:val="28"/>
          <w:u w:val="single"/>
        </w:rPr>
        <w:t xml:space="preserve">    </w:t>
      </w:r>
    </w:p>
    <w:p w14:paraId="7F4D9812" w14:textId="77777777" w:rsidR="0055626A" w:rsidRPr="00EC201A" w:rsidRDefault="0055626A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5ECFE904" w14:textId="77777777" w:rsidR="0055626A" w:rsidRPr="00EC201A" w:rsidRDefault="0055626A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KENDRA SINGS</w:t>
      </w:r>
      <w:r w:rsidR="0000039D" w:rsidRPr="00EC201A">
        <w:rPr>
          <w:sz w:val="28"/>
          <w:szCs w:val="28"/>
          <w:u w:val="single"/>
        </w:rPr>
        <w:t>,</w:t>
      </w:r>
      <w:r w:rsidRPr="00EC201A">
        <w:rPr>
          <w:sz w:val="28"/>
          <w:szCs w:val="28"/>
          <w:u w:val="single"/>
        </w:rPr>
        <w:t xml:space="preserve"> GIRL CRUSH. ALOUD FOR THE EN</w:t>
      </w:r>
      <w:r w:rsidR="002B523B" w:rsidRPr="00EC201A">
        <w:rPr>
          <w:sz w:val="28"/>
          <w:szCs w:val="28"/>
          <w:u w:val="single"/>
        </w:rPr>
        <w:t xml:space="preserve">TIRE STATION TO HEAR. </w:t>
      </w:r>
      <w:r w:rsidR="002B523B" w:rsidRPr="00EC201A">
        <w:rPr>
          <w:sz w:val="28"/>
          <w:szCs w:val="28"/>
        </w:rPr>
        <w:tab/>
      </w:r>
      <w:r w:rsidR="002B523B" w:rsidRPr="00EC201A">
        <w:rPr>
          <w:sz w:val="28"/>
          <w:szCs w:val="28"/>
          <w:u w:val="single"/>
        </w:rPr>
        <w:t xml:space="preserve">WE FIRST HEAR IT PLAYING OUT ON THE ICE RUNWAY FOR 5-10 SECONDS, </w:t>
      </w:r>
      <w:r w:rsidR="002B523B" w:rsidRPr="00EC201A">
        <w:rPr>
          <w:sz w:val="28"/>
          <w:szCs w:val="28"/>
        </w:rPr>
        <w:tab/>
      </w:r>
      <w:r w:rsidR="002B523B" w:rsidRPr="00EC201A">
        <w:rPr>
          <w:sz w:val="28"/>
          <w:szCs w:val="28"/>
          <w:u w:val="single"/>
        </w:rPr>
        <w:t>THEN INTO THE STATION GALLEY</w:t>
      </w:r>
    </w:p>
    <w:p w14:paraId="692B2FAB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38D09E92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SONG ON PA, SOUND OF GALLY DINING AND PEOPLE CLAPPING, CHEERING</w:t>
      </w:r>
    </w:p>
    <w:p w14:paraId="36600CA6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</w:p>
    <w:p w14:paraId="1DD20C55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 xml:space="preserve">WE SHIFT TO THE VMF ARCH WHERE ALL THE DEWALTS ARE BUSY AT </w:t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WORK. STANDARD GARAGE SOUNDS I</w:t>
      </w:r>
      <w:r w:rsidR="0000039D" w:rsidRPr="00EC201A">
        <w:rPr>
          <w:sz w:val="28"/>
          <w:szCs w:val="28"/>
          <w:u w:val="single"/>
        </w:rPr>
        <w:t>N</w:t>
      </w:r>
      <w:r w:rsidRPr="00EC201A">
        <w:rPr>
          <w:sz w:val="28"/>
          <w:szCs w:val="28"/>
          <w:u w:val="single"/>
        </w:rPr>
        <w:t xml:space="preserve"> THE BACKGROUND. KENDRA'S </w:t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VOICE FILLS THE ARCH</w:t>
      </w:r>
    </w:p>
    <w:p w14:paraId="1E2FCC0F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2AB41140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  <w:t>ZEKE</w:t>
      </w:r>
    </w:p>
    <w:p w14:paraId="590687C2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  <w:t>(Excited)</w:t>
      </w:r>
    </w:p>
    <w:p w14:paraId="6A931090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  <w:t xml:space="preserve">YEAH!  THAT'S MY GIRL! YOU SING IT!  WHOOOOO. </w:t>
      </w:r>
    </w:p>
    <w:p w14:paraId="26EF6484" w14:textId="79DCFBE4" w:rsidR="002B523B" w:rsidRPr="00EC201A" w:rsidRDefault="002B523B" w:rsidP="0085765D">
      <w:pPr>
        <w:pStyle w:val="NoSpacing"/>
        <w:tabs>
          <w:tab w:val="left" w:pos="720"/>
        </w:tabs>
        <w:ind w:left="2160"/>
        <w:rPr>
          <w:sz w:val="28"/>
          <w:szCs w:val="28"/>
        </w:rPr>
      </w:pPr>
      <w:r w:rsidRPr="00EC201A">
        <w:rPr>
          <w:sz w:val="28"/>
          <w:szCs w:val="28"/>
        </w:rPr>
        <w:t xml:space="preserve">HEY! EVERYBODY SHUT THE HELL UP AND LISTEN TO THE DAMN WOMAN'S SINGING.  KEENAN, </w:t>
      </w:r>
      <w:r w:rsidR="0085765D">
        <w:rPr>
          <w:sz w:val="28"/>
          <w:szCs w:val="28"/>
        </w:rPr>
        <w:t>shut that wrench down son!</w:t>
      </w:r>
    </w:p>
    <w:p w14:paraId="48EFEDA0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377BEC84" w14:textId="77777777" w:rsidR="002B523B" w:rsidRPr="00EC201A" w:rsidRDefault="002B523B" w:rsidP="002B523B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WE SHIFT TO THE SCIENCE LAB WHERE MIKHAIL IS WORKING. KENDRA'S</w:t>
      </w:r>
      <w:r w:rsidRPr="00EC201A">
        <w:rPr>
          <w:sz w:val="28"/>
          <w:szCs w:val="28"/>
        </w:rPr>
        <w:t xml:space="preserve"> </w:t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  <w:u w:val="single"/>
        </w:rPr>
        <w:t>VOICE FILLS THE LAB</w:t>
      </w:r>
    </w:p>
    <w:p w14:paraId="282D522E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6DB67A76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</w:p>
    <w:p w14:paraId="0C84F336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63731949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  <w:t>MIKHAIL</w:t>
      </w:r>
    </w:p>
    <w:p w14:paraId="519DE7F9" w14:textId="77777777" w:rsidR="002B523B" w:rsidRPr="00EC201A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  <w:t>(Proud)</w:t>
      </w:r>
    </w:p>
    <w:p w14:paraId="31D92F39" w14:textId="39AC2F21" w:rsidR="002B523B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</w:r>
      <w:r w:rsidRPr="00EC201A">
        <w:rPr>
          <w:sz w:val="28"/>
          <w:szCs w:val="28"/>
        </w:rPr>
        <w:tab/>
        <w:t>Good for you</w:t>
      </w:r>
      <w:r w:rsidR="0000039D" w:rsidRPr="00EC201A">
        <w:rPr>
          <w:sz w:val="28"/>
          <w:szCs w:val="28"/>
        </w:rPr>
        <w:t>,</w:t>
      </w:r>
      <w:r w:rsidRPr="00EC201A">
        <w:rPr>
          <w:sz w:val="28"/>
          <w:szCs w:val="28"/>
        </w:rPr>
        <w:t xml:space="preserve"> little church mouse.  Mikhail knew, </w:t>
      </w:r>
      <w:r w:rsidR="0000039D" w:rsidRPr="00EC201A">
        <w:rPr>
          <w:sz w:val="28"/>
          <w:szCs w:val="28"/>
        </w:rPr>
        <w:tab/>
      </w:r>
      <w:r w:rsidR="0000039D" w:rsidRPr="00EC201A">
        <w:rPr>
          <w:sz w:val="28"/>
          <w:szCs w:val="28"/>
        </w:rPr>
        <w:tab/>
      </w:r>
      <w:r w:rsidR="0000039D" w:rsidRPr="00EC201A">
        <w:rPr>
          <w:sz w:val="28"/>
          <w:szCs w:val="28"/>
        </w:rPr>
        <w:tab/>
      </w:r>
      <w:r w:rsidR="0000039D" w:rsidRPr="00EC201A">
        <w:rPr>
          <w:sz w:val="28"/>
          <w:szCs w:val="28"/>
        </w:rPr>
        <w:tab/>
      </w:r>
      <w:r w:rsidR="0000039D" w:rsidRPr="00EC201A">
        <w:rPr>
          <w:sz w:val="28"/>
          <w:szCs w:val="28"/>
        </w:rPr>
        <w:tab/>
      </w:r>
      <w:r w:rsidR="00ED7159">
        <w:rPr>
          <w:sz w:val="28"/>
          <w:szCs w:val="28"/>
        </w:rPr>
        <w:tab/>
      </w:r>
      <w:r w:rsidR="0000039D" w:rsidRPr="00EC201A">
        <w:rPr>
          <w:sz w:val="28"/>
          <w:szCs w:val="28"/>
        </w:rPr>
        <w:t>tovarisch</w:t>
      </w:r>
      <w:r w:rsidR="00DD2ED7" w:rsidRPr="00EC201A">
        <w:rPr>
          <w:sz w:val="28"/>
          <w:szCs w:val="28"/>
        </w:rPr>
        <w:t>…</w:t>
      </w:r>
      <w:r w:rsidRPr="00EC201A">
        <w:rPr>
          <w:sz w:val="28"/>
          <w:szCs w:val="28"/>
        </w:rPr>
        <w:t xml:space="preserve"> was your lobster!</w:t>
      </w:r>
      <w:r>
        <w:rPr>
          <w:sz w:val="28"/>
          <w:szCs w:val="28"/>
        </w:rPr>
        <w:t xml:space="preserve"> </w:t>
      </w:r>
    </w:p>
    <w:p w14:paraId="73F56988" w14:textId="77777777" w:rsidR="002B523B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28DE7FB8" w14:textId="77777777" w:rsidR="002B523B" w:rsidRPr="003B49D7" w:rsidRDefault="002B523B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 xml:space="preserve">WE SHIFT TO THE MUSIC ROOM, WHERE KENDRA IS GIVING THE </w:t>
      </w:r>
      <w:r w:rsidRPr="003B49D7"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 xml:space="preserve">PERFORMANCE OF HER LIFE.  WE LET THE </w:t>
      </w:r>
      <w:r w:rsidR="0000039D">
        <w:rPr>
          <w:sz w:val="28"/>
          <w:szCs w:val="28"/>
          <w:u w:val="single"/>
        </w:rPr>
        <w:t>S</w:t>
      </w:r>
      <w:r w:rsidRPr="003B49D7">
        <w:rPr>
          <w:sz w:val="28"/>
          <w:szCs w:val="28"/>
          <w:u w:val="single"/>
        </w:rPr>
        <w:t>O</w:t>
      </w:r>
      <w:r w:rsidR="0000039D">
        <w:rPr>
          <w:sz w:val="28"/>
          <w:szCs w:val="28"/>
          <w:u w:val="single"/>
        </w:rPr>
        <w:t>N</w:t>
      </w:r>
      <w:r w:rsidRPr="003B49D7">
        <w:rPr>
          <w:sz w:val="28"/>
          <w:szCs w:val="28"/>
          <w:u w:val="single"/>
        </w:rPr>
        <w:t xml:space="preserve">G FINISH OUT. </w:t>
      </w:r>
    </w:p>
    <w:p w14:paraId="7AD66C50" w14:textId="77777777" w:rsidR="002B523B" w:rsidRDefault="002B523B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0F063B4B" w14:textId="77777777" w:rsidR="002B523B" w:rsidRPr="003B49D7" w:rsidRDefault="002B523B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2SP</w:t>
      </w:r>
    </w:p>
    <w:p w14:paraId="7D1D5408" w14:textId="77777777" w:rsidR="009E1093" w:rsidRDefault="009E1093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692DA20D" w14:textId="77777777" w:rsidR="009E1093" w:rsidRPr="003B49D7" w:rsidRDefault="006166E8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GO BACK TO ICERUNWAY. SONG ENDED, JUST THE LC-130 BACKGROUND</w:t>
      </w:r>
    </w:p>
    <w:p w14:paraId="16AEC356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49888253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4FC79F4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an I borrow your radio, Captain?</w:t>
      </w:r>
    </w:p>
    <w:p w14:paraId="34DF4A47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753147F4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ILOT</w:t>
      </w:r>
    </w:p>
    <w:p w14:paraId="7EA24463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re ya go.  We're ready to take off.  </w:t>
      </w:r>
      <w:r w:rsidR="0000039D">
        <w:rPr>
          <w:sz w:val="28"/>
          <w:szCs w:val="28"/>
        </w:rPr>
        <w:t>Are y</w:t>
      </w:r>
      <w:r>
        <w:rPr>
          <w:sz w:val="28"/>
          <w:szCs w:val="28"/>
        </w:rPr>
        <w:t xml:space="preserve">ou going to miss thi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lace after all?  </w:t>
      </w:r>
    </w:p>
    <w:p w14:paraId="570CE9D7" w14:textId="77777777" w:rsidR="0000039D" w:rsidRDefault="0000039D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2573CD33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693ED2D" w14:textId="7B476E19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E243B">
        <w:rPr>
          <w:sz w:val="28"/>
          <w:szCs w:val="28"/>
        </w:rPr>
        <w:t>I think that was</w:t>
      </w:r>
      <w:r>
        <w:rPr>
          <w:sz w:val="28"/>
          <w:szCs w:val="28"/>
        </w:rPr>
        <w:t xml:space="preserve"> </w:t>
      </w:r>
      <w:r w:rsidR="00824715">
        <w:rPr>
          <w:sz w:val="28"/>
          <w:szCs w:val="28"/>
        </w:rPr>
        <w:t xml:space="preserve">the </w:t>
      </w:r>
      <w:r w:rsidR="003B49D7">
        <w:rPr>
          <w:sz w:val="28"/>
          <w:szCs w:val="28"/>
        </w:rPr>
        <w:t xml:space="preserve">answer I was hoping for, so looks </w:t>
      </w:r>
      <w:r w:rsidR="003B49D7">
        <w:rPr>
          <w:sz w:val="28"/>
          <w:szCs w:val="28"/>
        </w:rPr>
        <w:tab/>
      </w:r>
      <w:r w:rsidR="003B49D7">
        <w:rPr>
          <w:sz w:val="28"/>
          <w:szCs w:val="28"/>
        </w:rPr>
        <w:tab/>
      </w:r>
      <w:r w:rsidR="003B49D7">
        <w:rPr>
          <w:sz w:val="28"/>
          <w:szCs w:val="28"/>
        </w:rPr>
        <w:tab/>
      </w:r>
      <w:r w:rsidR="003B49D7">
        <w:rPr>
          <w:sz w:val="28"/>
          <w:szCs w:val="28"/>
        </w:rPr>
        <w:tab/>
      </w:r>
      <w:r w:rsidR="003E243B">
        <w:rPr>
          <w:sz w:val="28"/>
          <w:szCs w:val="28"/>
        </w:rPr>
        <w:tab/>
      </w:r>
      <w:r w:rsidR="003B49D7">
        <w:rPr>
          <w:sz w:val="28"/>
          <w:szCs w:val="28"/>
        </w:rPr>
        <w:t xml:space="preserve">like I'm going to be back. Just </w:t>
      </w:r>
      <w:proofErr w:type="gramStart"/>
      <w:r w:rsidR="003B49D7">
        <w:rPr>
          <w:sz w:val="28"/>
          <w:szCs w:val="28"/>
        </w:rPr>
        <w:t>have to</w:t>
      </w:r>
      <w:proofErr w:type="gramEnd"/>
      <w:r w:rsidR="003B49D7">
        <w:rPr>
          <w:sz w:val="28"/>
          <w:szCs w:val="28"/>
        </w:rPr>
        <w:t xml:space="preserve"> drop off that </w:t>
      </w:r>
      <w:proofErr w:type="spellStart"/>
      <w:r w:rsidR="003B49D7">
        <w:rPr>
          <w:sz w:val="28"/>
          <w:szCs w:val="28"/>
        </w:rPr>
        <w:t>shitbird</w:t>
      </w:r>
      <w:proofErr w:type="spellEnd"/>
      <w:r w:rsidR="003B49D7">
        <w:rPr>
          <w:sz w:val="28"/>
          <w:szCs w:val="28"/>
        </w:rPr>
        <w:t xml:space="preserve"> in </w:t>
      </w:r>
      <w:r w:rsidR="003B49D7">
        <w:rPr>
          <w:sz w:val="28"/>
          <w:szCs w:val="28"/>
        </w:rPr>
        <w:tab/>
      </w:r>
      <w:r w:rsidR="003B49D7">
        <w:rPr>
          <w:sz w:val="28"/>
          <w:szCs w:val="28"/>
        </w:rPr>
        <w:tab/>
      </w:r>
      <w:r w:rsidR="003B49D7">
        <w:rPr>
          <w:sz w:val="28"/>
          <w:szCs w:val="28"/>
        </w:rPr>
        <w:tab/>
      </w:r>
      <w:r w:rsidR="003B49D7">
        <w:rPr>
          <w:sz w:val="28"/>
          <w:szCs w:val="28"/>
        </w:rPr>
        <w:tab/>
      </w:r>
      <w:r w:rsidR="00ED7159">
        <w:rPr>
          <w:sz w:val="28"/>
          <w:szCs w:val="28"/>
        </w:rPr>
        <w:t>Hawaii and</w:t>
      </w:r>
      <w:r w:rsidR="00995B81">
        <w:rPr>
          <w:sz w:val="28"/>
          <w:szCs w:val="28"/>
        </w:rPr>
        <w:t xml:space="preserve"> find justice for my mentor</w:t>
      </w:r>
      <w:r w:rsidR="003B49D7">
        <w:rPr>
          <w:sz w:val="28"/>
          <w:szCs w:val="28"/>
        </w:rPr>
        <w:t>.</w:t>
      </w:r>
    </w:p>
    <w:p w14:paraId="53FEB468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6D5BEA8C" w14:textId="77777777" w:rsidR="003B49D7" w:rsidRPr="003B49D7" w:rsidRDefault="003B49D7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RADIO BEEP</w:t>
      </w:r>
    </w:p>
    <w:p w14:paraId="7A41E4DB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4CF5AA42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79173D5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y Zeke?</w:t>
      </w:r>
    </w:p>
    <w:p w14:paraId="72155B49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385C0677" w14:textId="77777777" w:rsidR="003B49D7" w:rsidRPr="003B49D7" w:rsidRDefault="003B49D7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RADIO BEEP</w:t>
      </w:r>
    </w:p>
    <w:p w14:paraId="3D70E251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2EA70429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8575E5A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 all heard it, lawman</w:t>
      </w:r>
      <w:r w:rsidR="00824715">
        <w:rPr>
          <w:sz w:val="28"/>
          <w:szCs w:val="28"/>
        </w:rPr>
        <w:t>.</w:t>
      </w:r>
    </w:p>
    <w:p w14:paraId="2ACB8B26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5DA5EC39" w14:textId="77777777" w:rsidR="003B49D7" w:rsidRPr="003B49D7" w:rsidRDefault="003B49D7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RADIO BEEP</w:t>
      </w:r>
    </w:p>
    <w:p w14:paraId="4164221F" w14:textId="7E57AF36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04E9ADD2" w14:textId="77777777" w:rsidR="00ED7159" w:rsidRDefault="00ED7159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397DC9D1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9B42680" w14:textId="77777777" w:rsidR="003B49D7" w:rsidRDefault="003E243B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ull it!</w:t>
      </w:r>
      <w:r w:rsidR="003B49D7">
        <w:rPr>
          <w:sz w:val="28"/>
          <w:szCs w:val="28"/>
        </w:rPr>
        <w:t xml:space="preserve"> </w:t>
      </w:r>
    </w:p>
    <w:p w14:paraId="7F35D297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</w:p>
    <w:p w14:paraId="4EDCDFBE" w14:textId="77777777" w:rsidR="003B49D7" w:rsidRPr="0000039D" w:rsidRDefault="003B49D7" w:rsidP="009E1093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RADIO BEEP</w:t>
      </w:r>
    </w:p>
    <w:p w14:paraId="0A8063A7" w14:textId="77777777" w:rsidR="003B49D7" w:rsidRDefault="003B49D7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A7BB928" w14:textId="77777777" w:rsidR="00830108" w:rsidRDefault="0083010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appier than ever)</w:t>
      </w:r>
    </w:p>
    <w:p w14:paraId="777B3C46" w14:textId="774625D8" w:rsidR="003B49D7" w:rsidRDefault="003B49D7" w:rsidP="003B49D7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n my way.  See you in the </w:t>
      </w:r>
      <w:r w:rsidR="008C290C">
        <w:rPr>
          <w:sz w:val="28"/>
          <w:szCs w:val="28"/>
        </w:rPr>
        <w:t>s</w:t>
      </w:r>
      <w:r>
        <w:rPr>
          <w:sz w:val="28"/>
          <w:szCs w:val="28"/>
        </w:rPr>
        <w:t>ummer</w:t>
      </w:r>
      <w:r w:rsidR="00830108">
        <w:rPr>
          <w:sz w:val="28"/>
          <w:szCs w:val="28"/>
        </w:rPr>
        <w:t xml:space="preserve">, lawman. </w:t>
      </w:r>
      <w:r w:rsidR="00824715">
        <w:rPr>
          <w:sz w:val="28"/>
          <w:szCs w:val="28"/>
        </w:rPr>
        <w:t xml:space="preserve">Kansas City </w:t>
      </w:r>
      <w:r w:rsidR="00824715">
        <w:rPr>
          <w:sz w:val="28"/>
          <w:szCs w:val="28"/>
        </w:rPr>
        <w:tab/>
      </w:r>
      <w:r w:rsidR="00824715">
        <w:rPr>
          <w:sz w:val="28"/>
          <w:szCs w:val="28"/>
        </w:rPr>
        <w:tab/>
      </w:r>
      <w:r w:rsidR="00824715">
        <w:rPr>
          <w:sz w:val="28"/>
          <w:szCs w:val="28"/>
        </w:rPr>
        <w:tab/>
      </w:r>
      <w:r w:rsidR="00824715">
        <w:rPr>
          <w:sz w:val="28"/>
          <w:szCs w:val="28"/>
        </w:rPr>
        <w:tab/>
        <w:t xml:space="preserve">barbeque </w:t>
      </w:r>
      <w:r w:rsidR="00830108">
        <w:rPr>
          <w:sz w:val="28"/>
          <w:szCs w:val="28"/>
        </w:rPr>
        <w:t>sucks!</w:t>
      </w:r>
      <w:r>
        <w:rPr>
          <w:sz w:val="28"/>
          <w:szCs w:val="28"/>
        </w:rPr>
        <w:t xml:space="preserve"> </w:t>
      </w:r>
      <w:r w:rsidR="00824715">
        <w:rPr>
          <w:sz w:val="28"/>
          <w:szCs w:val="28"/>
        </w:rPr>
        <w:t>Memphis Barbeque</w:t>
      </w:r>
      <w:r w:rsidR="00ED7159">
        <w:rPr>
          <w:sz w:val="28"/>
          <w:szCs w:val="28"/>
        </w:rPr>
        <w:t>, that’s</w:t>
      </w:r>
      <w:r w:rsidR="00824715">
        <w:rPr>
          <w:sz w:val="28"/>
          <w:szCs w:val="28"/>
        </w:rPr>
        <w:t xml:space="preserve"> number one! </w:t>
      </w:r>
    </w:p>
    <w:p w14:paraId="4DC4364D" w14:textId="77777777" w:rsidR="003B49D7" w:rsidRDefault="003B49D7" w:rsidP="003B49D7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7B63FEF6" w14:textId="77777777" w:rsidR="003B49D7" w:rsidRPr="003B49D7" w:rsidRDefault="003B49D7" w:rsidP="003B49D7">
      <w:pPr>
        <w:pStyle w:val="NoSpacing"/>
        <w:tabs>
          <w:tab w:val="left" w:pos="7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RADIO END</w:t>
      </w:r>
      <w:r w:rsidRPr="003B49D7">
        <w:rPr>
          <w:sz w:val="28"/>
          <w:szCs w:val="28"/>
          <w:u w:val="single"/>
        </w:rPr>
        <w:tab/>
      </w:r>
    </w:p>
    <w:p w14:paraId="46391F26" w14:textId="77777777" w:rsidR="003B49D7" w:rsidRDefault="003B49D7" w:rsidP="003B49D7">
      <w:pPr>
        <w:pStyle w:val="NoSpacing"/>
        <w:tabs>
          <w:tab w:val="left" w:pos="720"/>
        </w:tabs>
        <w:rPr>
          <w:sz w:val="28"/>
          <w:szCs w:val="28"/>
        </w:rPr>
      </w:pPr>
    </w:p>
    <w:p w14:paraId="186CD158" w14:textId="77777777" w:rsidR="003B49D7" w:rsidRDefault="003B49D7" w:rsidP="003B49D7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SOUND OF PLANE SPINNING UP AND THEN TAKING OFF INTO TH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3B49D7">
        <w:rPr>
          <w:sz w:val="28"/>
          <w:szCs w:val="28"/>
          <w:u w:val="single"/>
        </w:rPr>
        <w:t>DISTANCE</w:t>
      </w:r>
    </w:p>
    <w:p w14:paraId="21A7DCF6" w14:textId="77777777" w:rsidR="006166E8" w:rsidRDefault="006166E8" w:rsidP="009E1093">
      <w:pPr>
        <w:pStyle w:val="NoSpacing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3FD4817D" w14:textId="77777777" w:rsidR="00846801" w:rsidRDefault="003B49D7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>OUTRO AND CREDITS</w:t>
      </w:r>
    </w:p>
    <w:p w14:paraId="5678741F" w14:textId="77777777" w:rsidR="003B49D7" w:rsidRDefault="003B49D7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0BAFB0" w14:textId="77777777" w:rsidR="003B49D7" w:rsidRDefault="003B49D7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B050"/>
          <w:sz w:val="28"/>
          <w:szCs w:val="28"/>
        </w:rPr>
      </w:pPr>
      <w:r w:rsidRPr="003B49D7">
        <w:rPr>
          <w:color w:val="00B050"/>
          <w:sz w:val="28"/>
          <w:szCs w:val="28"/>
        </w:rPr>
        <w:t>EASTER EGG</w:t>
      </w:r>
    </w:p>
    <w:p w14:paraId="695FD863" w14:textId="77777777" w:rsidR="003B49D7" w:rsidRDefault="003B49D7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B050"/>
          <w:sz w:val="28"/>
          <w:szCs w:val="28"/>
        </w:rPr>
      </w:pPr>
    </w:p>
    <w:p w14:paraId="1CFD4BEC" w14:textId="77777777" w:rsidR="003B49D7" w:rsidRDefault="003B49D7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  <w:u w:val="single"/>
        </w:rPr>
      </w:pPr>
      <w:r>
        <w:rPr>
          <w:color w:val="00B050"/>
          <w:sz w:val="28"/>
          <w:szCs w:val="28"/>
        </w:rPr>
        <w:tab/>
      </w:r>
      <w:r w:rsidRPr="00CB41E3">
        <w:rPr>
          <w:color w:val="000000" w:themeColor="text1"/>
          <w:sz w:val="28"/>
          <w:szCs w:val="28"/>
          <w:u w:val="single"/>
        </w:rPr>
        <w:t>ROBOTIC VOICE</w:t>
      </w:r>
      <w:r w:rsidR="00CB41E3" w:rsidRPr="00CB41E3">
        <w:rPr>
          <w:color w:val="000000" w:themeColor="text1"/>
          <w:sz w:val="28"/>
          <w:szCs w:val="28"/>
          <w:u w:val="single"/>
        </w:rPr>
        <w:t xml:space="preserve"> – RECORDING STARTED</w:t>
      </w:r>
    </w:p>
    <w:p w14:paraId="3C565D2C" w14:textId="77777777" w:rsidR="00CB41E3" w:rsidRP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  <w:u w:val="single"/>
        </w:rPr>
      </w:pPr>
      <w:r>
        <w:rPr>
          <w:color w:val="000000" w:themeColor="text1"/>
          <w:sz w:val="28"/>
          <w:szCs w:val="28"/>
        </w:rPr>
        <w:tab/>
      </w:r>
      <w:r w:rsidRPr="00CB41E3">
        <w:rPr>
          <w:color w:val="000000" w:themeColor="text1"/>
          <w:sz w:val="28"/>
          <w:szCs w:val="28"/>
          <w:u w:val="single"/>
        </w:rPr>
        <w:t xml:space="preserve">BACKGROUND NOISE, </w:t>
      </w:r>
      <w:r w:rsidR="00824715">
        <w:rPr>
          <w:color w:val="000000" w:themeColor="text1"/>
          <w:sz w:val="28"/>
          <w:szCs w:val="28"/>
          <w:u w:val="single"/>
        </w:rPr>
        <w:t>DSL</w:t>
      </w:r>
      <w:r w:rsidRPr="00CB41E3">
        <w:rPr>
          <w:color w:val="000000" w:themeColor="text1"/>
          <w:sz w:val="28"/>
          <w:szCs w:val="28"/>
          <w:u w:val="single"/>
        </w:rPr>
        <w:t xml:space="preserve"> LAB</w:t>
      </w:r>
    </w:p>
    <w:p w14:paraId="584142EA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</w:p>
    <w:p w14:paraId="5AB0F45B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KENDRA</w:t>
      </w:r>
    </w:p>
    <w:p w14:paraId="519B2FBC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Hi Bass, it's me.  It's </w:t>
      </w:r>
      <w:proofErr w:type="spellStart"/>
      <w:proofErr w:type="gramStart"/>
      <w:r>
        <w:rPr>
          <w:color w:val="000000" w:themeColor="text1"/>
          <w:sz w:val="28"/>
          <w:szCs w:val="28"/>
        </w:rPr>
        <w:t>uh..</w:t>
      </w:r>
      <w:proofErr w:type="gramEnd"/>
      <w:r>
        <w:rPr>
          <w:color w:val="000000" w:themeColor="text1"/>
          <w:sz w:val="28"/>
          <w:szCs w:val="28"/>
        </w:rPr>
        <w:t>only</w:t>
      </w:r>
      <w:proofErr w:type="spellEnd"/>
      <w:r>
        <w:rPr>
          <w:color w:val="000000" w:themeColor="text1"/>
          <w:sz w:val="28"/>
          <w:szCs w:val="28"/>
        </w:rPr>
        <w:t xml:space="preserve"> been 90 minutes or so since you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left, but…I wanted you to know that …well, with everything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you told me this morning.  Everything…whew.  Yes, of course. 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Of course</w:t>
      </w:r>
      <w:r w:rsidR="0000039D">
        <w:rPr>
          <w:color w:val="000000" w:themeColor="text1"/>
          <w:sz w:val="28"/>
          <w:szCs w:val="28"/>
        </w:rPr>
        <w:t>,</w:t>
      </w:r>
      <w:r>
        <w:rPr>
          <w:color w:val="000000" w:themeColor="text1"/>
          <w:sz w:val="28"/>
          <w:szCs w:val="28"/>
        </w:rPr>
        <w:t xml:space="preserve"> I see a future for us.  Not having you in my life that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last few….the last final weeks you were here…at the station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was rough.  I missed you.  I know…it's going to be a bit before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we see each other again, but I want to…I want to keep this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journal using your…body…camera…</w:t>
      </w:r>
      <w:r w:rsidR="00824715">
        <w:rPr>
          <w:color w:val="000000" w:themeColor="text1"/>
          <w:sz w:val="28"/>
          <w:szCs w:val="28"/>
        </w:rPr>
        <w:t xml:space="preserve">the </w:t>
      </w:r>
      <w:r w:rsidR="00EC201A">
        <w:rPr>
          <w:color w:val="000000" w:themeColor="text1"/>
          <w:sz w:val="28"/>
          <w:szCs w:val="28"/>
        </w:rPr>
        <w:t>bodycam</w:t>
      </w:r>
      <w:r>
        <w:rPr>
          <w:color w:val="000000" w:themeColor="text1"/>
          <w:sz w:val="28"/>
          <w:szCs w:val="28"/>
        </w:rPr>
        <w:t xml:space="preserve">. </w:t>
      </w:r>
    </w:p>
    <w:p w14:paraId="49830F9F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43FB15D0" w14:textId="77777777" w:rsidR="00CB41E3" w:rsidRP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  <w:u w:val="single"/>
        </w:rPr>
      </w:pPr>
      <w:r>
        <w:rPr>
          <w:color w:val="000000" w:themeColor="text1"/>
          <w:sz w:val="28"/>
          <w:szCs w:val="28"/>
        </w:rPr>
        <w:tab/>
      </w:r>
      <w:r w:rsidRPr="00CB41E3">
        <w:rPr>
          <w:color w:val="000000" w:themeColor="text1"/>
          <w:sz w:val="28"/>
          <w:szCs w:val="28"/>
          <w:u w:val="single"/>
        </w:rPr>
        <w:t>2SP</w:t>
      </w:r>
    </w:p>
    <w:p w14:paraId="1280983E" w14:textId="2DB84D5E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</w:p>
    <w:p w14:paraId="127CEC96" w14:textId="5D8CFD5F" w:rsidR="0085765D" w:rsidRDefault="0085765D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04E11F46" w14:textId="4B797A46" w:rsidR="0085765D" w:rsidRDefault="0085765D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0E54B1F7" w14:textId="77777777" w:rsidR="0085765D" w:rsidRDefault="0085765D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6A5D4788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lastRenderedPageBreak/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KENDRA</w:t>
      </w:r>
    </w:p>
    <w:p w14:paraId="178E116A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I've seen you work this thing…</w:t>
      </w:r>
      <w:proofErr w:type="gramStart"/>
      <w:r>
        <w:rPr>
          <w:color w:val="000000" w:themeColor="text1"/>
          <w:sz w:val="28"/>
          <w:szCs w:val="28"/>
        </w:rPr>
        <w:t>Dozen</w:t>
      </w:r>
      <w:proofErr w:type="gramEnd"/>
      <w:r>
        <w:rPr>
          <w:color w:val="000000" w:themeColor="text1"/>
          <w:sz w:val="28"/>
          <w:szCs w:val="28"/>
        </w:rPr>
        <w:t xml:space="preserve"> of times…I'm sure </w:t>
      </w:r>
      <w:r w:rsidR="00824715">
        <w:rPr>
          <w:color w:val="000000" w:themeColor="text1"/>
          <w:sz w:val="28"/>
          <w:szCs w:val="28"/>
        </w:rPr>
        <w:tab/>
      </w:r>
      <w:r w:rsidR="00824715">
        <w:rPr>
          <w:color w:val="000000" w:themeColor="text1"/>
          <w:sz w:val="28"/>
          <w:szCs w:val="28"/>
        </w:rPr>
        <w:tab/>
      </w:r>
      <w:r w:rsidR="00824715">
        <w:rPr>
          <w:color w:val="000000" w:themeColor="text1"/>
          <w:sz w:val="28"/>
          <w:szCs w:val="28"/>
        </w:rPr>
        <w:tab/>
      </w:r>
      <w:r w:rsidR="00824715"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>I</w:t>
      </w:r>
      <w:r w:rsidR="00830108">
        <w:rPr>
          <w:color w:val="000000" w:themeColor="text1"/>
          <w:sz w:val="28"/>
          <w:szCs w:val="28"/>
        </w:rPr>
        <w:t>…</w:t>
      </w:r>
      <w:r w:rsidR="00824715">
        <w:rPr>
          <w:color w:val="000000" w:themeColor="text1"/>
          <w:sz w:val="28"/>
          <w:szCs w:val="28"/>
        </w:rPr>
        <w:t xml:space="preserve">(Deep breath) </w:t>
      </w:r>
      <w:r w:rsidR="00830108">
        <w:rPr>
          <w:color w:val="000000" w:themeColor="text1"/>
          <w:sz w:val="28"/>
          <w:szCs w:val="28"/>
        </w:rPr>
        <w:t xml:space="preserve">Bass, I couldn't say it before.  I need to say it </w:t>
      </w:r>
      <w:r w:rsidR="00824715">
        <w:rPr>
          <w:color w:val="000000" w:themeColor="text1"/>
          <w:sz w:val="28"/>
          <w:szCs w:val="28"/>
        </w:rPr>
        <w:tab/>
      </w:r>
      <w:r w:rsidR="00824715">
        <w:rPr>
          <w:color w:val="000000" w:themeColor="text1"/>
          <w:sz w:val="28"/>
          <w:szCs w:val="28"/>
        </w:rPr>
        <w:tab/>
      </w:r>
      <w:r w:rsidR="00824715">
        <w:rPr>
          <w:color w:val="000000" w:themeColor="text1"/>
          <w:sz w:val="28"/>
          <w:szCs w:val="28"/>
        </w:rPr>
        <w:tab/>
      </w:r>
      <w:r w:rsidR="00830108">
        <w:rPr>
          <w:color w:val="000000" w:themeColor="text1"/>
          <w:sz w:val="28"/>
          <w:szCs w:val="28"/>
        </w:rPr>
        <w:t xml:space="preserve">now…I….I </w:t>
      </w:r>
      <w:proofErr w:type="spellStart"/>
      <w:proofErr w:type="gramStart"/>
      <w:r w:rsidR="00830108">
        <w:rPr>
          <w:color w:val="000000" w:themeColor="text1"/>
          <w:sz w:val="28"/>
          <w:szCs w:val="28"/>
        </w:rPr>
        <w:t>Lov</w:t>
      </w:r>
      <w:proofErr w:type="spellEnd"/>
      <w:r w:rsidR="00830108">
        <w:rPr>
          <w:color w:val="000000" w:themeColor="text1"/>
          <w:sz w:val="28"/>
          <w:szCs w:val="28"/>
        </w:rPr>
        <w:t>..</w:t>
      </w:r>
      <w:proofErr w:type="gramEnd"/>
    </w:p>
    <w:p w14:paraId="403EBD4A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41F0990C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GEETA</w:t>
      </w:r>
    </w:p>
    <w:p w14:paraId="462C410B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(From Downstairs, distance, Frantic)</w:t>
      </w:r>
    </w:p>
    <w:p w14:paraId="2AC81B1D" w14:textId="5926B453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KENDRA!!!   KENDRA!!! </w:t>
      </w:r>
      <w:r w:rsidR="00ED7159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>DOCTOR JENNINGS</w:t>
      </w:r>
      <w:r w:rsidR="007C18F2">
        <w:rPr>
          <w:color w:val="000000" w:themeColor="text1"/>
          <w:sz w:val="28"/>
          <w:szCs w:val="28"/>
        </w:rPr>
        <w:t>!!!!!!!</w:t>
      </w:r>
    </w:p>
    <w:p w14:paraId="59C4F263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7393AB69" w14:textId="77777777" w:rsidR="00CB41E3" w:rsidRP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  <w:u w:val="single"/>
        </w:rPr>
      </w:pPr>
      <w:r>
        <w:rPr>
          <w:color w:val="000000" w:themeColor="text1"/>
          <w:sz w:val="28"/>
          <w:szCs w:val="28"/>
        </w:rPr>
        <w:tab/>
      </w:r>
      <w:r w:rsidRPr="00CB41E3">
        <w:rPr>
          <w:color w:val="000000" w:themeColor="text1"/>
          <w:sz w:val="28"/>
          <w:szCs w:val="28"/>
          <w:u w:val="single"/>
        </w:rPr>
        <w:t>CAMERA BEING PICKED UP AND WALKING DOWN STEPS</w:t>
      </w:r>
    </w:p>
    <w:p w14:paraId="0323C71F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</w:p>
    <w:p w14:paraId="0E9A9A00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KENDRA</w:t>
      </w:r>
    </w:p>
    <w:p w14:paraId="5C12AC25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(Concerned)</w:t>
      </w:r>
    </w:p>
    <w:p w14:paraId="5362F67C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 w:rsidR="00830108">
        <w:rPr>
          <w:color w:val="000000" w:themeColor="text1"/>
          <w:sz w:val="28"/>
          <w:szCs w:val="28"/>
        </w:rPr>
        <w:t>Geeta, what is it…what's wrong?</w:t>
      </w:r>
    </w:p>
    <w:p w14:paraId="1696D43B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</w:p>
    <w:p w14:paraId="3358A577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GEETA</w:t>
      </w:r>
    </w:p>
    <w:p w14:paraId="6AD08B63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In there, </w:t>
      </w:r>
      <w:r w:rsidR="00830108">
        <w:rPr>
          <w:color w:val="000000" w:themeColor="text1"/>
          <w:sz w:val="28"/>
          <w:szCs w:val="28"/>
        </w:rPr>
        <w:t xml:space="preserve">the </w:t>
      </w:r>
      <w:r>
        <w:rPr>
          <w:color w:val="000000" w:themeColor="text1"/>
          <w:sz w:val="28"/>
          <w:szCs w:val="28"/>
        </w:rPr>
        <w:t>Keck!</w:t>
      </w:r>
    </w:p>
    <w:p w14:paraId="5D8047E7" w14:textId="77777777" w:rsidR="00830108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</w:p>
    <w:p w14:paraId="1D535B56" w14:textId="77777777" w:rsidR="00CB41E3" w:rsidRPr="00CB41E3" w:rsidRDefault="0000039D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  <w:u w:val="single"/>
        </w:rPr>
      </w:pPr>
      <w:r>
        <w:rPr>
          <w:color w:val="000000" w:themeColor="text1"/>
          <w:sz w:val="28"/>
          <w:szCs w:val="28"/>
        </w:rPr>
        <w:tab/>
      </w:r>
      <w:r w:rsidR="00CB41E3" w:rsidRPr="00CB41E3">
        <w:rPr>
          <w:color w:val="000000" w:themeColor="text1"/>
          <w:sz w:val="28"/>
          <w:szCs w:val="28"/>
          <w:u w:val="single"/>
        </w:rPr>
        <w:t>DOOR OPENS</w:t>
      </w:r>
    </w:p>
    <w:p w14:paraId="21E3B3BB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3772DD55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ROB</w:t>
      </w:r>
      <w:r w:rsidR="0000039D">
        <w:rPr>
          <w:color w:val="000000" w:themeColor="text1"/>
          <w:sz w:val="28"/>
          <w:szCs w:val="28"/>
        </w:rPr>
        <w:t>O</w:t>
      </w:r>
      <w:r>
        <w:rPr>
          <w:color w:val="000000" w:themeColor="text1"/>
          <w:sz w:val="28"/>
          <w:szCs w:val="28"/>
        </w:rPr>
        <w:t>TIC VOICE – KECK</w:t>
      </w:r>
    </w:p>
    <w:p w14:paraId="0D58F3EC" w14:textId="3CE0B170" w:rsidR="0000039D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Crash. Crash. Crash. Crash. Crash. Crash. Crash. Crash.</w:t>
      </w:r>
    </w:p>
    <w:p w14:paraId="28926001" w14:textId="77777777" w:rsidR="0000039D" w:rsidRDefault="0000039D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1279D3D8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GEETA</w:t>
      </w:r>
    </w:p>
    <w:p w14:paraId="66C0B1E6" w14:textId="77777777" w:rsidR="00CB41E3" w:rsidRDefault="00CB41E3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 w:rsidR="003000FA">
        <w:rPr>
          <w:color w:val="000000" w:themeColor="text1"/>
          <w:sz w:val="28"/>
          <w:szCs w:val="28"/>
        </w:rPr>
        <w:t>The confidence level is 100%</w:t>
      </w:r>
      <w:r w:rsidR="0000039D">
        <w:rPr>
          <w:color w:val="000000" w:themeColor="text1"/>
          <w:sz w:val="28"/>
          <w:szCs w:val="28"/>
        </w:rPr>
        <w:t>.</w:t>
      </w:r>
      <w:r w:rsidR="00830108">
        <w:rPr>
          <w:color w:val="000000" w:themeColor="text1"/>
          <w:sz w:val="28"/>
          <w:szCs w:val="28"/>
        </w:rPr>
        <w:t xml:space="preserve"> I've never heard it repeat this </w:t>
      </w:r>
      <w:r w:rsidR="00830108">
        <w:rPr>
          <w:color w:val="000000" w:themeColor="text1"/>
          <w:sz w:val="28"/>
          <w:szCs w:val="28"/>
        </w:rPr>
        <w:tab/>
      </w:r>
      <w:r w:rsidR="00830108">
        <w:rPr>
          <w:color w:val="000000" w:themeColor="text1"/>
          <w:sz w:val="28"/>
          <w:szCs w:val="28"/>
        </w:rPr>
        <w:tab/>
      </w:r>
      <w:r w:rsidR="00830108">
        <w:rPr>
          <w:color w:val="000000" w:themeColor="text1"/>
          <w:sz w:val="28"/>
          <w:szCs w:val="28"/>
        </w:rPr>
        <w:tab/>
        <w:t>often.</w:t>
      </w:r>
    </w:p>
    <w:p w14:paraId="0975B9BF" w14:textId="77777777" w:rsidR="003000FA" w:rsidRDefault="003000FA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04638B2A" w14:textId="77777777" w:rsidR="003000FA" w:rsidRDefault="003000FA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KENDRA</w:t>
      </w:r>
    </w:p>
    <w:p w14:paraId="79DE7543" w14:textId="77777777" w:rsidR="003000FA" w:rsidRDefault="003000FA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(Panicked</w:t>
      </w:r>
      <w:r w:rsidR="00830108">
        <w:rPr>
          <w:color w:val="000000" w:themeColor="text1"/>
          <w:sz w:val="28"/>
          <w:szCs w:val="28"/>
        </w:rPr>
        <w:t>, Screams</w:t>
      </w:r>
      <w:r>
        <w:rPr>
          <w:color w:val="000000" w:themeColor="text1"/>
          <w:sz w:val="28"/>
          <w:szCs w:val="28"/>
        </w:rPr>
        <w:t>)</w:t>
      </w:r>
    </w:p>
    <w:p w14:paraId="66459595" w14:textId="77777777" w:rsidR="003000FA" w:rsidRDefault="003000FA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 w:rsidR="00830108" w:rsidRPr="00830108">
        <w:rPr>
          <w:color w:val="000000" w:themeColor="text1"/>
          <w:sz w:val="44"/>
          <w:szCs w:val="28"/>
        </w:rPr>
        <w:t>BASS</w:t>
      </w:r>
      <w:r w:rsidRPr="00830108">
        <w:rPr>
          <w:color w:val="000000" w:themeColor="text1"/>
          <w:sz w:val="44"/>
          <w:szCs w:val="28"/>
        </w:rPr>
        <w:t>!</w:t>
      </w:r>
    </w:p>
    <w:p w14:paraId="16991829" w14:textId="0A40A6DA" w:rsidR="007C18F2" w:rsidRDefault="007C18F2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6D4DB762" w14:textId="042E0B32" w:rsidR="007C18F2" w:rsidRDefault="007C18F2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SOUND OF PLANE ENGINE DYING AND SPUTTERING. ALARM TONES AND CRASHING SOUND. </w:t>
      </w:r>
    </w:p>
    <w:p w14:paraId="49F5425C" w14:textId="60FFA7D3" w:rsidR="007C18F2" w:rsidRDefault="007C18F2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4AD632C7" w14:textId="1666D011" w:rsidR="007C18F2" w:rsidRDefault="007C18F2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0148D281" w14:textId="77777777" w:rsidR="007C18F2" w:rsidRDefault="007C18F2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</w:p>
    <w:p w14:paraId="0708093C" w14:textId="77777777" w:rsidR="003000FA" w:rsidRPr="00CB41E3" w:rsidRDefault="003000FA" w:rsidP="009E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nd. Season one.</w:t>
      </w:r>
    </w:p>
    <w:sectPr w:rsidR="003000FA" w:rsidRPr="00CB41E3" w:rsidSect="00B1516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521A1" w14:textId="77777777" w:rsidR="00615442" w:rsidRDefault="00615442" w:rsidP="00EF6ACC">
      <w:pPr>
        <w:spacing w:after="0" w:line="240" w:lineRule="auto"/>
      </w:pPr>
      <w:r>
        <w:separator/>
      </w:r>
    </w:p>
  </w:endnote>
  <w:endnote w:type="continuationSeparator" w:id="0">
    <w:p w14:paraId="348EF6A5" w14:textId="77777777" w:rsidR="00615442" w:rsidRDefault="00615442" w:rsidP="00EF6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33079"/>
      <w:docPartObj>
        <w:docPartGallery w:val="Page Numbers (Bottom of Page)"/>
        <w:docPartUnique/>
      </w:docPartObj>
    </w:sdtPr>
    <w:sdtEndPr/>
    <w:sdtContent>
      <w:p w14:paraId="3BD09A41" w14:textId="77777777" w:rsidR="00B84F68" w:rsidRDefault="000D39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076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CBA7093" w14:textId="77777777" w:rsidR="00B84F68" w:rsidRDefault="00B84F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06064" w14:textId="77777777" w:rsidR="00615442" w:rsidRDefault="00615442" w:rsidP="00EF6ACC">
      <w:pPr>
        <w:spacing w:after="0" w:line="240" w:lineRule="auto"/>
      </w:pPr>
      <w:r>
        <w:separator/>
      </w:r>
    </w:p>
  </w:footnote>
  <w:footnote w:type="continuationSeparator" w:id="0">
    <w:p w14:paraId="72F78AAD" w14:textId="77777777" w:rsidR="00615442" w:rsidRDefault="00615442" w:rsidP="00EF6A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EzMzEwM7E0sjRU0lEKTi0uzszPAykwt6wFALBVo6ctAAAA"/>
  </w:docVars>
  <w:rsids>
    <w:rsidRoot w:val="00417175"/>
    <w:rsid w:val="0000039D"/>
    <w:rsid w:val="00001A3C"/>
    <w:rsid w:val="000023A2"/>
    <w:rsid w:val="00003F0D"/>
    <w:rsid w:val="00004C0D"/>
    <w:rsid w:val="00010FE3"/>
    <w:rsid w:val="00015B30"/>
    <w:rsid w:val="00015C3E"/>
    <w:rsid w:val="000238A4"/>
    <w:rsid w:val="0002516D"/>
    <w:rsid w:val="0002704F"/>
    <w:rsid w:val="00031C8E"/>
    <w:rsid w:val="00035D61"/>
    <w:rsid w:val="00056CA0"/>
    <w:rsid w:val="000612F7"/>
    <w:rsid w:val="00061FD2"/>
    <w:rsid w:val="00062E89"/>
    <w:rsid w:val="0006684B"/>
    <w:rsid w:val="00066C7D"/>
    <w:rsid w:val="000702BD"/>
    <w:rsid w:val="00073A17"/>
    <w:rsid w:val="00073CE0"/>
    <w:rsid w:val="00076908"/>
    <w:rsid w:val="00077F2F"/>
    <w:rsid w:val="00085C65"/>
    <w:rsid w:val="00087D4D"/>
    <w:rsid w:val="00090A8F"/>
    <w:rsid w:val="00091093"/>
    <w:rsid w:val="000960AE"/>
    <w:rsid w:val="000A3DE6"/>
    <w:rsid w:val="000A4937"/>
    <w:rsid w:val="000B1478"/>
    <w:rsid w:val="000D3905"/>
    <w:rsid w:val="000D4DE2"/>
    <w:rsid w:val="000D4EEE"/>
    <w:rsid w:val="000D7736"/>
    <w:rsid w:val="000D7EA8"/>
    <w:rsid w:val="000E58CB"/>
    <w:rsid w:val="000E5F19"/>
    <w:rsid w:val="000E6D11"/>
    <w:rsid w:val="000E7F58"/>
    <w:rsid w:val="000F08C7"/>
    <w:rsid w:val="00101DB2"/>
    <w:rsid w:val="00110C9C"/>
    <w:rsid w:val="00111F09"/>
    <w:rsid w:val="001122F2"/>
    <w:rsid w:val="001139D8"/>
    <w:rsid w:val="001151A8"/>
    <w:rsid w:val="00117A34"/>
    <w:rsid w:val="001205C2"/>
    <w:rsid w:val="0012365A"/>
    <w:rsid w:val="001236C5"/>
    <w:rsid w:val="00123E0A"/>
    <w:rsid w:val="001263FF"/>
    <w:rsid w:val="0013000C"/>
    <w:rsid w:val="001304F6"/>
    <w:rsid w:val="0013417A"/>
    <w:rsid w:val="0013501A"/>
    <w:rsid w:val="001352B9"/>
    <w:rsid w:val="001364F2"/>
    <w:rsid w:val="001423E9"/>
    <w:rsid w:val="00143895"/>
    <w:rsid w:val="0015040C"/>
    <w:rsid w:val="00151676"/>
    <w:rsid w:val="001541CF"/>
    <w:rsid w:val="00160EE1"/>
    <w:rsid w:val="0016193A"/>
    <w:rsid w:val="00167B72"/>
    <w:rsid w:val="001812A5"/>
    <w:rsid w:val="001877D1"/>
    <w:rsid w:val="00194D53"/>
    <w:rsid w:val="00195FCD"/>
    <w:rsid w:val="00196A52"/>
    <w:rsid w:val="001A05CB"/>
    <w:rsid w:val="001B06AD"/>
    <w:rsid w:val="001B144E"/>
    <w:rsid w:val="001B1FDB"/>
    <w:rsid w:val="001B409E"/>
    <w:rsid w:val="001C1937"/>
    <w:rsid w:val="001C467D"/>
    <w:rsid w:val="001D6C20"/>
    <w:rsid w:val="001E0D28"/>
    <w:rsid w:val="001E2278"/>
    <w:rsid w:val="001E2705"/>
    <w:rsid w:val="001E349F"/>
    <w:rsid w:val="001E5701"/>
    <w:rsid w:val="001E7866"/>
    <w:rsid w:val="001E7E61"/>
    <w:rsid w:val="001F0249"/>
    <w:rsid w:val="001F2537"/>
    <w:rsid w:val="001F3E00"/>
    <w:rsid w:val="001F469B"/>
    <w:rsid w:val="001F55DD"/>
    <w:rsid w:val="001F694E"/>
    <w:rsid w:val="001F6F60"/>
    <w:rsid w:val="001F74C7"/>
    <w:rsid w:val="00201814"/>
    <w:rsid w:val="002066AA"/>
    <w:rsid w:val="002073AB"/>
    <w:rsid w:val="002141E4"/>
    <w:rsid w:val="002308F2"/>
    <w:rsid w:val="00233A5B"/>
    <w:rsid w:val="00240291"/>
    <w:rsid w:val="002416A3"/>
    <w:rsid w:val="00246196"/>
    <w:rsid w:val="00251CA8"/>
    <w:rsid w:val="00255AAC"/>
    <w:rsid w:val="002604FC"/>
    <w:rsid w:val="002615D5"/>
    <w:rsid w:val="00264332"/>
    <w:rsid w:val="002662EE"/>
    <w:rsid w:val="00266C7F"/>
    <w:rsid w:val="00271B90"/>
    <w:rsid w:val="00282741"/>
    <w:rsid w:val="00283C8D"/>
    <w:rsid w:val="00290124"/>
    <w:rsid w:val="00293306"/>
    <w:rsid w:val="00297A70"/>
    <w:rsid w:val="002A0FE5"/>
    <w:rsid w:val="002A1008"/>
    <w:rsid w:val="002B023F"/>
    <w:rsid w:val="002B2989"/>
    <w:rsid w:val="002B523B"/>
    <w:rsid w:val="002C2C10"/>
    <w:rsid w:val="002C4431"/>
    <w:rsid w:val="002C4F06"/>
    <w:rsid w:val="002C4FF9"/>
    <w:rsid w:val="002C6A7A"/>
    <w:rsid w:val="002D4350"/>
    <w:rsid w:val="002D5328"/>
    <w:rsid w:val="002D6370"/>
    <w:rsid w:val="002E214E"/>
    <w:rsid w:val="002E46AE"/>
    <w:rsid w:val="002E693B"/>
    <w:rsid w:val="002E7406"/>
    <w:rsid w:val="002F16D2"/>
    <w:rsid w:val="002F1D26"/>
    <w:rsid w:val="002F2731"/>
    <w:rsid w:val="002F2E2E"/>
    <w:rsid w:val="002F7D6E"/>
    <w:rsid w:val="003000FA"/>
    <w:rsid w:val="003015C3"/>
    <w:rsid w:val="00303AAC"/>
    <w:rsid w:val="00303AF5"/>
    <w:rsid w:val="00304A67"/>
    <w:rsid w:val="00311460"/>
    <w:rsid w:val="00317539"/>
    <w:rsid w:val="00322012"/>
    <w:rsid w:val="003300BA"/>
    <w:rsid w:val="00330FD7"/>
    <w:rsid w:val="003315A9"/>
    <w:rsid w:val="003318B2"/>
    <w:rsid w:val="003323A3"/>
    <w:rsid w:val="00333025"/>
    <w:rsid w:val="00340524"/>
    <w:rsid w:val="003414A6"/>
    <w:rsid w:val="00343C26"/>
    <w:rsid w:val="00345479"/>
    <w:rsid w:val="003511CF"/>
    <w:rsid w:val="00362D26"/>
    <w:rsid w:val="00364A60"/>
    <w:rsid w:val="0036684D"/>
    <w:rsid w:val="00376E34"/>
    <w:rsid w:val="00377635"/>
    <w:rsid w:val="003860EE"/>
    <w:rsid w:val="003907E1"/>
    <w:rsid w:val="00396879"/>
    <w:rsid w:val="003A282C"/>
    <w:rsid w:val="003A658F"/>
    <w:rsid w:val="003A6849"/>
    <w:rsid w:val="003B11B5"/>
    <w:rsid w:val="003B43B1"/>
    <w:rsid w:val="003B49D7"/>
    <w:rsid w:val="003B4B9C"/>
    <w:rsid w:val="003B4D1B"/>
    <w:rsid w:val="003B715B"/>
    <w:rsid w:val="003C2CA7"/>
    <w:rsid w:val="003C3B06"/>
    <w:rsid w:val="003C4C2D"/>
    <w:rsid w:val="003C530D"/>
    <w:rsid w:val="003C5A4A"/>
    <w:rsid w:val="003D08B3"/>
    <w:rsid w:val="003D1197"/>
    <w:rsid w:val="003D1F66"/>
    <w:rsid w:val="003D3CD4"/>
    <w:rsid w:val="003D4C58"/>
    <w:rsid w:val="003D4F24"/>
    <w:rsid w:val="003E243B"/>
    <w:rsid w:val="003E4EE3"/>
    <w:rsid w:val="003F1729"/>
    <w:rsid w:val="003F3588"/>
    <w:rsid w:val="003F6625"/>
    <w:rsid w:val="003F7855"/>
    <w:rsid w:val="00400C75"/>
    <w:rsid w:val="004015FE"/>
    <w:rsid w:val="004022BF"/>
    <w:rsid w:val="00412C1A"/>
    <w:rsid w:val="00415464"/>
    <w:rsid w:val="00417175"/>
    <w:rsid w:val="004211D6"/>
    <w:rsid w:val="00427C9F"/>
    <w:rsid w:val="00430348"/>
    <w:rsid w:val="004315C6"/>
    <w:rsid w:val="00436201"/>
    <w:rsid w:val="00436B4F"/>
    <w:rsid w:val="0044036B"/>
    <w:rsid w:val="00445267"/>
    <w:rsid w:val="00445AC8"/>
    <w:rsid w:val="00445FDF"/>
    <w:rsid w:val="00450E1D"/>
    <w:rsid w:val="004511EE"/>
    <w:rsid w:val="00451213"/>
    <w:rsid w:val="004575CD"/>
    <w:rsid w:val="00462D36"/>
    <w:rsid w:val="00470865"/>
    <w:rsid w:val="00474785"/>
    <w:rsid w:val="0047630D"/>
    <w:rsid w:val="0048215D"/>
    <w:rsid w:val="0048387C"/>
    <w:rsid w:val="004839E6"/>
    <w:rsid w:val="00484DAE"/>
    <w:rsid w:val="004850DD"/>
    <w:rsid w:val="004A2AF2"/>
    <w:rsid w:val="004B0568"/>
    <w:rsid w:val="004B2BCB"/>
    <w:rsid w:val="004B3EC6"/>
    <w:rsid w:val="004B7D16"/>
    <w:rsid w:val="004C2709"/>
    <w:rsid w:val="004C2A78"/>
    <w:rsid w:val="004C3722"/>
    <w:rsid w:val="004C3835"/>
    <w:rsid w:val="004C38A0"/>
    <w:rsid w:val="004C3E16"/>
    <w:rsid w:val="004C4E60"/>
    <w:rsid w:val="004C6136"/>
    <w:rsid w:val="004D343C"/>
    <w:rsid w:val="004D39C1"/>
    <w:rsid w:val="004E2509"/>
    <w:rsid w:val="004E32E4"/>
    <w:rsid w:val="004E3BC3"/>
    <w:rsid w:val="004E5CB7"/>
    <w:rsid w:val="004F116D"/>
    <w:rsid w:val="004F4CE9"/>
    <w:rsid w:val="004F675A"/>
    <w:rsid w:val="00502D4A"/>
    <w:rsid w:val="005031F3"/>
    <w:rsid w:val="00511D99"/>
    <w:rsid w:val="00515089"/>
    <w:rsid w:val="005152B8"/>
    <w:rsid w:val="00516617"/>
    <w:rsid w:val="0052126A"/>
    <w:rsid w:val="005251E0"/>
    <w:rsid w:val="00526F62"/>
    <w:rsid w:val="005272CF"/>
    <w:rsid w:val="005277D2"/>
    <w:rsid w:val="005308B4"/>
    <w:rsid w:val="00530B31"/>
    <w:rsid w:val="005313ED"/>
    <w:rsid w:val="00531AF5"/>
    <w:rsid w:val="005329DE"/>
    <w:rsid w:val="005365C2"/>
    <w:rsid w:val="00546738"/>
    <w:rsid w:val="00547BC3"/>
    <w:rsid w:val="00554DFF"/>
    <w:rsid w:val="0055626A"/>
    <w:rsid w:val="0055724B"/>
    <w:rsid w:val="00564D1D"/>
    <w:rsid w:val="0056784F"/>
    <w:rsid w:val="00574758"/>
    <w:rsid w:val="00580A15"/>
    <w:rsid w:val="00580F48"/>
    <w:rsid w:val="00587C9A"/>
    <w:rsid w:val="00592E26"/>
    <w:rsid w:val="005932F5"/>
    <w:rsid w:val="005A1298"/>
    <w:rsid w:val="005A234E"/>
    <w:rsid w:val="005A4184"/>
    <w:rsid w:val="005A4A51"/>
    <w:rsid w:val="005B3435"/>
    <w:rsid w:val="005B579E"/>
    <w:rsid w:val="005B6465"/>
    <w:rsid w:val="005C5C4B"/>
    <w:rsid w:val="005D05B1"/>
    <w:rsid w:val="005D4A99"/>
    <w:rsid w:val="005D4BC6"/>
    <w:rsid w:val="005E0923"/>
    <w:rsid w:val="005E132D"/>
    <w:rsid w:val="005E1F0A"/>
    <w:rsid w:val="005E2305"/>
    <w:rsid w:val="005E3415"/>
    <w:rsid w:val="005E7869"/>
    <w:rsid w:val="005F0C1E"/>
    <w:rsid w:val="005F2474"/>
    <w:rsid w:val="005F5781"/>
    <w:rsid w:val="005F6942"/>
    <w:rsid w:val="00600991"/>
    <w:rsid w:val="0060254E"/>
    <w:rsid w:val="006040CE"/>
    <w:rsid w:val="00607A0C"/>
    <w:rsid w:val="00613BBA"/>
    <w:rsid w:val="006151E3"/>
    <w:rsid w:val="00615442"/>
    <w:rsid w:val="006166E8"/>
    <w:rsid w:val="006208CE"/>
    <w:rsid w:val="00624B50"/>
    <w:rsid w:val="00625744"/>
    <w:rsid w:val="0062606D"/>
    <w:rsid w:val="006262A7"/>
    <w:rsid w:val="00632DC2"/>
    <w:rsid w:val="00637340"/>
    <w:rsid w:val="006378AE"/>
    <w:rsid w:val="0064005D"/>
    <w:rsid w:val="0064059F"/>
    <w:rsid w:val="0064358E"/>
    <w:rsid w:val="00643C44"/>
    <w:rsid w:val="00652650"/>
    <w:rsid w:val="00652FCA"/>
    <w:rsid w:val="00653CBF"/>
    <w:rsid w:val="00654CAF"/>
    <w:rsid w:val="00657071"/>
    <w:rsid w:val="006619C7"/>
    <w:rsid w:val="00662CB2"/>
    <w:rsid w:val="006640BC"/>
    <w:rsid w:val="00665E28"/>
    <w:rsid w:val="006662AF"/>
    <w:rsid w:val="0066732B"/>
    <w:rsid w:val="00672925"/>
    <w:rsid w:val="0067479F"/>
    <w:rsid w:val="00677787"/>
    <w:rsid w:val="00682800"/>
    <w:rsid w:val="006829B5"/>
    <w:rsid w:val="00683050"/>
    <w:rsid w:val="00687AC6"/>
    <w:rsid w:val="006A75FE"/>
    <w:rsid w:val="006A76CD"/>
    <w:rsid w:val="006A7A18"/>
    <w:rsid w:val="006C2922"/>
    <w:rsid w:val="006C787C"/>
    <w:rsid w:val="006D33B7"/>
    <w:rsid w:val="006D4D4A"/>
    <w:rsid w:val="006D6639"/>
    <w:rsid w:val="006E0C93"/>
    <w:rsid w:val="006E2F3F"/>
    <w:rsid w:val="006E3C1A"/>
    <w:rsid w:val="006E5E28"/>
    <w:rsid w:val="006E6865"/>
    <w:rsid w:val="006E6BFA"/>
    <w:rsid w:val="006F1467"/>
    <w:rsid w:val="006F6F0D"/>
    <w:rsid w:val="0070085B"/>
    <w:rsid w:val="00701E62"/>
    <w:rsid w:val="00712C4D"/>
    <w:rsid w:val="00720FB4"/>
    <w:rsid w:val="0072321F"/>
    <w:rsid w:val="00724AF2"/>
    <w:rsid w:val="00730773"/>
    <w:rsid w:val="007427E4"/>
    <w:rsid w:val="00743334"/>
    <w:rsid w:val="007436A5"/>
    <w:rsid w:val="00743D91"/>
    <w:rsid w:val="00745A34"/>
    <w:rsid w:val="0074642B"/>
    <w:rsid w:val="0075216C"/>
    <w:rsid w:val="00753FE8"/>
    <w:rsid w:val="007558CD"/>
    <w:rsid w:val="00757955"/>
    <w:rsid w:val="00761DD5"/>
    <w:rsid w:val="00765750"/>
    <w:rsid w:val="007668EE"/>
    <w:rsid w:val="00767775"/>
    <w:rsid w:val="00772795"/>
    <w:rsid w:val="007750EA"/>
    <w:rsid w:val="00775DB9"/>
    <w:rsid w:val="00780CA3"/>
    <w:rsid w:val="007829A7"/>
    <w:rsid w:val="0078507D"/>
    <w:rsid w:val="007851DD"/>
    <w:rsid w:val="0078668F"/>
    <w:rsid w:val="007871E4"/>
    <w:rsid w:val="00787ACD"/>
    <w:rsid w:val="007958DA"/>
    <w:rsid w:val="007960E7"/>
    <w:rsid w:val="0079731D"/>
    <w:rsid w:val="007A2505"/>
    <w:rsid w:val="007A5E63"/>
    <w:rsid w:val="007B10DA"/>
    <w:rsid w:val="007B1BF2"/>
    <w:rsid w:val="007B367E"/>
    <w:rsid w:val="007B4CC8"/>
    <w:rsid w:val="007B69A2"/>
    <w:rsid w:val="007C18F2"/>
    <w:rsid w:val="007D4EE6"/>
    <w:rsid w:val="007D6364"/>
    <w:rsid w:val="007D7F95"/>
    <w:rsid w:val="007E0F65"/>
    <w:rsid w:val="007E3666"/>
    <w:rsid w:val="007E4D05"/>
    <w:rsid w:val="007F0364"/>
    <w:rsid w:val="007F1A1F"/>
    <w:rsid w:val="007F32EC"/>
    <w:rsid w:val="007F4052"/>
    <w:rsid w:val="007F5563"/>
    <w:rsid w:val="0080025D"/>
    <w:rsid w:val="008008CD"/>
    <w:rsid w:val="00810A73"/>
    <w:rsid w:val="0081102F"/>
    <w:rsid w:val="00812C24"/>
    <w:rsid w:val="00814B88"/>
    <w:rsid w:val="00814F13"/>
    <w:rsid w:val="00815909"/>
    <w:rsid w:val="00816272"/>
    <w:rsid w:val="00824715"/>
    <w:rsid w:val="00824922"/>
    <w:rsid w:val="00825786"/>
    <w:rsid w:val="00825EAA"/>
    <w:rsid w:val="00830108"/>
    <w:rsid w:val="00830EF5"/>
    <w:rsid w:val="008355B0"/>
    <w:rsid w:val="0084108A"/>
    <w:rsid w:val="00846801"/>
    <w:rsid w:val="008531FD"/>
    <w:rsid w:val="0085479B"/>
    <w:rsid w:val="008567BD"/>
    <w:rsid w:val="0085765D"/>
    <w:rsid w:val="00862B45"/>
    <w:rsid w:val="00862CD3"/>
    <w:rsid w:val="00877E35"/>
    <w:rsid w:val="008810EA"/>
    <w:rsid w:val="00882BD2"/>
    <w:rsid w:val="00884EC5"/>
    <w:rsid w:val="008919F5"/>
    <w:rsid w:val="008954CC"/>
    <w:rsid w:val="00895FB6"/>
    <w:rsid w:val="0089725E"/>
    <w:rsid w:val="008A052E"/>
    <w:rsid w:val="008A3AE6"/>
    <w:rsid w:val="008B1CB9"/>
    <w:rsid w:val="008B4F5D"/>
    <w:rsid w:val="008B7B25"/>
    <w:rsid w:val="008C0F84"/>
    <w:rsid w:val="008C1F67"/>
    <w:rsid w:val="008C290C"/>
    <w:rsid w:val="008C3CE6"/>
    <w:rsid w:val="008D0EAD"/>
    <w:rsid w:val="008D1954"/>
    <w:rsid w:val="008D1B66"/>
    <w:rsid w:val="008D2AD2"/>
    <w:rsid w:val="008D450E"/>
    <w:rsid w:val="008D556E"/>
    <w:rsid w:val="008D5714"/>
    <w:rsid w:val="008D7C51"/>
    <w:rsid w:val="008E06E7"/>
    <w:rsid w:val="008E1737"/>
    <w:rsid w:val="008F6755"/>
    <w:rsid w:val="009004E8"/>
    <w:rsid w:val="0090563E"/>
    <w:rsid w:val="00912A2E"/>
    <w:rsid w:val="00912C8A"/>
    <w:rsid w:val="00924234"/>
    <w:rsid w:val="009244A7"/>
    <w:rsid w:val="00927772"/>
    <w:rsid w:val="0093061B"/>
    <w:rsid w:val="00933256"/>
    <w:rsid w:val="00934F98"/>
    <w:rsid w:val="00936502"/>
    <w:rsid w:val="00941BA4"/>
    <w:rsid w:val="00942242"/>
    <w:rsid w:val="00946185"/>
    <w:rsid w:val="00952C96"/>
    <w:rsid w:val="00955FA0"/>
    <w:rsid w:val="00957A8E"/>
    <w:rsid w:val="00961494"/>
    <w:rsid w:val="00962E28"/>
    <w:rsid w:val="009637E2"/>
    <w:rsid w:val="00971629"/>
    <w:rsid w:val="009722A0"/>
    <w:rsid w:val="0097404E"/>
    <w:rsid w:val="00975BF6"/>
    <w:rsid w:val="00976E86"/>
    <w:rsid w:val="009813A4"/>
    <w:rsid w:val="009817A2"/>
    <w:rsid w:val="009817C0"/>
    <w:rsid w:val="0098397D"/>
    <w:rsid w:val="0099051F"/>
    <w:rsid w:val="009908DC"/>
    <w:rsid w:val="00991B1B"/>
    <w:rsid w:val="0099337A"/>
    <w:rsid w:val="00995B81"/>
    <w:rsid w:val="009A45B0"/>
    <w:rsid w:val="009A7AB2"/>
    <w:rsid w:val="009B4383"/>
    <w:rsid w:val="009B7663"/>
    <w:rsid w:val="009C0C2B"/>
    <w:rsid w:val="009C2042"/>
    <w:rsid w:val="009C3483"/>
    <w:rsid w:val="009C4F21"/>
    <w:rsid w:val="009E1093"/>
    <w:rsid w:val="009E1860"/>
    <w:rsid w:val="009E26B1"/>
    <w:rsid w:val="009F1277"/>
    <w:rsid w:val="009F3FEA"/>
    <w:rsid w:val="00A06991"/>
    <w:rsid w:val="00A10692"/>
    <w:rsid w:val="00A11650"/>
    <w:rsid w:val="00A26298"/>
    <w:rsid w:val="00A26C21"/>
    <w:rsid w:val="00A3002D"/>
    <w:rsid w:val="00A33D9B"/>
    <w:rsid w:val="00A41CCC"/>
    <w:rsid w:val="00A41D28"/>
    <w:rsid w:val="00A50E15"/>
    <w:rsid w:val="00A60204"/>
    <w:rsid w:val="00A64730"/>
    <w:rsid w:val="00A65B23"/>
    <w:rsid w:val="00A701A6"/>
    <w:rsid w:val="00A707C4"/>
    <w:rsid w:val="00A71A96"/>
    <w:rsid w:val="00A73828"/>
    <w:rsid w:val="00A7523B"/>
    <w:rsid w:val="00A76B20"/>
    <w:rsid w:val="00A80BC2"/>
    <w:rsid w:val="00A833FB"/>
    <w:rsid w:val="00A86FEC"/>
    <w:rsid w:val="00A9544C"/>
    <w:rsid w:val="00AA6BE8"/>
    <w:rsid w:val="00AB143C"/>
    <w:rsid w:val="00AB380E"/>
    <w:rsid w:val="00AB5DAC"/>
    <w:rsid w:val="00AC18F8"/>
    <w:rsid w:val="00AC58CE"/>
    <w:rsid w:val="00AC6044"/>
    <w:rsid w:val="00AC6356"/>
    <w:rsid w:val="00AD2CB3"/>
    <w:rsid w:val="00AD6A42"/>
    <w:rsid w:val="00AD7B1F"/>
    <w:rsid w:val="00AD7E22"/>
    <w:rsid w:val="00AE06DB"/>
    <w:rsid w:val="00AE0DC0"/>
    <w:rsid w:val="00AE118A"/>
    <w:rsid w:val="00AE20B0"/>
    <w:rsid w:val="00AE24F2"/>
    <w:rsid w:val="00AF1E17"/>
    <w:rsid w:val="00B0134B"/>
    <w:rsid w:val="00B03DEF"/>
    <w:rsid w:val="00B11E0C"/>
    <w:rsid w:val="00B13C2B"/>
    <w:rsid w:val="00B141D6"/>
    <w:rsid w:val="00B14804"/>
    <w:rsid w:val="00B14D4A"/>
    <w:rsid w:val="00B15165"/>
    <w:rsid w:val="00B15EC1"/>
    <w:rsid w:val="00B160FB"/>
    <w:rsid w:val="00B1655A"/>
    <w:rsid w:val="00B21DA4"/>
    <w:rsid w:val="00B22AC2"/>
    <w:rsid w:val="00B25BF8"/>
    <w:rsid w:val="00B3072D"/>
    <w:rsid w:val="00B31799"/>
    <w:rsid w:val="00B36C0B"/>
    <w:rsid w:val="00B41D67"/>
    <w:rsid w:val="00B41F4F"/>
    <w:rsid w:val="00B468E0"/>
    <w:rsid w:val="00B50590"/>
    <w:rsid w:val="00B511CF"/>
    <w:rsid w:val="00B5370F"/>
    <w:rsid w:val="00B55693"/>
    <w:rsid w:val="00B57710"/>
    <w:rsid w:val="00B62936"/>
    <w:rsid w:val="00B66688"/>
    <w:rsid w:val="00B67001"/>
    <w:rsid w:val="00B71D18"/>
    <w:rsid w:val="00B84F68"/>
    <w:rsid w:val="00B91F24"/>
    <w:rsid w:val="00BA2915"/>
    <w:rsid w:val="00BA333F"/>
    <w:rsid w:val="00BA4315"/>
    <w:rsid w:val="00BA6EAA"/>
    <w:rsid w:val="00BB062C"/>
    <w:rsid w:val="00BB231B"/>
    <w:rsid w:val="00BB48B7"/>
    <w:rsid w:val="00BC2F1C"/>
    <w:rsid w:val="00BC3F42"/>
    <w:rsid w:val="00BC433F"/>
    <w:rsid w:val="00BD0FBB"/>
    <w:rsid w:val="00BD4062"/>
    <w:rsid w:val="00BD417B"/>
    <w:rsid w:val="00BD5B7F"/>
    <w:rsid w:val="00BE1874"/>
    <w:rsid w:val="00BE188B"/>
    <w:rsid w:val="00BE4A73"/>
    <w:rsid w:val="00BE67CF"/>
    <w:rsid w:val="00BF1202"/>
    <w:rsid w:val="00BF6B0D"/>
    <w:rsid w:val="00C00316"/>
    <w:rsid w:val="00C01FB9"/>
    <w:rsid w:val="00C155DB"/>
    <w:rsid w:val="00C166AD"/>
    <w:rsid w:val="00C171EC"/>
    <w:rsid w:val="00C17236"/>
    <w:rsid w:val="00C22C74"/>
    <w:rsid w:val="00C26BE4"/>
    <w:rsid w:val="00C36A27"/>
    <w:rsid w:val="00C546B2"/>
    <w:rsid w:val="00C55E42"/>
    <w:rsid w:val="00C56AD0"/>
    <w:rsid w:val="00C57415"/>
    <w:rsid w:val="00C62F22"/>
    <w:rsid w:val="00C64CC5"/>
    <w:rsid w:val="00C713E4"/>
    <w:rsid w:val="00C720DF"/>
    <w:rsid w:val="00C76711"/>
    <w:rsid w:val="00C82240"/>
    <w:rsid w:val="00C82E4F"/>
    <w:rsid w:val="00C84600"/>
    <w:rsid w:val="00C85EA4"/>
    <w:rsid w:val="00C85F4A"/>
    <w:rsid w:val="00C9160A"/>
    <w:rsid w:val="00C96625"/>
    <w:rsid w:val="00CA1161"/>
    <w:rsid w:val="00CA1983"/>
    <w:rsid w:val="00CA3395"/>
    <w:rsid w:val="00CA416C"/>
    <w:rsid w:val="00CA4C1F"/>
    <w:rsid w:val="00CA7D32"/>
    <w:rsid w:val="00CB41E3"/>
    <w:rsid w:val="00CB64DF"/>
    <w:rsid w:val="00CC0D47"/>
    <w:rsid w:val="00CC3ABC"/>
    <w:rsid w:val="00CC52B4"/>
    <w:rsid w:val="00CC63E0"/>
    <w:rsid w:val="00CD0C19"/>
    <w:rsid w:val="00CD2C35"/>
    <w:rsid w:val="00CD2FB5"/>
    <w:rsid w:val="00CD3850"/>
    <w:rsid w:val="00CD4740"/>
    <w:rsid w:val="00CD4FB9"/>
    <w:rsid w:val="00CD7C87"/>
    <w:rsid w:val="00CE1951"/>
    <w:rsid w:val="00CE2F28"/>
    <w:rsid w:val="00CE4C5C"/>
    <w:rsid w:val="00CE4D5B"/>
    <w:rsid w:val="00CF56A9"/>
    <w:rsid w:val="00D05062"/>
    <w:rsid w:val="00D10281"/>
    <w:rsid w:val="00D10E64"/>
    <w:rsid w:val="00D140F9"/>
    <w:rsid w:val="00D16780"/>
    <w:rsid w:val="00D2072B"/>
    <w:rsid w:val="00D20CB3"/>
    <w:rsid w:val="00D233E2"/>
    <w:rsid w:val="00D25180"/>
    <w:rsid w:val="00D275D4"/>
    <w:rsid w:val="00D33F4F"/>
    <w:rsid w:val="00D4585C"/>
    <w:rsid w:val="00D54BE0"/>
    <w:rsid w:val="00D575AA"/>
    <w:rsid w:val="00D57FBF"/>
    <w:rsid w:val="00D63F0E"/>
    <w:rsid w:val="00D65010"/>
    <w:rsid w:val="00D70D65"/>
    <w:rsid w:val="00D70DF9"/>
    <w:rsid w:val="00D742EB"/>
    <w:rsid w:val="00D779A2"/>
    <w:rsid w:val="00D910D8"/>
    <w:rsid w:val="00D91BC8"/>
    <w:rsid w:val="00D939F7"/>
    <w:rsid w:val="00D93DAF"/>
    <w:rsid w:val="00D977E1"/>
    <w:rsid w:val="00D97E26"/>
    <w:rsid w:val="00DA4DCB"/>
    <w:rsid w:val="00DB1421"/>
    <w:rsid w:val="00DB26AF"/>
    <w:rsid w:val="00DB650F"/>
    <w:rsid w:val="00DB6650"/>
    <w:rsid w:val="00DC11D9"/>
    <w:rsid w:val="00DC4F33"/>
    <w:rsid w:val="00DC5A9A"/>
    <w:rsid w:val="00DC64A2"/>
    <w:rsid w:val="00DC7DF6"/>
    <w:rsid w:val="00DD1E05"/>
    <w:rsid w:val="00DD2ED7"/>
    <w:rsid w:val="00DE01A3"/>
    <w:rsid w:val="00DE2329"/>
    <w:rsid w:val="00DE3019"/>
    <w:rsid w:val="00DE484B"/>
    <w:rsid w:val="00DE5CDF"/>
    <w:rsid w:val="00DE71DF"/>
    <w:rsid w:val="00DF3DF5"/>
    <w:rsid w:val="00E008CF"/>
    <w:rsid w:val="00E015E7"/>
    <w:rsid w:val="00E22292"/>
    <w:rsid w:val="00E237CE"/>
    <w:rsid w:val="00E237FA"/>
    <w:rsid w:val="00E2382B"/>
    <w:rsid w:val="00E2396C"/>
    <w:rsid w:val="00E23A6E"/>
    <w:rsid w:val="00E24C32"/>
    <w:rsid w:val="00E27C48"/>
    <w:rsid w:val="00E27DB7"/>
    <w:rsid w:val="00E3326D"/>
    <w:rsid w:val="00E42A7D"/>
    <w:rsid w:val="00E42EFE"/>
    <w:rsid w:val="00E50745"/>
    <w:rsid w:val="00E507A7"/>
    <w:rsid w:val="00E50FC9"/>
    <w:rsid w:val="00E518E8"/>
    <w:rsid w:val="00E52C95"/>
    <w:rsid w:val="00E5590E"/>
    <w:rsid w:val="00E55A87"/>
    <w:rsid w:val="00E56B0E"/>
    <w:rsid w:val="00E62736"/>
    <w:rsid w:val="00E64A99"/>
    <w:rsid w:val="00E64FBA"/>
    <w:rsid w:val="00E65200"/>
    <w:rsid w:val="00E658E1"/>
    <w:rsid w:val="00E66166"/>
    <w:rsid w:val="00E672D1"/>
    <w:rsid w:val="00E84743"/>
    <w:rsid w:val="00E87508"/>
    <w:rsid w:val="00E92256"/>
    <w:rsid w:val="00E92777"/>
    <w:rsid w:val="00E94342"/>
    <w:rsid w:val="00E97D59"/>
    <w:rsid w:val="00EA0BDB"/>
    <w:rsid w:val="00EA1332"/>
    <w:rsid w:val="00EB019A"/>
    <w:rsid w:val="00EB45F8"/>
    <w:rsid w:val="00EC201A"/>
    <w:rsid w:val="00EC46A4"/>
    <w:rsid w:val="00EC5034"/>
    <w:rsid w:val="00EC53FE"/>
    <w:rsid w:val="00ED05B2"/>
    <w:rsid w:val="00ED221C"/>
    <w:rsid w:val="00ED5A2F"/>
    <w:rsid w:val="00ED7159"/>
    <w:rsid w:val="00EE035D"/>
    <w:rsid w:val="00EE147B"/>
    <w:rsid w:val="00EE1952"/>
    <w:rsid w:val="00EE3975"/>
    <w:rsid w:val="00EE3C15"/>
    <w:rsid w:val="00EE3FEA"/>
    <w:rsid w:val="00EE4B7F"/>
    <w:rsid w:val="00EE6371"/>
    <w:rsid w:val="00EE66C3"/>
    <w:rsid w:val="00EF2F32"/>
    <w:rsid w:val="00EF6319"/>
    <w:rsid w:val="00EF6ACC"/>
    <w:rsid w:val="00F051DF"/>
    <w:rsid w:val="00F052FC"/>
    <w:rsid w:val="00F06433"/>
    <w:rsid w:val="00F0667C"/>
    <w:rsid w:val="00F07FF8"/>
    <w:rsid w:val="00F129F9"/>
    <w:rsid w:val="00F130AF"/>
    <w:rsid w:val="00F130E4"/>
    <w:rsid w:val="00F146AE"/>
    <w:rsid w:val="00F15B7E"/>
    <w:rsid w:val="00F20533"/>
    <w:rsid w:val="00F246C4"/>
    <w:rsid w:val="00F24DEA"/>
    <w:rsid w:val="00F2509B"/>
    <w:rsid w:val="00F269D7"/>
    <w:rsid w:val="00F30766"/>
    <w:rsid w:val="00F34576"/>
    <w:rsid w:val="00F40E14"/>
    <w:rsid w:val="00F43A18"/>
    <w:rsid w:val="00F44BE0"/>
    <w:rsid w:val="00F5238C"/>
    <w:rsid w:val="00F538C9"/>
    <w:rsid w:val="00F53B83"/>
    <w:rsid w:val="00F53BC5"/>
    <w:rsid w:val="00F54E84"/>
    <w:rsid w:val="00F55C66"/>
    <w:rsid w:val="00F56163"/>
    <w:rsid w:val="00F57AB4"/>
    <w:rsid w:val="00F63E2C"/>
    <w:rsid w:val="00F64CFE"/>
    <w:rsid w:val="00F6614C"/>
    <w:rsid w:val="00F66EA4"/>
    <w:rsid w:val="00F75F78"/>
    <w:rsid w:val="00F7638A"/>
    <w:rsid w:val="00F7705D"/>
    <w:rsid w:val="00F876EB"/>
    <w:rsid w:val="00F90302"/>
    <w:rsid w:val="00F97E3A"/>
    <w:rsid w:val="00FA3001"/>
    <w:rsid w:val="00FA492A"/>
    <w:rsid w:val="00FA612A"/>
    <w:rsid w:val="00FB03E1"/>
    <w:rsid w:val="00FB1A83"/>
    <w:rsid w:val="00FB23D3"/>
    <w:rsid w:val="00FB2A97"/>
    <w:rsid w:val="00FB2F63"/>
    <w:rsid w:val="00FB440B"/>
    <w:rsid w:val="00FB4418"/>
    <w:rsid w:val="00FB4FD3"/>
    <w:rsid w:val="00FC2590"/>
    <w:rsid w:val="00FC2D20"/>
    <w:rsid w:val="00FC34FB"/>
    <w:rsid w:val="00FC3D06"/>
    <w:rsid w:val="00FC4D4A"/>
    <w:rsid w:val="00FC7002"/>
    <w:rsid w:val="00FD0A11"/>
    <w:rsid w:val="00FD49A7"/>
    <w:rsid w:val="00FD4FA2"/>
    <w:rsid w:val="00FD69AD"/>
    <w:rsid w:val="00FD7FD6"/>
    <w:rsid w:val="00FE1A99"/>
    <w:rsid w:val="00FE32B8"/>
    <w:rsid w:val="00FF4075"/>
    <w:rsid w:val="00FF4406"/>
    <w:rsid w:val="00FF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73300C8"/>
  <w15:docId w15:val="{22FF0686-DDEA-4B0D-84A9-CE6B017DA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23B"/>
  </w:style>
  <w:style w:type="paragraph" w:styleId="Heading1">
    <w:name w:val="heading 1"/>
    <w:basedOn w:val="Normal"/>
    <w:next w:val="Normal"/>
    <w:link w:val="Heading1Char"/>
    <w:uiPriority w:val="9"/>
    <w:qFormat/>
    <w:rsid w:val="00A7523B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523B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523B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523B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523B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523B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523B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523B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523B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A7523B"/>
    <w:pPr>
      <w:spacing w:after="0" w:line="240" w:lineRule="auto"/>
      <w:ind w:firstLine="0"/>
    </w:pPr>
  </w:style>
  <w:style w:type="paragraph" w:styleId="NormalWeb">
    <w:name w:val="Normal (Web)"/>
    <w:basedOn w:val="Normal"/>
    <w:uiPriority w:val="99"/>
    <w:unhideWhenUsed/>
    <w:rsid w:val="00FB2F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uiPriority w:val="20"/>
    <w:qFormat/>
    <w:rsid w:val="00A7523B"/>
    <w:rPr>
      <w:b/>
      <w:bCs/>
      <w:i/>
      <w:iCs/>
      <w:color w:val="auto"/>
    </w:rPr>
  </w:style>
  <w:style w:type="character" w:customStyle="1" w:styleId="css-901oao">
    <w:name w:val="css-901oao"/>
    <w:basedOn w:val="DefaultParagraphFont"/>
    <w:rsid w:val="00ED05B2"/>
  </w:style>
  <w:style w:type="character" w:customStyle="1" w:styleId="Heading1Char">
    <w:name w:val="Heading 1 Char"/>
    <w:basedOn w:val="DefaultParagraphFont"/>
    <w:link w:val="Heading1"/>
    <w:uiPriority w:val="9"/>
    <w:rsid w:val="00A7523B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523B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523B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7523B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7523B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523B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523B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A7523B"/>
    <w:rPr>
      <w:b/>
      <w:bCs/>
      <w:spacing w:val="0"/>
    </w:rPr>
  </w:style>
  <w:style w:type="paragraph" w:styleId="ListParagraph">
    <w:name w:val="List Paragraph"/>
    <w:basedOn w:val="Normal"/>
    <w:uiPriority w:val="34"/>
    <w:qFormat/>
    <w:rsid w:val="00A7523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7523B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7523B"/>
    <w:rPr>
      <w:rFonts w:asciiTheme="minorHAnsi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523B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523B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A7523B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7523B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A7523B"/>
    <w:rPr>
      <w:smallCaps/>
    </w:rPr>
  </w:style>
  <w:style w:type="character" w:styleId="IntenseReference">
    <w:name w:val="Intense Reference"/>
    <w:uiPriority w:val="32"/>
    <w:qFormat/>
    <w:rsid w:val="00A7523B"/>
    <w:rPr>
      <w:b/>
      <w:bCs/>
      <w:smallCaps/>
      <w:color w:val="auto"/>
    </w:rPr>
  </w:style>
  <w:style w:type="character" w:styleId="BookTitle">
    <w:name w:val="Book Title"/>
    <w:uiPriority w:val="33"/>
    <w:qFormat/>
    <w:rsid w:val="00A7523B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23B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EF6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6ACC"/>
  </w:style>
  <w:style w:type="paragraph" w:styleId="Footer">
    <w:name w:val="footer"/>
    <w:basedOn w:val="Normal"/>
    <w:link w:val="FooterChar"/>
    <w:uiPriority w:val="99"/>
    <w:unhideWhenUsed/>
    <w:rsid w:val="00EF6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ACC"/>
  </w:style>
  <w:style w:type="character" w:customStyle="1" w:styleId="y2iqfc">
    <w:name w:val="y2iqfc"/>
    <w:basedOn w:val="DefaultParagraphFont"/>
    <w:rsid w:val="00440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3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30CD62-B44A-41E0-B6F7-D5CC8F0E6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5</TotalTime>
  <Pages>35</Pages>
  <Words>4710</Words>
  <Characters>26847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89</cp:revision>
  <cp:lastPrinted>2021-04-08T00:20:00Z</cp:lastPrinted>
  <dcterms:created xsi:type="dcterms:W3CDTF">2021-04-19T11:54:00Z</dcterms:created>
  <dcterms:modified xsi:type="dcterms:W3CDTF">2022-03-29T14:48:00Z</dcterms:modified>
</cp:coreProperties>
</file>